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46C697" w14:textId="333176DA" w:rsidR="00F548C1" w:rsidRPr="00F479DB" w:rsidRDefault="00F479DB" w:rsidP="00F479DB">
      <w:pPr>
        <w:spacing w:after="0" w:line="240" w:lineRule="auto"/>
        <w:contextualSpacing/>
        <w:rPr>
          <w:b/>
          <w:bCs/>
          <w:sz w:val="28"/>
          <w:szCs w:val="28"/>
          <w:lang w:val="en-US"/>
        </w:rPr>
      </w:pPr>
      <w:r w:rsidRPr="00F479DB">
        <w:rPr>
          <w:b/>
          <w:bCs/>
          <w:sz w:val="28"/>
          <w:szCs w:val="28"/>
          <w:lang w:val="en-US"/>
        </w:rPr>
        <w:t xml:space="preserve">ANGULAR </w:t>
      </w:r>
      <w:r>
        <w:rPr>
          <w:b/>
          <w:bCs/>
          <w:sz w:val="28"/>
          <w:szCs w:val="28"/>
          <w:lang w:val="en-US"/>
        </w:rPr>
        <w:t xml:space="preserve">MCQ </w:t>
      </w:r>
      <w:r w:rsidRPr="00F479DB">
        <w:rPr>
          <w:b/>
          <w:bCs/>
          <w:sz w:val="28"/>
          <w:szCs w:val="28"/>
          <w:lang w:val="en-US"/>
        </w:rPr>
        <w:t>QUESTION</w:t>
      </w:r>
    </w:p>
    <w:p w14:paraId="1F789D36" w14:textId="3802BF22" w:rsidR="00F479DB" w:rsidRDefault="00F479DB" w:rsidP="00F479DB">
      <w:pPr>
        <w:spacing w:after="0" w:line="240" w:lineRule="auto"/>
        <w:contextualSpacing/>
        <w:rPr>
          <w:lang w:val="en-US"/>
        </w:rPr>
      </w:pPr>
    </w:p>
    <w:p w14:paraId="7EB2E52E" w14:textId="77777777" w:rsidR="004235EB" w:rsidRPr="004235EB" w:rsidRDefault="004235EB" w:rsidP="004235E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4235EB">
        <w:rPr>
          <w:lang w:val="en-US"/>
        </w:rPr>
        <w:t>Which community Angular JS belongs to?</w:t>
      </w:r>
    </w:p>
    <w:p w14:paraId="300F1278" w14:textId="4755FF37" w:rsidR="004235EB" w:rsidRPr="004235EB" w:rsidRDefault="004235EB" w:rsidP="004235EB">
      <w:pPr>
        <w:pStyle w:val="ListParagraph"/>
        <w:numPr>
          <w:ilvl w:val="0"/>
          <w:numId w:val="54"/>
        </w:numPr>
        <w:spacing w:after="0" w:line="240" w:lineRule="auto"/>
        <w:rPr>
          <w:lang w:val="en-US"/>
        </w:rPr>
      </w:pPr>
      <w:r w:rsidRPr="004235EB">
        <w:rPr>
          <w:lang w:val="en-US"/>
        </w:rPr>
        <w:t>twitter</w:t>
      </w:r>
    </w:p>
    <w:p w14:paraId="4D4449B4" w14:textId="34EE7D24" w:rsidR="004235EB" w:rsidRPr="007504E0" w:rsidRDefault="004235EB" w:rsidP="004235EB">
      <w:pPr>
        <w:pStyle w:val="ListParagraph"/>
        <w:numPr>
          <w:ilvl w:val="0"/>
          <w:numId w:val="54"/>
        </w:numPr>
        <w:spacing w:after="0" w:line="240" w:lineRule="auto"/>
        <w:rPr>
          <w:color w:val="00B0F0"/>
          <w:lang w:val="en-US"/>
        </w:rPr>
      </w:pPr>
      <w:r w:rsidRPr="007504E0">
        <w:rPr>
          <w:color w:val="00B0F0"/>
          <w:lang w:val="en-US"/>
        </w:rPr>
        <w:t>google</w:t>
      </w:r>
    </w:p>
    <w:p w14:paraId="4FCC5C80" w14:textId="0A3A57CC" w:rsidR="004235EB" w:rsidRDefault="004235EB" w:rsidP="004235EB">
      <w:pPr>
        <w:pStyle w:val="ListParagraph"/>
        <w:numPr>
          <w:ilvl w:val="0"/>
          <w:numId w:val="54"/>
        </w:numPr>
        <w:spacing w:after="0" w:line="240" w:lineRule="auto"/>
        <w:rPr>
          <w:lang w:val="en-US"/>
        </w:rPr>
      </w:pPr>
      <w:r w:rsidRPr="004235EB">
        <w:rPr>
          <w:lang w:val="en-US"/>
        </w:rPr>
        <w:t>microsoft</w:t>
      </w:r>
    </w:p>
    <w:p w14:paraId="5C6B46F4" w14:textId="47543231" w:rsidR="004235EB" w:rsidRDefault="004235EB" w:rsidP="004235EB">
      <w:pPr>
        <w:pStyle w:val="ListParagraph"/>
        <w:numPr>
          <w:ilvl w:val="0"/>
          <w:numId w:val="54"/>
        </w:numPr>
        <w:spacing w:after="0" w:line="240" w:lineRule="auto"/>
        <w:rPr>
          <w:lang w:val="en-US"/>
        </w:rPr>
      </w:pPr>
      <w:r w:rsidRPr="004235EB">
        <w:rPr>
          <w:lang w:val="en-US"/>
        </w:rPr>
        <w:t>facebook</w:t>
      </w:r>
    </w:p>
    <w:p w14:paraId="04165653" w14:textId="65E9F04B" w:rsidR="007504E0" w:rsidRDefault="007504E0" w:rsidP="007504E0">
      <w:pPr>
        <w:spacing w:after="0" w:line="240" w:lineRule="auto"/>
        <w:rPr>
          <w:lang w:val="en-US"/>
        </w:rPr>
      </w:pPr>
    </w:p>
    <w:p w14:paraId="24467F22" w14:textId="77777777" w:rsidR="007504E0" w:rsidRPr="007504E0" w:rsidRDefault="007504E0" w:rsidP="007504E0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7504E0">
        <w:rPr>
          <w:lang w:val="en-US"/>
        </w:rPr>
        <w:t>AngularJS is entirely based on HTML and JavaScript</w:t>
      </w:r>
    </w:p>
    <w:p w14:paraId="3F87FF03" w14:textId="7C7DEA58" w:rsidR="007504E0" w:rsidRPr="007504E0" w:rsidRDefault="007504E0" w:rsidP="007504E0">
      <w:pPr>
        <w:pStyle w:val="ListParagraph"/>
        <w:numPr>
          <w:ilvl w:val="0"/>
          <w:numId w:val="55"/>
        </w:numPr>
        <w:spacing w:after="0" w:line="240" w:lineRule="auto"/>
        <w:rPr>
          <w:color w:val="00B0F0"/>
          <w:lang w:val="en-US"/>
        </w:rPr>
      </w:pPr>
      <w:r w:rsidRPr="007504E0">
        <w:rPr>
          <w:color w:val="00B0F0"/>
          <w:lang w:val="en-US"/>
        </w:rPr>
        <w:t>true</w:t>
      </w:r>
    </w:p>
    <w:p w14:paraId="5AB45851" w14:textId="69AD2DEE" w:rsidR="007504E0" w:rsidRDefault="007504E0" w:rsidP="007504E0">
      <w:pPr>
        <w:pStyle w:val="ListParagraph"/>
        <w:numPr>
          <w:ilvl w:val="0"/>
          <w:numId w:val="55"/>
        </w:numPr>
        <w:spacing w:after="0" w:line="240" w:lineRule="auto"/>
        <w:rPr>
          <w:lang w:val="en-US"/>
        </w:rPr>
      </w:pPr>
      <w:r w:rsidRPr="007504E0">
        <w:rPr>
          <w:lang w:val="en-US"/>
        </w:rPr>
        <w:t>false</w:t>
      </w:r>
    </w:p>
    <w:p w14:paraId="33C7EB3D" w14:textId="603AD17E" w:rsidR="007504E0" w:rsidRDefault="007504E0" w:rsidP="007504E0">
      <w:pPr>
        <w:spacing w:after="0" w:line="240" w:lineRule="auto"/>
        <w:rPr>
          <w:lang w:val="en-US"/>
        </w:rPr>
      </w:pPr>
    </w:p>
    <w:p w14:paraId="206ACC7D" w14:textId="77777777" w:rsidR="007504E0" w:rsidRPr="007504E0" w:rsidRDefault="007504E0" w:rsidP="007504E0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7504E0">
        <w:rPr>
          <w:lang w:val="en-US"/>
        </w:rPr>
        <w:t>What is the correct syntax to write an expression?</w:t>
      </w:r>
    </w:p>
    <w:p w14:paraId="3C33ADF4" w14:textId="1AB00EDA" w:rsidR="007504E0" w:rsidRPr="007504E0" w:rsidRDefault="007504E0" w:rsidP="007504E0">
      <w:pPr>
        <w:pStyle w:val="ListParagraph"/>
        <w:numPr>
          <w:ilvl w:val="0"/>
          <w:numId w:val="56"/>
        </w:numPr>
        <w:spacing w:after="0" w:line="240" w:lineRule="auto"/>
        <w:rPr>
          <w:color w:val="00B0F0"/>
          <w:lang w:val="en-US"/>
        </w:rPr>
      </w:pPr>
      <w:r w:rsidRPr="007504E0">
        <w:rPr>
          <w:color w:val="00B0F0"/>
          <w:lang w:val="en-US"/>
        </w:rPr>
        <w:t>{{expressions}}</w:t>
      </w:r>
    </w:p>
    <w:p w14:paraId="25A53B9D" w14:textId="61B9D676" w:rsidR="007504E0" w:rsidRDefault="007504E0" w:rsidP="007504E0">
      <w:pPr>
        <w:pStyle w:val="ListParagraph"/>
        <w:numPr>
          <w:ilvl w:val="0"/>
          <w:numId w:val="56"/>
        </w:numPr>
        <w:spacing w:after="0" w:line="240" w:lineRule="auto"/>
        <w:rPr>
          <w:lang w:val="en-US"/>
        </w:rPr>
      </w:pPr>
      <w:r w:rsidRPr="007504E0">
        <w:rPr>
          <w:lang w:val="en-US"/>
        </w:rPr>
        <w:t>[expression]</w:t>
      </w:r>
    </w:p>
    <w:p w14:paraId="4EECC4EF" w14:textId="17B20445" w:rsidR="007504E0" w:rsidRDefault="007504E0" w:rsidP="007504E0">
      <w:pPr>
        <w:pStyle w:val="ListParagraph"/>
        <w:numPr>
          <w:ilvl w:val="0"/>
          <w:numId w:val="56"/>
        </w:numPr>
        <w:spacing w:after="0" w:line="240" w:lineRule="auto"/>
        <w:rPr>
          <w:lang w:val="en-US"/>
        </w:rPr>
      </w:pPr>
      <w:r w:rsidRPr="007504E0">
        <w:rPr>
          <w:lang w:val="en-US"/>
        </w:rPr>
        <w:t>{expression}</w:t>
      </w:r>
    </w:p>
    <w:p w14:paraId="4B83BB6B" w14:textId="642DCFB7" w:rsidR="007504E0" w:rsidRDefault="007504E0" w:rsidP="007504E0">
      <w:pPr>
        <w:pStyle w:val="ListParagraph"/>
        <w:numPr>
          <w:ilvl w:val="0"/>
          <w:numId w:val="56"/>
        </w:numPr>
        <w:spacing w:after="0" w:line="240" w:lineRule="auto"/>
        <w:rPr>
          <w:lang w:val="en-US"/>
        </w:rPr>
      </w:pPr>
      <w:r w:rsidRPr="007504E0">
        <w:rPr>
          <w:lang w:val="en-US"/>
        </w:rPr>
        <w:t>[[expression]]</w:t>
      </w:r>
    </w:p>
    <w:p w14:paraId="4C8686F5" w14:textId="47E21D5D" w:rsidR="007504E0" w:rsidRDefault="007504E0" w:rsidP="007504E0">
      <w:pPr>
        <w:spacing w:after="0" w:line="240" w:lineRule="auto"/>
        <w:rPr>
          <w:lang w:val="en-US"/>
        </w:rPr>
      </w:pPr>
    </w:p>
    <w:p w14:paraId="52590D22" w14:textId="77777777" w:rsidR="007504E0" w:rsidRPr="007504E0" w:rsidRDefault="007504E0" w:rsidP="007504E0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7504E0">
        <w:rPr>
          <w:lang w:val="en-US"/>
        </w:rPr>
        <w:t>Which of the following can be used as a prefix for Directive?</w:t>
      </w:r>
    </w:p>
    <w:p w14:paraId="3D59A9FE" w14:textId="75A83D41" w:rsidR="007504E0" w:rsidRPr="007504E0" w:rsidRDefault="007504E0" w:rsidP="007504E0">
      <w:pPr>
        <w:pStyle w:val="ListParagraph"/>
        <w:numPr>
          <w:ilvl w:val="0"/>
          <w:numId w:val="57"/>
        </w:numPr>
        <w:spacing w:after="0" w:line="240" w:lineRule="auto"/>
        <w:rPr>
          <w:lang w:val="en-US"/>
        </w:rPr>
      </w:pPr>
      <w:r w:rsidRPr="007504E0">
        <w:rPr>
          <w:lang w:val="en-US"/>
        </w:rPr>
        <w:t>ng-</w:t>
      </w:r>
    </w:p>
    <w:p w14:paraId="33DB4A8B" w14:textId="5E5CE9DB" w:rsidR="007504E0" w:rsidRDefault="007504E0" w:rsidP="007504E0">
      <w:pPr>
        <w:pStyle w:val="ListParagraph"/>
        <w:numPr>
          <w:ilvl w:val="0"/>
          <w:numId w:val="57"/>
        </w:numPr>
        <w:spacing w:after="0" w:line="240" w:lineRule="auto"/>
        <w:rPr>
          <w:lang w:val="en-US"/>
        </w:rPr>
      </w:pPr>
      <w:r w:rsidRPr="007504E0">
        <w:rPr>
          <w:lang w:val="en-US"/>
        </w:rPr>
        <w:t>x-</w:t>
      </w:r>
    </w:p>
    <w:p w14:paraId="7EC78518" w14:textId="4C03DD13" w:rsidR="007504E0" w:rsidRDefault="007504E0" w:rsidP="007504E0">
      <w:pPr>
        <w:pStyle w:val="ListParagraph"/>
        <w:numPr>
          <w:ilvl w:val="0"/>
          <w:numId w:val="57"/>
        </w:numPr>
        <w:spacing w:after="0" w:line="240" w:lineRule="auto"/>
        <w:rPr>
          <w:lang w:val="en-US"/>
        </w:rPr>
      </w:pPr>
      <w:r w:rsidRPr="007504E0">
        <w:rPr>
          <w:lang w:val="en-US"/>
        </w:rPr>
        <w:t>data-</w:t>
      </w:r>
    </w:p>
    <w:p w14:paraId="488D5F23" w14:textId="30DF152C" w:rsidR="007504E0" w:rsidRPr="007504E0" w:rsidRDefault="007504E0" w:rsidP="007504E0">
      <w:pPr>
        <w:pStyle w:val="ListParagraph"/>
        <w:numPr>
          <w:ilvl w:val="0"/>
          <w:numId w:val="57"/>
        </w:numPr>
        <w:spacing w:after="0" w:line="240" w:lineRule="auto"/>
        <w:rPr>
          <w:color w:val="00B0F0"/>
          <w:lang w:val="en-US"/>
        </w:rPr>
      </w:pPr>
      <w:r w:rsidRPr="007504E0">
        <w:rPr>
          <w:color w:val="00B0F0"/>
          <w:lang w:val="en-US"/>
        </w:rPr>
        <w:t>All of the above</w:t>
      </w:r>
    </w:p>
    <w:p w14:paraId="793BF539" w14:textId="5B3A8914" w:rsidR="007504E0" w:rsidRDefault="007504E0" w:rsidP="007504E0">
      <w:pPr>
        <w:spacing w:after="0" w:line="240" w:lineRule="auto"/>
        <w:rPr>
          <w:lang w:val="en-US"/>
        </w:rPr>
      </w:pPr>
    </w:p>
    <w:p w14:paraId="755BAB94" w14:textId="77777777" w:rsidR="007504E0" w:rsidRPr="007504E0" w:rsidRDefault="007504E0" w:rsidP="007504E0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7504E0">
        <w:rPr>
          <w:lang w:val="en-US"/>
        </w:rPr>
        <w:t>Which directive is used to start an angularJS application?</w:t>
      </w:r>
    </w:p>
    <w:p w14:paraId="58D24DCA" w14:textId="15DCEFC8" w:rsidR="007504E0" w:rsidRPr="007504E0" w:rsidRDefault="007504E0" w:rsidP="007504E0">
      <w:pPr>
        <w:pStyle w:val="ListParagraph"/>
        <w:numPr>
          <w:ilvl w:val="0"/>
          <w:numId w:val="58"/>
        </w:numPr>
        <w:spacing w:after="0" w:line="240" w:lineRule="auto"/>
        <w:rPr>
          <w:color w:val="00B0F0"/>
          <w:lang w:val="en-US"/>
        </w:rPr>
      </w:pPr>
      <w:r w:rsidRPr="007504E0">
        <w:rPr>
          <w:color w:val="00B0F0"/>
          <w:lang w:val="en-US"/>
        </w:rPr>
        <w:t>ng-app</w:t>
      </w:r>
    </w:p>
    <w:p w14:paraId="16FF367F" w14:textId="5DF63DF0" w:rsidR="007504E0" w:rsidRDefault="007504E0" w:rsidP="007504E0">
      <w:pPr>
        <w:pStyle w:val="ListParagraph"/>
        <w:numPr>
          <w:ilvl w:val="0"/>
          <w:numId w:val="58"/>
        </w:numPr>
        <w:spacing w:after="0" w:line="240" w:lineRule="auto"/>
        <w:rPr>
          <w:lang w:val="en-US"/>
        </w:rPr>
      </w:pPr>
      <w:r w:rsidRPr="007504E0">
        <w:rPr>
          <w:lang w:val="en-US"/>
        </w:rPr>
        <w:t>ng-start</w:t>
      </w:r>
    </w:p>
    <w:p w14:paraId="57DA6021" w14:textId="4FDE0853" w:rsidR="007504E0" w:rsidRDefault="007504E0" w:rsidP="007504E0">
      <w:pPr>
        <w:pStyle w:val="ListParagraph"/>
        <w:numPr>
          <w:ilvl w:val="0"/>
          <w:numId w:val="58"/>
        </w:numPr>
        <w:spacing w:after="0" w:line="240" w:lineRule="auto"/>
        <w:rPr>
          <w:lang w:val="en-US"/>
        </w:rPr>
      </w:pPr>
      <w:r w:rsidRPr="007504E0">
        <w:rPr>
          <w:lang w:val="en-US"/>
        </w:rPr>
        <w:t>ng-begin</w:t>
      </w:r>
    </w:p>
    <w:p w14:paraId="6FA9B1E2" w14:textId="4FF5B21B" w:rsidR="007504E0" w:rsidRDefault="007504E0" w:rsidP="007504E0">
      <w:pPr>
        <w:pStyle w:val="ListParagraph"/>
        <w:numPr>
          <w:ilvl w:val="0"/>
          <w:numId w:val="58"/>
        </w:numPr>
        <w:spacing w:after="0" w:line="240" w:lineRule="auto"/>
        <w:rPr>
          <w:lang w:val="en-US"/>
        </w:rPr>
      </w:pPr>
      <w:r w:rsidRPr="007504E0">
        <w:rPr>
          <w:lang w:val="en-US"/>
        </w:rPr>
        <w:t>ng-init</w:t>
      </w:r>
    </w:p>
    <w:p w14:paraId="1FBE90EC" w14:textId="365D5290" w:rsidR="007504E0" w:rsidRDefault="007504E0" w:rsidP="007504E0">
      <w:pPr>
        <w:spacing w:after="0" w:line="240" w:lineRule="auto"/>
        <w:rPr>
          <w:lang w:val="en-US"/>
        </w:rPr>
      </w:pPr>
    </w:p>
    <w:p w14:paraId="2B0BA5A5" w14:textId="77777777" w:rsidR="007504E0" w:rsidRPr="007504E0" w:rsidRDefault="007504E0" w:rsidP="007504E0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7504E0">
        <w:rPr>
          <w:lang w:val="en-US"/>
        </w:rPr>
        <w:t>Which directive binds the values of application data to HTML input controls in angular JS?</w:t>
      </w:r>
    </w:p>
    <w:p w14:paraId="78DE7EA2" w14:textId="45CB6AC9" w:rsidR="007504E0" w:rsidRPr="007504E0" w:rsidRDefault="007504E0" w:rsidP="007504E0">
      <w:pPr>
        <w:pStyle w:val="ListParagraph"/>
        <w:numPr>
          <w:ilvl w:val="0"/>
          <w:numId w:val="59"/>
        </w:numPr>
        <w:spacing w:after="0" w:line="240" w:lineRule="auto"/>
        <w:rPr>
          <w:lang w:val="en-US"/>
        </w:rPr>
      </w:pPr>
      <w:r w:rsidRPr="007504E0">
        <w:rPr>
          <w:lang w:val="en-US"/>
        </w:rPr>
        <w:t>ng-app</w:t>
      </w:r>
    </w:p>
    <w:p w14:paraId="0AAD08F0" w14:textId="12F24287" w:rsidR="007504E0" w:rsidRPr="007504E0" w:rsidRDefault="007504E0" w:rsidP="007504E0">
      <w:pPr>
        <w:pStyle w:val="ListParagraph"/>
        <w:numPr>
          <w:ilvl w:val="0"/>
          <w:numId w:val="59"/>
        </w:numPr>
        <w:spacing w:after="0" w:line="240" w:lineRule="auto"/>
        <w:rPr>
          <w:color w:val="00B0F0"/>
          <w:lang w:val="en-US"/>
        </w:rPr>
      </w:pPr>
      <w:r w:rsidRPr="007504E0">
        <w:rPr>
          <w:color w:val="00B0F0"/>
          <w:lang w:val="en-US"/>
        </w:rPr>
        <w:t>ng-model</w:t>
      </w:r>
    </w:p>
    <w:p w14:paraId="2B3C8ADF" w14:textId="52DC622B" w:rsidR="007504E0" w:rsidRDefault="007504E0" w:rsidP="007504E0">
      <w:pPr>
        <w:pStyle w:val="ListParagraph"/>
        <w:numPr>
          <w:ilvl w:val="0"/>
          <w:numId w:val="59"/>
        </w:numPr>
        <w:spacing w:after="0" w:line="240" w:lineRule="auto"/>
        <w:rPr>
          <w:lang w:val="en-US"/>
        </w:rPr>
      </w:pPr>
      <w:r w:rsidRPr="007504E0">
        <w:rPr>
          <w:lang w:val="en-US"/>
        </w:rPr>
        <w:t>ng-bind</w:t>
      </w:r>
    </w:p>
    <w:p w14:paraId="35353A53" w14:textId="308BA732" w:rsidR="007504E0" w:rsidRDefault="007504E0" w:rsidP="007504E0">
      <w:pPr>
        <w:pStyle w:val="ListParagraph"/>
        <w:numPr>
          <w:ilvl w:val="0"/>
          <w:numId w:val="59"/>
        </w:numPr>
        <w:spacing w:after="0" w:line="240" w:lineRule="auto"/>
        <w:rPr>
          <w:lang w:val="en-US"/>
        </w:rPr>
      </w:pPr>
      <w:r w:rsidRPr="007504E0">
        <w:rPr>
          <w:lang w:val="en-US"/>
        </w:rPr>
        <w:t>None of the above</w:t>
      </w:r>
    </w:p>
    <w:p w14:paraId="7899EBEC" w14:textId="691DA282" w:rsidR="007504E0" w:rsidRDefault="007504E0" w:rsidP="007504E0">
      <w:pPr>
        <w:spacing w:after="0" w:line="240" w:lineRule="auto"/>
        <w:rPr>
          <w:lang w:val="en-US"/>
        </w:rPr>
      </w:pPr>
    </w:p>
    <w:p w14:paraId="44AA8E28" w14:textId="77777777" w:rsidR="007504E0" w:rsidRPr="007504E0" w:rsidRDefault="007504E0" w:rsidP="007504E0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7504E0">
        <w:rPr>
          <w:lang w:val="en-US"/>
        </w:rPr>
        <w:t>Which directive binds Application data to HTML tags in angular JS?</w:t>
      </w:r>
    </w:p>
    <w:p w14:paraId="5E1C74F6" w14:textId="5E4EA495" w:rsidR="007504E0" w:rsidRPr="007504E0" w:rsidRDefault="007504E0" w:rsidP="007504E0">
      <w:pPr>
        <w:pStyle w:val="ListParagraph"/>
        <w:numPr>
          <w:ilvl w:val="0"/>
          <w:numId w:val="60"/>
        </w:numPr>
        <w:spacing w:after="0" w:line="240" w:lineRule="auto"/>
        <w:rPr>
          <w:lang w:val="en-US"/>
        </w:rPr>
      </w:pPr>
      <w:r w:rsidRPr="007504E0">
        <w:rPr>
          <w:lang w:val="en-US"/>
        </w:rPr>
        <w:t>ng-app</w:t>
      </w:r>
    </w:p>
    <w:p w14:paraId="04BFF8CF" w14:textId="5C687874" w:rsidR="007504E0" w:rsidRDefault="007504E0" w:rsidP="007504E0">
      <w:pPr>
        <w:pStyle w:val="ListParagraph"/>
        <w:numPr>
          <w:ilvl w:val="0"/>
          <w:numId w:val="60"/>
        </w:numPr>
        <w:spacing w:after="0" w:line="240" w:lineRule="auto"/>
        <w:rPr>
          <w:lang w:val="en-US"/>
        </w:rPr>
      </w:pPr>
      <w:r w:rsidRPr="007504E0">
        <w:rPr>
          <w:lang w:val="en-US"/>
        </w:rPr>
        <w:t>ng-model</w:t>
      </w:r>
    </w:p>
    <w:p w14:paraId="53B8BED7" w14:textId="2B56F5C9" w:rsidR="007504E0" w:rsidRPr="007504E0" w:rsidRDefault="007504E0" w:rsidP="007504E0">
      <w:pPr>
        <w:pStyle w:val="ListParagraph"/>
        <w:numPr>
          <w:ilvl w:val="0"/>
          <w:numId w:val="60"/>
        </w:numPr>
        <w:spacing w:after="0" w:line="240" w:lineRule="auto"/>
        <w:rPr>
          <w:color w:val="00B0F0"/>
          <w:lang w:val="en-US"/>
        </w:rPr>
      </w:pPr>
      <w:r w:rsidRPr="007504E0">
        <w:rPr>
          <w:color w:val="00B0F0"/>
          <w:lang w:val="en-US"/>
        </w:rPr>
        <w:t>ng-bind</w:t>
      </w:r>
    </w:p>
    <w:p w14:paraId="30F034FC" w14:textId="5C0129CA" w:rsidR="007504E0" w:rsidRDefault="007504E0" w:rsidP="007504E0">
      <w:pPr>
        <w:pStyle w:val="ListParagraph"/>
        <w:numPr>
          <w:ilvl w:val="0"/>
          <w:numId w:val="60"/>
        </w:numPr>
        <w:spacing w:after="0" w:line="240" w:lineRule="auto"/>
        <w:rPr>
          <w:lang w:val="en-US"/>
        </w:rPr>
      </w:pPr>
      <w:r w:rsidRPr="007504E0">
        <w:rPr>
          <w:lang w:val="en-US"/>
        </w:rPr>
        <w:t>None of the above</w:t>
      </w:r>
    </w:p>
    <w:p w14:paraId="33ACFF21" w14:textId="3740B74F" w:rsidR="007504E0" w:rsidRDefault="007504E0" w:rsidP="007504E0">
      <w:pPr>
        <w:spacing w:after="0" w:line="240" w:lineRule="auto"/>
        <w:rPr>
          <w:lang w:val="en-US"/>
        </w:rPr>
      </w:pPr>
    </w:p>
    <w:p w14:paraId="3712A612" w14:textId="77777777" w:rsidR="007504E0" w:rsidRPr="007504E0" w:rsidRDefault="007504E0" w:rsidP="007504E0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7504E0">
        <w:rPr>
          <w:lang w:val="en-US"/>
        </w:rPr>
        <w:t>Can we create custom directive in Angular JS?</w:t>
      </w:r>
    </w:p>
    <w:p w14:paraId="6179DA87" w14:textId="68B6B77D" w:rsidR="007504E0" w:rsidRPr="007504E0" w:rsidRDefault="007504E0" w:rsidP="007504E0">
      <w:pPr>
        <w:pStyle w:val="ListParagraph"/>
        <w:numPr>
          <w:ilvl w:val="0"/>
          <w:numId w:val="61"/>
        </w:numPr>
        <w:spacing w:after="0" w:line="240" w:lineRule="auto"/>
        <w:rPr>
          <w:color w:val="00B0F0"/>
          <w:lang w:val="en-US"/>
        </w:rPr>
      </w:pPr>
      <w:r w:rsidRPr="007504E0">
        <w:rPr>
          <w:color w:val="00B0F0"/>
          <w:lang w:val="en-US"/>
        </w:rPr>
        <w:t>True</w:t>
      </w:r>
    </w:p>
    <w:p w14:paraId="48C52E4F" w14:textId="25F63450" w:rsidR="007504E0" w:rsidRDefault="007504E0" w:rsidP="007504E0">
      <w:pPr>
        <w:pStyle w:val="ListParagraph"/>
        <w:numPr>
          <w:ilvl w:val="0"/>
          <w:numId w:val="61"/>
        </w:numPr>
        <w:spacing w:after="0" w:line="240" w:lineRule="auto"/>
        <w:rPr>
          <w:lang w:val="en-US"/>
        </w:rPr>
      </w:pPr>
      <w:r w:rsidRPr="007504E0">
        <w:rPr>
          <w:lang w:val="en-US"/>
        </w:rPr>
        <w:t>False</w:t>
      </w:r>
    </w:p>
    <w:p w14:paraId="7141A0F9" w14:textId="7A5D9390" w:rsidR="007504E0" w:rsidRDefault="007504E0" w:rsidP="007504E0">
      <w:pPr>
        <w:spacing w:after="0" w:line="240" w:lineRule="auto"/>
        <w:rPr>
          <w:lang w:val="en-US"/>
        </w:rPr>
      </w:pPr>
    </w:p>
    <w:p w14:paraId="2F4435F7" w14:textId="77777777" w:rsidR="007504E0" w:rsidRPr="007504E0" w:rsidRDefault="007504E0" w:rsidP="007504E0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7504E0">
        <w:rPr>
          <w:lang w:val="en-US"/>
        </w:rPr>
        <w:t>Which of the following is a filter in Angular Js?</w:t>
      </w:r>
    </w:p>
    <w:p w14:paraId="66D7235D" w14:textId="031E8141" w:rsidR="007504E0" w:rsidRPr="007504E0" w:rsidRDefault="007504E0" w:rsidP="007504E0">
      <w:pPr>
        <w:pStyle w:val="ListParagraph"/>
        <w:numPr>
          <w:ilvl w:val="0"/>
          <w:numId w:val="62"/>
        </w:numPr>
        <w:spacing w:after="0" w:line="240" w:lineRule="auto"/>
        <w:rPr>
          <w:lang w:val="en-US"/>
        </w:rPr>
      </w:pPr>
      <w:r w:rsidRPr="007504E0">
        <w:rPr>
          <w:lang w:val="en-US"/>
        </w:rPr>
        <w:t>Currency</w:t>
      </w:r>
    </w:p>
    <w:p w14:paraId="6674906F" w14:textId="110AEA8F" w:rsidR="007504E0" w:rsidRDefault="007504E0" w:rsidP="007504E0">
      <w:pPr>
        <w:pStyle w:val="ListParagraph"/>
        <w:numPr>
          <w:ilvl w:val="0"/>
          <w:numId w:val="62"/>
        </w:numPr>
        <w:spacing w:after="0" w:line="240" w:lineRule="auto"/>
        <w:rPr>
          <w:lang w:val="en-US"/>
        </w:rPr>
      </w:pPr>
      <w:r w:rsidRPr="007504E0">
        <w:rPr>
          <w:lang w:val="en-US"/>
        </w:rPr>
        <w:t>Date</w:t>
      </w:r>
    </w:p>
    <w:p w14:paraId="20D5D083" w14:textId="0E27397D" w:rsidR="007504E0" w:rsidRDefault="007504E0" w:rsidP="007504E0">
      <w:pPr>
        <w:pStyle w:val="ListParagraph"/>
        <w:numPr>
          <w:ilvl w:val="0"/>
          <w:numId w:val="62"/>
        </w:numPr>
        <w:spacing w:after="0" w:line="240" w:lineRule="auto"/>
        <w:rPr>
          <w:lang w:val="en-US"/>
        </w:rPr>
      </w:pPr>
      <w:r w:rsidRPr="007504E0">
        <w:rPr>
          <w:lang w:val="en-US"/>
        </w:rPr>
        <w:t>Uppercase</w:t>
      </w:r>
    </w:p>
    <w:p w14:paraId="72F2EB54" w14:textId="38E58C1A" w:rsidR="007504E0" w:rsidRPr="007504E0" w:rsidRDefault="007504E0" w:rsidP="007504E0">
      <w:pPr>
        <w:pStyle w:val="ListParagraph"/>
        <w:numPr>
          <w:ilvl w:val="0"/>
          <w:numId w:val="62"/>
        </w:numPr>
        <w:spacing w:after="0" w:line="240" w:lineRule="auto"/>
        <w:rPr>
          <w:color w:val="00B0F0"/>
          <w:lang w:val="en-US"/>
        </w:rPr>
      </w:pPr>
      <w:r w:rsidRPr="007504E0">
        <w:rPr>
          <w:color w:val="00B0F0"/>
          <w:lang w:val="en-US"/>
        </w:rPr>
        <w:t>All of the above</w:t>
      </w:r>
    </w:p>
    <w:p w14:paraId="593CA03A" w14:textId="35300C92" w:rsidR="007504E0" w:rsidRDefault="007504E0" w:rsidP="007504E0">
      <w:pPr>
        <w:spacing w:after="0" w:line="240" w:lineRule="auto"/>
        <w:rPr>
          <w:lang w:val="en-US"/>
        </w:rPr>
      </w:pPr>
    </w:p>
    <w:p w14:paraId="7A9F937E" w14:textId="77777777" w:rsidR="007504E0" w:rsidRPr="007504E0" w:rsidRDefault="007504E0" w:rsidP="007504E0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7504E0">
        <w:rPr>
          <w:lang w:val="en-US"/>
        </w:rPr>
        <w:t>How to combine filter with expression?</w:t>
      </w:r>
    </w:p>
    <w:p w14:paraId="56EA38A4" w14:textId="7C746E03" w:rsidR="007504E0" w:rsidRPr="007504E0" w:rsidRDefault="007504E0" w:rsidP="007504E0">
      <w:pPr>
        <w:pStyle w:val="ListParagraph"/>
        <w:numPr>
          <w:ilvl w:val="0"/>
          <w:numId w:val="63"/>
        </w:numPr>
        <w:spacing w:after="0" w:line="240" w:lineRule="auto"/>
        <w:rPr>
          <w:lang w:val="en-US"/>
        </w:rPr>
      </w:pPr>
      <w:r w:rsidRPr="007504E0">
        <w:rPr>
          <w:lang w:val="en-US"/>
        </w:rPr>
        <w:t>Using Comma {{expression, pipe}}</w:t>
      </w:r>
    </w:p>
    <w:p w14:paraId="728BCCC2" w14:textId="60FC20E3" w:rsidR="007504E0" w:rsidRDefault="007504E0" w:rsidP="007504E0">
      <w:pPr>
        <w:pStyle w:val="ListParagraph"/>
        <w:numPr>
          <w:ilvl w:val="0"/>
          <w:numId w:val="63"/>
        </w:numPr>
        <w:spacing w:after="0" w:line="240" w:lineRule="auto"/>
        <w:rPr>
          <w:lang w:val="en-US"/>
        </w:rPr>
      </w:pPr>
      <w:r w:rsidRPr="007504E0">
        <w:rPr>
          <w:lang w:val="en-US"/>
        </w:rPr>
        <w:t>Using Dot {{expression. pipe}}</w:t>
      </w:r>
    </w:p>
    <w:p w14:paraId="783B1EDE" w14:textId="1E962F3C" w:rsidR="007504E0" w:rsidRPr="007504E0" w:rsidRDefault="007504E0" w:rsidP="007504E0">
      <w:pPr>
        <w:pStyle w:val="ListParagraph"/>
        <w:numPr>
          <w:ilvl w:val="0"/>
          <w:numId w:val="63"/>
        </w:numPr>
        <w:spacing w:after="0" w:line="240" w:lineRule="auto"/>
        <w:rPr>
          <w:color w:val="00B0F0"/>
          <w:lang w:val="en-US"/>
        </w:rPr>
      </w:pPr>
      <w:r w:rsidRPr="007504E0">
        <w:rPr>
          <w:color w:val="00B0F0"/>
          <w:lang w:val="en-US"/>
        </w:rPr>
        <w:t>Using PIpe {{expression | pipe}}</w:t>
      </w:r>
    </w:p>
    <w:p w14:paraId="0F5F0652" w14:textId="24A22C24" w:rsidR="007504E0" w:rsidRDefault="007504E0" w:rsidP="007504E0">
      <w:pPr>
        <w:pStyle w:val="ListParagraph"/>
        <w:numPr>
          <w:ilvl w:val="0"/>
          <w:numId w:val="63"/>
        </w:numPr>
        <w:spacing w:after="0" w:line="240" w:lineRule="auto"/>
        <w:rPr>
          <w:lang w:val="en-US"/>
        </w:rPr>
      </w:pPr>
      <w:r w:rsidRPr="007504E0">
        <w:rPr>
          <w:lang w:val="en-US"/>
        </w:rPr>
        <w:t>Using Slash {{expression / pipe}}</w:t>
      </w:r>
    </w:p>
    <w:p w14:paraId="7C84215E" w14:textId="07FD5F78" w:rsidR="007504E0" w:rsidRDefault="007504E0" w:rsidP="007504E0">
      <w:pPr>
        <w:spacing w:after="0" w:line="240" w:lineRule="auto"/>
        <w:rPr>
          <w:lang w:val="en-US"/>
        </w:rPr>
      </w:pPr>
    </w:p>
    <w:p w14:paraId="0782B526" w14:textId="77777777" w:rsidR="007504E0" w:rsidRPr="007504E0" w:rsidRDefault="007504E0" w:rsidP="007504E0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7504E0">
        <w:rPr>
          <w:lang w:val="en-US"/>
        </w:rPr>
        <w:t>What is data binding in angular JS?</w:t>
      </w:r>
    </w:p>
    <w:p w14:paraId="3C6C2049" w14:textId="185BC7E2" w:rsidR="007504E0" w:rsidRPr="007504E0" w:rsidRDefault="007504E0" w:rsidP="007504E0">
      <w:pPr>
        <w:pStyle w:val="ListParagraph"/>
        <w:numPr>
          <w:ilvl w:val="0"/>
          <w:numId w:val="64"/>
        </w:numPr>
        <w:spacing w:after="0" w:line="240" w:lineRule="auto"/>
        <w:rPr>
          <w:color w:val="00B0F0"/>
          <w:lang w:val="en-US"/>
        </w:rPr>
      </w:pPr>
      <w:r w:rsidRPr="007504E0">
        <w:rPr>
          <w:color w:val="00B0F0"/>
          <w:lang w:val="en-US"/>
        </w:rPr>
        <w:t>Synchronization between model part and view part</w:t>
      </w:r>
    </w:p>
    <w:p w14:paraId="1B1F742D" w14:textId="212FF6D0" w:rsidR="007504E0" w:rsidRDefault="007504E0" w:rsidP="007504E0">
      <w:pPr>
        <w:pStyle w:val="ListParagraph"/>
        <w:numPr>
          <w:ilvl w:val="0"/>
          <w:numId w:val="64"/>
        </w:numPr>
        <w:spacing w:after="0" w:line="240" w:lineRule="auto"/>
        <w:rPr>
          <w:lang w:val="en-US"/>
        </w:rPr>
      </w:pPr>
      <w:r w:rsidRPr="007504E0">
        <w:rPr>
          <w:lang w:val="en-US"/>
        </w:rPr>
        <w:t>Synchronization between controller part and view part</w:t>
      </w:r>
    </w:p>
    <w:p w14:paraId="20B8AC27" w14:textId="7F0AF28B" w:rsidR="007504E0" w:rsidRDefault="007504E0" w:rsidP="007504E0">
      <w:pPr>
        <w:pStyle w:val="ListParagraph"/>
        <w:numPr>
          <w:ilvl w:val="0"/>
          <w:numId w:val="64"/>
        </w:numPr>
        <w:spacing w:after="0" w:line="240" w:lineRule="auto"/>
        <w:rPr>
          <w:lang w:val="en-US"/>
        </w:rPr>
      </w:pPr>
      <w:r w:rsidRPr="007504E0">
        <w:rPr>
          <w:lang w:val="en-US"/>
        </w:rPr>
        <w:t>Synchronization between model part and controller part</w:t>
      </w:r>
    </w:p>
    <w:p w14:paraId="1E443EBC" w14:textId="5B8B0909" w:rsidR="007504E0" w:rsidRDefault="007504E0" w:rsidP="007504E0">
      <w:pPr>
        <w:pStyle w:val="ListParagraph"/>
        <w:numPr>
          <w:ilvl w:val="0"/>
          <w:numId w:val="64"/>
        </w:numPr>
        <w:spacing w:after="0" w:line="240" w:lineRule="auto"/>
        <w:rPr>
          <w:lang w:val="en-US"/>
        </w:rPr>
      </w:pPr>
      <w:r w:rsidRPr="007504E0">
        <w:rPr>
          <w:lang w:val="en-US"/>
        </w:rPr>
        <w:t>None of the above</w:t>
      </w:r>
    </w:p>
    <w:p w14:paraId="7FE683DE" w14:textId="23D2329A" w:rsidR="007504E0" w:rsidRDefault="007504E0" w:rsidP="007504E0">
      <w:pPr>
        <w:spacing w:after="0" w:line="240" w:lineRule="auto"/>
        <w:rPr>
          <w:lang w:val="en-US"/>
        </w:rPr>
      </w:pPr>
    </w:p>
    <w:p w14:paraId="76EFE2DD" w14:textId="77777777" w:rsidR="007504E0" w:rsidRPr="007504E0" w:rsidRDefault="007504E0" w:rsidP="007504E0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7504E0">
        <w:rPr>
          <w:lang w:val="en-US"/>
        </w:rPr>
        <w:t>How many $RootScope an angular JS application can have?</w:t>
      </w:r>
    </w:p>
    <w:p w14:paraId="6BDF2F7E" w14:textId="068ABB49" w:rsidR="007504E0" w:rsidRPr="007504E0" w:rsidRDefault="007504E0" w:rsidP="007504E0">
      <w:pPr>
        <w:pStyle w:val="ListParagraph"/>
        <w:numPr>
          <w:ilvl w:val="0"/>
          <w:numId w:val="65"/>
        </w:numPr>
        <w:spacing w:after="0" w:line="240" w:lineRule="auto"/>
        <w:rPr>
          <w:lang w:val="en-US"/>
        </w:rPr>
      </w:pPr>
      <w:r w:rsidRPr="007504E0">
        <w:rPr>
          <w:lang w:val="en-US"/>
        </w:rPr>
        <w:t>Zero</w:t>
      </w:r>
    </w:p>
    <w:p w14:paraId="6C2DF4AC" w14:textId="32010EC6" w:rsidR="007504E0" w:rsidRPr="0084309B" w:rsidRDefault="007504E0" w:rsidP="007504E0">
      <w:pPr>
        <w:pStyle w:val="ListParagraph"/>
        <w:numPr>
          <w:ilvl w:val="0"/>
          <w:numId w:val="65"/>
        </w:numPr>
        <w:spacing w:after="0" w:line="240" w:lineRule="auto"/>
        <w:rPr>
          <w:color w:val="00B0F0"/>
          <w:lang w:val="en-US"/>
        </w:rPr>
      </w:pPr>
      <w:r w:rsidRPr="0084309B">
        <w:rPr>
          <w:color w:val="00B0F0"/>
          <w:lang w:val="en-US"/>
        </w:rPr>
        <w:t>One</w:t>
      </w:r>
    </w:p>
    <w:p w14:paraId="3A106D16" w14:textId="43D579A3" w:rsidR="007504E0" w:rsidRDefault="007504E0" w:rsidP="007504E0">
      <w:pPr>
        <w:pStyle w:val="ListParagraph"/>
        <w:numPr>
          <w:ilvl w:val="0"/>
          <w:numId w:val="65"/>
        </w:numPr>
        <w:spacing w:after="0" w:line="240" w:lineRule="auto"/>
        <w:rPr>
          <w:lang w:val="en-US"/>
        </w:rPr>
      </w:pPr>
      <w:r w:rsidRPr="007504E0">
        <w:rPr>
          <w:lang w:val="en-US"/>
        </w:rPr>
        <w:t>Two</w:t>
      </w:r>
    </w:p>
    <w:p w14:paraId="51EBFB89" w14:textId="24AA3009" w:rsidR="007504E0" w:rsidRDefault="007504E0" w:rsidP="007504E0">
      <w:pPr>
        <w:pStyle w:val="ListParagraph"/>
        <w:numPr>
          <w:ilvl w:val="0"/>
          <w:numId w:val="65"/>
        </w:numPr>
        <w:spacing w:after="0" w:line="240" w:lineRule="auto"/>
        <w:rPr>
          <w:lang w:val="en-US"/>
        </w:rPr>
      </w:pPr>
      <w:r w:rsidRPr="007504E0">
        <w:rPr>
          <w:lang w:val="en-US"/>
        </w:rPr>
        <w:t>Infinity</w:t>
      </w:r>
    </w:p>
    <w:p w14:paraId="30018C55" w14:textId="156A8707" w:rsidR="007504E0" w:rsidRDefault="007504E0" w:rsidP="007504E0">
      <w:pPr>
        <w:spacing w:after="0" w:line="240" w:lineRule="auto"/>
        <w:rPr>
          <w:lang w:val="en-US"/>
        </w:rPr>
      </w:pPr>
    </w:p>
    <w:p w14:paraId="57FB8C61" w14:textId="77777777" w:rsidR="0084309B" w:rsidRPr="0084309B" w:rsidRDefault="0084309B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4309B">
        <w:rPr>
          <w:lang w:val="en-US"/>
        </w:rPr>
        <w:t>Which directive is used to specify a controller in HTML element?</w:t>
      </w:r>
    </w:p>
    <w:p w14:paraId="6845545B" w14:textId="4FD33E96" w:rsidR="0084309B" w:rsidRPr="0084309B" w:rsidRDefault="0084309B" w:rsidP="0084309B">
      <w:pPr>
        <w:pStyle w:val="ListParagraph"/>
        <w:numPr>
          <w:ilvl w:val="0"/>
          <w:numId w:val="66"/>
        </w:numPr>
        <w:spacing w:after="0" w:line="240" w:lineRule="auto"/>
        <w:rPr>
          <w:lang w:val="en-US"/>
        </w:rPr>
      </w:pPr>
      <w:r w:rsidRPr="0084309B">
        <w:rPr>
          <w:lang w:val="en-US"/>
        </w:rPr>
        <w:t>ng-control</w:t>
      </w:r>
    </w:p>
    <w:p w14:paraId="46C20F35" w14:textId="15F1FAF7" w:rsidR="0084309B" w:rsidRPr="0084309B" w:rsidRDefault="0084309B" w:rsidP="0084309B">
      <w:pPr>
        <w:pStyle w:val="ListParagraph"/>
        <w:numPr>
          <w:ilvl w:val="0"/>
          <w:numId w:val="66"/>
        </w:numPr>
        <w:spacing w:after="0" w:line="240" w:lineRule="auto"/>
        <w:rPr>
          <w:color w:val="00B0F0"/>
          <w:lang w:val="en-US"/>
        </w:rPr>
      </w:pPr>
      <w:r w:rsidRPr="0084309B">
        <w:rPr>
          <w:color w:val="00B0F0"/>
          <w:lang w:val="en-US"/>
        </w:rPr>
        <w:t>ng-controller</w:t>
      </w:r>
    </w:p>
    <w:p w14:paraId="1DCE5087" w14:textId="438D0B8C" w:rsidR="0084309B" w:rsidRDefault="0084309B" w:rsidP="0084309B">
      <w:pPr>
        <w:pStyle w:val="ListParagraph"/>
        <w:numPr>
          <w:ilvl w:val="0"/>
          <w:numId w:val="66"/>
        </w:numPr>
        <w:spacing w:after="0" w:line="240" w:lineRule="auto"/>
        <w:rPr>
          <w:lang w:val="en-US"/>
        </w:rPr>
      </w:pPr>
      <w:r w:rsidRPr="0084309B">
        <w:rPr>
          <w:lang w:val="en-US"/>
        </w:rPr>
        <w:t>ng-ctrl</w:t>
      </w:r>
    </w:p>
    <w:p w14:paraId="32CADA15" w14:textId="5BC64BB3" w:rsidR="007504E0" w:rsidRDefault="0084309B" w:rsidP="0084309B">
      <w:pPr>
        <w:pStyle w:val="ListParagraph"/>
        <w:numPr>
          <w:ilvl w:val="0"/>
          <w:numId w:val="66"/>
        </w:numPr>
        <w:spacing w:after="0" w:line="240" w:lineRule="auto"/>
        <w:rPr>
          <w:lang w:val="en-US"/>
        </w:rPr>
      </w:pPr>
      <w:r w:rsidRPr="0084309B">
        <w:rPr>
          <w:lang w:val="en-US"/>
        </w:rPr>
        <w:t>Controller</w:t>
      </w:r>
    </w:p>
    <w:p w14:paraId="6152EB6A" w14:textId="1C69F000" w:rsidR="0084309B" w:rsidRDefault="0084309B" w:rsidP="0084309B">
      <w:pPr>
        <w:spacing w:after="0" w:line="240" w:lineRule="auto"/>
        <w:rPr>
          <w:lang w:val="en-US"/>
        </w:rPr>
      </w:pPr>
    </w:p>
    <w:p w14:paraId="2CF022D7" w14:textId="77777777" w:rsidR="0084309B" w:rsidRPr="0084309B" w:rsidRDefault="0084309B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4309B">
        <w:rPr>
          <w:lang w:val="en-US"/>
        </w:rPr>
        <w:t>Which sign is used as prefix for the built-in objects in AngularJS?</w:t>
      </w:r>
    </w:p>
    <w:p w14:paraId="137556D1" w14:textId="3CC4B4A2" w:rsidR="0084309B" w:rsidRPr="0084309B" w:rsidRDefault="0084309B" w:rsidP="0084309B">
      <w:pPr>
        <w:pStyle w:val="ListParagraph"/>
        <w:numPr>
          <w:ilvl w:val="0"/>
          <w:numId w:val="67"/>
        </w:numPr>
        <w:spacing w:after="0" w:line="240" w:lineRule="auto"/>
        <w:rPr>
          <w:lang w:val="en-US"/>
        </w:rPr>
      </w:pPr>
      <w:r w:rsidRPr="0084309B">
        <w:rPr>
          <w:lang w:val="en-US"/>
        </w:rPr>
        <w:t>#</w:t>
      </w:r>
    </w:p>
    <w:p w14:paraId="1790590F" w14:textId="003FBDE1" w:rsidR="0084309B" w:rsidRDefault="0084309B" w:rsidP="0084309B">
      <w:pPr>
        <w:pStyle w:val="ListParagraph"/>
        <w:numPr>
          <w:ilvl w:val="0"/>
          <w:numId w:val="67"/>
        </w:numPr>
        <w:spacing w:after="0" w:line="240" w:lineRule="auto"/>
        <w:rPr>
          <w:lang w:val="en-US"/>
        </w:rPr>
      </w:pPr>
      <w:r w:rsidRPr="0084309B">
        <w:rPr>
          <w:lang w:val="en-US"/>
        </w:rPr>
        <w:t>%</w:t>
      </w:r>
    </w:p>
    <w:p w14:paraId="17B552B8" w14:textId="20EFC499" w:rsidR="0084309B" w:rsidRDefault="0084309B" w:rsidP="0084309B">
      <w:pPr>
        <w:pStyle w:val="ListParagraph"/>
        <w:numPr>
          <w:ilvl w:val="0"/>
          <w:numId w:val="67"/>
        </w:numPr>
        <w:spacing w:after="0" w:line="240" w:lineRule="auto"/>
        <w:rPr>
          <w:lang w:val="en-US"/>
        </w:rPr>
      </w:pPr>
      <w:r w:rsidRPr="0084309B">
        <w:rPr>
          <w:lang w:val="en-US"/>
        </w:rPr>
        <w:t>@</w:t>
      </w:r>
    </w:p>
    <w:p w14:paraId="2728FB14" w14:textId="5F5C7548" w:rsidR="0084309B" w:rsidRPr="0084309B" w:rsidRDefault="0084309B" w:rsidP="0084309B">
      <w:pPr>
        <w:pStyle w:val="ListParagraph"/>
        <w:numPr>
          <w:ilvl w:val="0"/>
          <w:numId w:val="67"/>
        </w:numPr>
        <w:spacing w:after="0" w:line="240" w:lineRule="auto"/>
        <w:rPr>
          <w:color w:val="00B0F0"/>
          <w:lang w:val="en-US"/>
        </w:rPr>
      </w:pPr>
      <w:r w:rsidRPr="0084309B">
        <w:rPr>
          <w:color w:val="00B0F0"/>
          <w:lang w:val="en-US"/>
        </w:rPr>
        <w:t>$</w:t>
      </w:r>
    </w:p>
    <w:p w14:paraId="790C2644" w14:textId="7B8E6F24" w:rsidR="0084309B" w:rsidRDefault="0084309B" w:rsidP="0084309B">
      <w:pPr>
        <w:spacing w:after="0" w:line="240" w:lineRule="auto"/>
        <w:rPr>
          <w:lang w:val="en-US"/>
        </w:rPr>
      </w:pPr>
    </w:p>
    <w:p w14:paraId="54D8BE20" w14:textId="77777777" w:rsidR="0084309B" w:rsidRPr="0084309B" w:rsidRDefault="0084309B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4309B">
        <w:rPr>
          <w:lang w:val="en-US"/>
        </w:rPr>
        <w:t>Can we nest ng-app directive?</w:t>
      </w:r>
    </w:p>
    <w:p w14:paraId="1A02A386" w14:textId="56F3F671" w:rsidR="0084309B" w:rsidRPr="0084309B" w:rsidRDefault="0084309B" w:rsidP="0084309B">
      <w:pPr>
        <w:pStyle w:val="ListParagraph"/>
        <w:numPr>
          <w:ilvl w:val="0"/>
          <w:numId w:val="68"/>
        </w:numPr>
        <w:spacing w:after="0" w:line="240" w:lineRule="auto"/>
        <w:rPr>
          <w:lang w:val="en-US"/>
        </w:rPr>
      </w:pPr>
      <w:r w:rsidRPr="0084309B">
        <w:rPr>
          <w:lang w:val="en-US"/>
        </w:rPr>
        <w:t>True</w:t>
      </w:r>
    </w:p>
    <w:p w14:paraId="224AA5ED" w14:textId="741325B8" w:rsidR="0084309B" w:rsidRPr="0084309B" w:rsidRDefault="0084309B" w:rsidP="0084309B">
      <w:pPr>
        <w:pStyle w:val="ListParagraph"/>
        <w:numPr>
          <w:ilvl w:val="0"/>
          <w:numId w:val="68"/>
        </w:numPr>
        <w:spacing w:after="0" w:line="240" w:lineRule="auto"/>
        <w:rPr>
          <w:color w:val="00B0F0"/>
          <w:lang w:val="en-US"/>
        </w:rPr>
      </w:pPr>
      <w:r w:rsidRPr="0084309B">
        <w:rPr>
          <w:color w:val="00B0F0"/>
          <w:lang w:val="en-US"/>
        </w:rPr>
        <w:t>False</w:t>
      </w:r>
    </w:p>
    <w:p w14:paraId="504C061F" w14:textId="77777777" w:rsidR="004235EB" w:rsidRDefault="004235EB" w:rsidP="00F479DB">
      <w:pPr>
        <w:spacing w:after="0" w:line="240" w:lineRule="auto"/>
        <w:contextualSpacing/>
        <w:rPr>
          <w:lang w:val="en-US"/>
        </w:rPr>
      </w:pPr>
    </w:p>
    <w:p w14:paraId="2AD5BA4F" w14:textId="41624AA5" w:rsidR="00692AEB" w:rsidRPr="0084309B" w:rsidRDefault="00692AEB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4309B">
        <w:rPr>
          <w:lang w:val="en-US"/>
        </w:rPr>
        <w:t>Angular Js is based on</w:t>
      </w:r>
    </w:p>
    <w:p w14:paraId="645928D6" w14:textId="0DD42890" w:rsidR="00692AEB" w:rsidRPr="00692AEB" w:rsidRDefault="00692AEB" w:rsidP="00692AEB">
      <w:pPr>
        <w:pStyle w:val="ListParagraph"/>
        <w:numPr>
          <w:ilvl w:val="0"/>
          <w:numId w:val="29"/>
        </w:numPr>
        <w:spacing w:after="0" w:line="240" w:lineRule="auto"/>
        <w:rPr>
          <w:lang w:val="en-US"/>
        </w:rPr>
      </w:pPr>
      <w:r w:rsidRPr="00692AEB">
        <w:rPr>
          <w:lang w:val="en-US"/>
        </w:rPr>
        <w:t>MVC Architecture</w:t>
      </w:r>
    </w:p>
    <w:p w14:paraId="4B80862A" w14:textId="32F6E7B3" w:rsidR="00692AEB" w:rsidRDefault="00692AEB" w:rsidP="00692AEB">
      <w:pPr>
        <w:pStyle w:val="ListParagraph"/>
        <w:numPr>
          <w:ilvl w:val="0"/>
          <w:numId w:val="29"/>
        </w:numPr>
        <w:spacing w:after="0" w:line="240" w:lineRule="auto"/>
        <w:rPr>
          <w:lang w:val="en-US"/>
        </w:rPr>
      </w:pPr>
      <w:r w:rsidRPr="00692AEB">
        <w:rPr>
          <w:lang w:val="en-US"/>
        </w:rPr>
        <w:t>Decorator pattern</w:t>
      </w:r>
    </w:p>
    <w:p w14:paraId="1CA7CCBB" w14:textId="0197308C" w:rsidR="00692AEB" w:rsidRPr="00692AEB" w:rsidRDefault="00692AEB" w:rsidP="00692AEB">
      <w:pPr>
        <w:pStyle w:val="ListParagraph"/>
        <w:numPr>
          <w:ilvl w:val="0"/>
          <w:numId w:val="29"/>
        </w:numPr>
        <w:spacing w:after="0" w:line="240" w:lineRule="auto"/>
        <w:rPr>
          <w:color w:val="00B0F0"/>
          <w:lang w:val="en-US"/>
        </w:rPr>
      </w:pPr>
      <w:r w:rsidRPr="00692AEB">
        <w:rPr>
          <w:color w:val="00B0F0"/>
          <w:lang w:val="en-US"/>
        </w:rPr>
        <w:t>MVVM Architectural pattern</w:t>
      </w:r>
    </w:p>
    <w:p w14:paraId="40223372" w14:textId="26488428" w:rsidR="00692AEB" w:rsidRDefault="00692AEB" w:rsidP="00692AEB">
      <w:pPr>
        <w:pStyle w:val="ListParagraph"/>
        <w:numPr>
          <w:ilvl w:val="0"/>
          <w:numId w:val="29"/>
        </w:numPr>
        <w:spacing w:after="0" w:line="240" w:lineRule="auto"/>
        <w:rPr>
          <w:lang w:val="en-US"/>
        </w:rPr>
      </w:pPr>
      <w:r w:rsidRPr="00692AEB">
        <w:rPr>
          <w:lang w:val="en-US"/>
        </w:rPr>
        <w:t>Observer Pattern</w:t>
      </w:r>
    </w:p>
    <w:p w14:paraId="4702B4A8" w14:textId="140EF0C6" w:rsidR="00692AEB" w:rsidRDefault="00692AEB" w:rsidP="00692AEB">
      <w:pPr>
        <w:spacing w:after="0" w:line="240" w:lineRule="auto"/>
        <w:rPr>
          <w:lang w:val="en-US"/>
        </w:rPr>
      </w:pPr>
    </w:p>
    <w:p w14:paraId="754235DB" w14:textId="77777777" w:rsidR="00692AEB" w:rsidRPr="00692AEB" w:rsidRDefault="00692AEB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692AEB">
        <w:rPr>
          <w:lang w:val="en-US"/>
        </w:rPr>
        <w:t>AngularJS expressions are written using</w:t>
      </w:r>
    </w:p>
    <w:p w14:paraId="08190A86" w14:textId="11DD51FD" w:rsidR="00692AEB" w:rsidRPr="00692AEB" w:rsidRDefault="00692AEB" w:rsidP="00692AEB">
      <w:pPr>
        <w:pStyle w:val="ListParagraph"/>
        <w:numPr>
          <w:ilvl w:val="0"/>
          <w:numId w:val="30"/>
        </w:numPr>
        <w:spacing w:after="0" w:line="240" w:lineRule="auto"/>
        <w:rPr>
          <w:lang w:val="en-US"/>
        </w:rPr>
      </w:pPr>
      <w:r w:rsidRPr="00692AEB">
        <w:rPr>
          <w:lang w:val="en-US"/>
        </w:rPr>
        <w:t>(expression)</w:t>
      </w:r>
    </w:p>
    <w:p w14:paraId="43B562D0" w14:textId="200D8F6C" w:rsidR="00692AEB" w:rsidRPr="00692AEB" w:rsidRDefault="00692AEB" w:rsidP="00692AEB">
      <w:pPr>
        <w:pStyle w:val="ListParagraph"/>
        <w:numPr>
          <w:ilvl w:val="0"/>
          <w:numId w:val="30"/>
        </w:numPr>
        <w:spacing w:after="0" w:line="240" w:lineRule="auto"/>
        <w:rPr>
          <w:color w:val="00B0F0"/>
          <w:lang w:val="en-US"/>
        </w:rPr>
      </w:pPr>
      <w:r w:rsidRPr="00692AEB">
        <w:rPr>
          <w:color w:val="00B0F0"/>
          <w:lang w:val="en-US"/>
        </w:rPr>
        <w:t>{{expression}}</w:t>
      </w:r>
    </w:p>
    <w:p w14:paraId="209C9EE1" w14:textId="20D705D6" w:rsidR="00692AEB" w:rsidRDefault="00692AEB" w:rsidP="00692AEB">
      <w:pPr>
        <w:pStyle w:val="ListParagraph"/>
        <w:numPr>
          <w:ilvl w:val="0"/>
          <w:numId w:val="30"/>
        </w:numPr>
        <w:spacing w:after="0" w:line="240" w:lineRule="auto"/>
        <w:rPr>
          <w:lang w:val="en-US"/>
        </w:rPr>
      </w:pPr>
      <w:r w:rsidRPr="00692AEB">
        <w:rPr>
          <w:lang w:val="en-US"/>
        </w:rPr>
        <w:t>{{{expression}}}</w:t>
      </w:r>
    </w:p>
    <w:p w14:paraId="1C378A50" w14:textId="65EC080B" w:rsidR="00692AEB" w:rsidRDefault="00692AEB" w:rsidP="00692AEB">
      <w:pPr>
        <w:pStyle w:val="ListParagraph"/>
        <w:numPr>
          <w:ilvl w:val="0"/>
          <w:numId w:val="30"/>
        </w:numPr>
        <w:spacing w:after="0" w:line="240" w:lineRule="auto"/>
        <w:rPr>
          <w:lang w:val="en-US"/>
        </w:rPr>
      </w:pPr>
      <w:r w:rsidRPr="00692AEB">
        <w:rPr>
          <w:lang w:val="en-US"/>
        </w:rPr>
        <w:t>[expression]</w:t>
      </w:r>
    </w:p>
    <w:p w14:paraId="2AFD79D2" w14:textId="20923137" w:rsidR="00692AEB" w:rsidRDefault="00692AEB" w:rsidP="00692AEB">
      <w:pPr>
        <w:spacing w:after="0" w:line="240" w:lineRule="auto"/>
        <w:rPr>
          <w:lang w:val="en-US"/>
        </w:rPr>
      </w:pPr>
    </w:p>
    <w:p w14:paraId="79487663" w14:textId="77777777" w:rsidR="00692AEB" w:rsidRPr="00692AEB" w:rsidRDefault="00692AEB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692AEB">
        <w:rPr>
          <w:lang w:val="en-US"/>
        </w:rPr>
        <w:t>What is correct way to apply multiple filters in AngularJs.</w:t>
      </w:r>
    </w:p>
    <w:p w14:paraId="6BF2B66A" w14:textId="12AF965B" w:rsidR="00692AEB" w:rsidRPr="00692AEB" w:rsidRDefault="00692AEB" w:rsidP="00692AEB">
      <w:pPr>
        <w:pStyle w:val="ListParagraph"/>
        <w:numPr>
          <w:ilvl w:val="0"/>
          <w:numId w:val="31"/>
        </w:numPr>
        <w:spacing w:after="0" w:line="240" w:lineRule="auto"/>
        <w:rPr>
          <w:color w:val="00B0F0"/>
          <w:lang w:val="en-US"/>
        </w:rPr>
      </w:pPr>
      <w:proofErr w:type="gramStart"/>
      <w:r w:rsidRPr="00692AEB">
        <w:rPr>
          <w:color w:val="00B0F0"/>
          <w:lang w:val="en-US"/>
        </w:rPr>
        <w:t>{{ expression</w:t>
      </w:r>
      <w:proofErr w:type="gramEnd"/>
      <w:r w:rsidRPr="00692AEB">
        <w:rPr>
          <w:color w:val="00B0F0"/>
          <w:lang w:val="en-US"/>
        </w:rPr>
        <w:t xml:space="preserve"> | filter1 | filter2 | ... }}</w:t>
      </w:r>
    </w:p>
    <w:p w14:paraId="594CE37D" w14:textId="2A78BB05" w:rsidR="00692AEB" w:rsidRDefault="00692AEB" w:rsidP="00692AEB">
      <w:pPr>
        <w:pStyle w:val="ListParagraph"/>
        <w:numPr>
          <w:ilvl w:val="0"/>
          <w:numId w:val="31"/>
        </w:numPr>
        <w:spacing w:after="0" w:line="240" w:lineRule="auto"/>
        <w:rPr>
          <w:lang w:val="en-US"/>
        </w:rPr>
      </w:pPr>
      <w:proofErr w:type="gramStart"/>
      <w:r w:rsidRPr="00692AEB">
        <w:rPr>
          <w:lang w:val="en-US"/>
        </w:rPr>
        <w:t>{{ expression</w:t>
      </w:r>
      <w:proofErr w:type="gramEnd"/>
      <w:r w:rsidRPr="00692AEB">
        <w:rPr>
          <w:lang w:val="en-US"/>
        </w:rPr>
        <w:t xml:space="preserve"> | {filter1} | {filter2} | ... }}</w:t>
      </w:r>
    </w:p>
    <w:p w14:paraId="75C00A4C" w14:textId="73E883BA" w:rsidR="00692AEB" w:rsidRDefault="00692AEB" w:rsidP="00692AEB">
      <w:pPr>
        <w:pStyle w:val="ListParagraph"/>
        <w:numPr>
          <w:ilvl w:val="0"/>
          <w:numId w:val="31"/>
        </w:numPr>
        <w:spacing w:after="0" w:line="240" w:lineRule="auto"/>
        <w:rPr>
          <w:lang w:val="en-US"/>
        </w:rPr>
      </w:pPr>
      <w:proofErr w:type="gramStart"/>
      <w:r w:rsidRPr="00692AEB">
        <w:rPr>
          <w:lang w:val="en-US"/>
        </w:rPr>
        <w:t>{{ expression</w:t>
      </w:r>
      <w:proofErr w:type="gramEnd"/>
      <w:r w:rsidRPr="00692AEB">
        <w:rPr>
          <w:lang w:val="en-US"/>
        </w:rPr>
        <w:t xml:space="preserve"> - {filter1} - {filter2} - ... }}</w:t>
      </w:r>
    </w:p>
    <w:p w14:paraId="2376D982" w14:textId="6EA03B7D" w:rsidR="00692AEB" w:rsidRDefault="00692AEB" w:rsidP="00692AEB">
      <w:pPr>
        <w:pStyle w:val="ListParagraph"/>
        <w:numPr>
          <w:ilvl w:val="0"/>
          <w:numId w:val="31"/>
        </w:numPr>
        <w:spacing w:after="0" w:line="240" w:lineRule="auto"/>
        <w:rPr>
          <w:lang w:val="en-US"/>
        </w:rPr>
      </w:pPr>
      <w:proofErr w:type="gramStart"/>
      <w:r w:rsidRPr="00692AEB">
        <w:rPr>
          <w:lang w:val="en-US"/>
        </w:rPr>
        <w:lastRenderedPageBreak/>
        <w:t>{{ {</w:t>
      </w:r>
      <w:proofErr w:type="gramEnd"/>
      <w:r w:rsidRPr="00692AEB">
        <w:rPr>
          <w:lang w:val="en-US"/>
        </w:rPr>
        <w:t>filter1} | {filter2} | ...-expression}}</w:t>
      </w:r>
    </w:p>
    <w:p w14:paraId="14171B1B" w14:textId="2E7F619B" w:rsidR="00692AEB" w:rsidRDefault="00692AEB" w:rsidP="00692AEB">
      <w:pPr>
        <w:spacing w:after="0" w:line="240" w:lineRule="auto"/>
        <w:rPr>
          <w:lang w:val="en-US"/>
        </w:rPr>
      </w:pPr>
    </w:p>
    <w:p w14:paraId="1E6E4234" w14:textId="77777777" w:rsidR="00692AEB" w:rsidRPr="00692AEB" w:rsidRDefault="00692AEB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692AEB">
        <w:rPr>
          <w:lang w:val="en-US"/>
        </w:rPr>
        <w:t>Which directive initializes an AngularJS application?</w:t>
      </w:r>
    </w:p>
    <w:p w14:paraId="06EE8C4D" w14:textId="0AC88DEB" w:rsidR="00692AEB" w:rsidRPr="00692AEB" w:rsidRDefault="00692AEB" w:rsidP="00692AEB">
      <w:pPr>
        <w:pStyle w:val="ListParagraph"/>
        <w:numPr>
          <w:ilvl w:val="0"/>
          <w:numId w:val="32"/>
        </w:numPr>
        <w:spacing w:after="0" w:line="240" w:lineRule="auto"/>
        <w:rPr>
          <w:lang w:val="en-US"/>
        </w:rPr>
      </w:pPr>
      <w:r w:rsidRPr="00692AEB">
        <w:rPr>
          <w:lang w:val="en-US"/>
        </w:rPr>
        <w:t>ng-init</w:t>
      </w:r>
    </w:p>
    <w:p w14:paraId="08891D6C" w14:textId="282A718F" w:rsidR="00692AEB" w:rsidRPr="00692AEB" w:rsidRDefault="00692AEB" w:rsidP="00692AEB">
      <w:pPr>
        <w:pStyle w:val="ListParagraph"/>
        <w:numPr>
          <w:ilvl w:val="0"/>
          <w:numId w:val="32"/>
        </w:numPr>
        <w:spacing w:after="0" w:line="240" w:lineRule="auto"/>
        <w:rPr>
          <w:color w:val="00B0F0"/>
          <w:lang w:val="en-US"/>
        </w:rPr>
      </w:pPr>
      <w:r w:rsidRPr="00692AEB">
        <w:rPr>
          <w:color w:val="00B0F0"/>
          <w:lang w:val="en-US"/>
        </w:rPr>
        <w:t>ng-app</w:t>
      </w:r>
    </w:p>
    <w:p w14:paraId="0F3A7B99" w14:textId="358D78BE" w:rsidR="00692AEB" w:rsidRDefault="00692AEB" w:rsidP="00692AEB">
      <w:pPr>
        <w:pStyle w:val="ListParagraph"/>
        <w:numPr>
          <w:ilvl w:val="0"/>
          <w:numId w:val="32"/>
        </w:numPr>
        <w:spacing w:after="0" w:line="240" w:lineRule="auto"/>
        <w:rPr>
          <w:lang w:val="en-US"/>
        </w:rPr>
      </w:pPr>
      <w:r w:rsidRPr="00692AEB">
        <w:rPr>
          <w:lang w:val="en-US"/>
        </w:rPr>
        <w:t>ngSrc</w:t>
      </w:r>
    </w:p>
    <w:p w14:paraId="67D04C33" w14:textId="225B22B3" w:rsidR="00692AEB" w:rsidRDefault="00692AEB" w:rsidP="00692AEB">
      <w:pPr>
        <w:pStyle w:val="ListParagraph"/>
        <w:numPr>
          <w:ilvl w:val="0"/>
          <w:numId w:val="32"/>
        </w:numPr>
        <w:spacing w:after="0" w:line="240" w:lineRule="auto"/>
        <w:rPr>
          <w:lang w:val="en-US"/>
        </w:rPr>
      </w:pPr>
      <w:r w:rsidRPr="00692AEB">
        <w:rPr>
          <w:lang w:val="en-US"/>
        </w:rPr>
        <w:t>ng-start</w:t>
      </w:r>
    </w:p>
    <w:p w14:paraId="1D4EEC7E" w14:textId="7E392DC1" w:rsidR="00692AEB" w:rsidRDefault="00692AEB" w:rsidP="00692AEB">
      <w:pPr>
        <w:spacing w:after="0" w:line="240" w:lineRule="auto"/>
        <w:rPr>
          <w:lang w:val="en-US"/>
        </w:rPr>
      </w:pPr>
    </w:p>
    <w:p w14:paraId="02A630E9" w14:textId="77777777" w:rsidR="00692AEB" w:rsidRPr="00692AEB" w:rsidRDefault="00692AEB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692AEB">
        <w:rPr>
          <w:lang w:val="en-US"/>
        </w:rPr>
        <w:t xml:space="preserve">Which of following is not valid AngularJs </w:t>
      </w:r>
      <w:proofErr w:type="gramStart"/>
      <w:r w:rsidRPr="00692AEB">
        <w:rPr>
          <w:lang w:val="en-US"/>
        </w:rPr>
        <w:t>Filter</w:t>
      </w:r>
      <w:proofErr w:type="gramEnd"/>
    </w:p>
    <w:p w14:paraId="3CAF0C19" w14:textId="7DEA00CB" w:rsidR="00692AEB" w:rsidRPr="00692AEB" w:rsidRDefault="00692AEB" w:rsidP="00692AEB">
      <w:pPr>
        <w:pStyle w:val="ListParagraph"/>
        <w:numPr>
          <w:ilvl w:val="0"/>
          <w:numId w:val="33"/>
        </w:numPr>
        <w:spacing w:after="0" w:line="240" w:lineRule="auto"/>
        <w:rPr>
          <w:lang w:val="en-US"/>
        </w:rPr>
      </w:pPr>
      <w:r w:rsidRPr="00692AEB">
        <w:rPr>
          <w:lang w:val="en-US"/>
        </w:rPr>
        <w:t>lowercase</w:t>
      </w:r>
    </w:p>
    <w:p w14:paraId="226FF06E" w14:textId="28FA6A0F" w:rsidR="00692AEB" w:rsidRDefault="00692AEB" w:rsidP="00692AEB">
      <w:pPr>
        <w:pStyle w:val="ListParagraph"/>
        <w:numPr>
          <w:ilvl w:val="0"/>
          <w:numId w:val="33"/>
        </w:numPr>
        <w:spacing w:after="0" w:line="240" w:lineRule="auto"/>
        <w:rPr>
          <w:lang w:val="en-US"/>
        </w:rPr>
      </w:pPr>
      <w:r w:rsidRPr="00692AEB">
        <w:rPr>
          <w:lang w:val="en-US"/>
        </w:rPr>
        <w:t>orderby</w:t>
      </w:r>
    </w:p>
    <w:p w14:paraId="3B67722B" w14:textId="4E322E30" w:rsidR="00692AEB" w:rsidRDefault="00692AEB" w:rsidP="00692AEB">
      <w:pPr>
        <w:pStyle w:val="ListParagraph"/>
        <w:numPr>
          <w:ilvl w:val="0"/>
          <w:numId w:val="33"/>
        </w:numPr>
        <w:spacing w:after="0" w:line="240" w:lineRule="auto"/>
        <w:rPr>
          <w:lang w:val="en-US"/>
        </w:rPr>
      </w:pPr>
      <w:r w:rsidRPr="00692AEB">
        <w:rPr>
          <w:lang w:val="en-US"/>
        </w:rPr>
        <w:t>email</w:t>
      </w:r>
    </w:p>
    <w:p w14:paraId="729D5233" w14:textId="2D244090" w:rsidR="00692AEB" w:rsidRDefault="00692AEB" w:rsidP="00692AEB">
      <w:pPr>
        <w:pStyle w:val="ListParagraph"/>
        <w:numPr>
          <w:ilvl w:val="0"/>
          <w:numId w:val="33"/>
        </w:numPr>
        <w:spacing w:after="0" w:line="240" w:lineRule="auto"/>
        <w:rPr>
          <w:lang w:val="en-US"/>
        </w:rPr>
      </w:pPr>
      <w:r w:rsidRPr="00692AEB">
        <w:rPr>
          <w:lang w:val="en-US"/>
        </w:rPr>
        <w:t>currency</w:t>
      </w:r>
    </w:p>
    <w:p w14:paraId="62CDA29C" w14:textId="73302244" w:rsidR="00692AEB" w:rsidRDefault="00692AEB" w:rsidP="00692AEB">
      <w:pPr>
        <w:spacing w:after="0" w:line="240" w:lineRule="auto"/>
        <w:rPr>
          <w:lang w:val="en-US"/>
        </w:rPr>
      </w:pPr>
    </w:p>
    <w:p w14:paraId="4F7BB40B" w14:textId="77777777" w:rsidR="00692AEB" w:rsidRPr="00692AEB" w:rsidRDefault="00692AEB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692AEB">
        <w:rPr>
          <w:lang w:val="en-US"/>
        </w:rPr>
        <w:t>What are Angular Controllers are responsible for</w:t>
      </w:r>
    </w:p>
    <w:p w14:paraId="57B6E854" w14:textId="14D8316A" w:rsidR="00692AEB" w:rsidRPr="00692AEB" w:rsidRDefault="00692AEB" w:rsidP="00692AEB">
      <w:pPr>
        <w:pStyle w:val="ListParagraph"/>
        <w:numPr>
          <w:ilvl w:val="0"/>
          <w:numId w:val="34"/>
        </w:numPr>
        <w:spacing w:after="0" w:line="240" w:lineRule="auto"/>
        <w:rPr>
          <w:color w:val="00B0F0"/>
          <w:lang w:val="en-US"/>
        </w:rPr>
      </w:pPr>
      <w:r w:rsidRPr="00692AEB">
        <w:rPr>
          <w:color w:val="00B0F0"/>
          <w:lang w:val="en-US"/>
        </w:rPr>
        <w:t>Controlling the data.</w:t>
      </w:r>
    </w:p>
    <w:p w14:paraId="189F7973" w14:textId="5BB5C18D" w:rsidR="00692AEB" w:rsidRDefault="00692AEB" w:rsidP="00692AEB">
      <w:pPr>
        <w:pStyle w:val="ListParagraph"/>
        <w:numPr>
          <w:ilvl w:val="0"/>
          <w:numId w:val="34"/>
        </w:numPr>
        <w:spacing w:after="0" w:line="240" w:lineRule="auto"/>
        <w:rPr>
          <w:lang w:val="en-US"/>
        </w:rPr>
      </w:pPr>
      <w:r w:rsidRPr="00692AEB">
        <w:rPr>
          <w:lang w:val="en-US"/>
        </w:rPr>
        <w:t>Displaying the data.</w:t>
      </w:r>
    </w:p>
    <w:p w14:paraId="66CF142A" w14:textId="39B259C7" w:rsidR="00692AEB" w:rsidRDefault="00692AEB" w:rsidP="00692AEB">
      <w:pPr>
        <w:spacing w:after="0" w:line="240" w:lineRule="auto"/>
        <w:rPr>
          <w:lang w:val="en-US"/>
        </w:rPr>
      </w:pPr>
    </w:p>
    <w:p w14:paraId="3421B465" w14:textId="77777777" w:rsidR="00692AEB" w:rsidRPr="00692AEB" w:rsidRDefault="00692AEB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692AEB">
        <w:rPr>
          <w:lang w:val="en-US"/>
        </w:rPr>
        <w:t>Which Angular directive is used to binds the value of HTML controls (input, select, textarea) to application data?</w:t>
      </w:r>
    </w:p>
    <w:p w14:paraId="0C12679D" w14:textId="686BEC65" w:rsidR="00692AEB" w:rsidRPr="00692AEB" w:rsidRDefault="00692AEB" w:rsidP="00692AEB">
      <w:pPr>
        <w:pStyle w:val="ListParagraph"/>
        <w:numPr>
          <w:ilvl w:val="0"/>
          <w:numId w:val="35"/>
        </w:numPr>
        <w:spacing w:after="0" w:line="240" w:lineRule="auto"/>
        <w:rPr>
          <w:lang w:val="en-US"/>
        </w:rPr>
      </w:pPr>
      <w:r w:rsidRPr="00692AEB">
        <w:rPr>
          <w:lang w:val="en-US"/>
        </w:rPr>
        <w:t>ng-cloak</w:t>
      </w:r>
    </w:p>
    <w:p w14:paraId="391DB6DC" w14:textId="2F3438A8" w:rsidR="00692AEB" w:rsidRDefault="00692AEB" w:rsidP="00692AEB">
      <w:pPr>
        <w:pStyle w:val="ListParagraph"/>
        <w:numPr>
          <w:ilvl w:val="0"/>
          <w:numId w:val="35"/>
        </w:numPr>
        <w:spacing w:after="0" w:line="240" w:lineRule="auto"/>
        <w:rPr>
          <w:lang w:val="en-US"/>
        </w:rPr>
      </w:pPr>
      <w:r w:rsidRPr="00692AEB">
        <w:rPr>
          <w:lang w:val="en-US"/>
        </w:rPr>
        <w:t>ng-bind</w:t>
      </w:r>
    </w:p>
    <w:p w14:paraId="43FCD653" w14:textId="7F4F044E" w:rsidR="00692AEB" w:rsidRPr="00692AEB" w:rsidRDefault="00692AEB" w:rsidP="00692AEB">
      <w:pPr>
        <w:pStyle w:val="ListParagraph"/>
        <w:numPr>
          <w:ilvl w:val="0"/>
          <w:numId w:val="35"/>
        </w:numPr>
        <w:spacing w:after="0" w:line="240" w:lineRule="auto"/>
        <w:rPr>
          <w:color w:val="00B0F0"/>
          <w:lang w:val="en-US"/>
        </w:rPr>
      </w:pPr>
      <w:r w:rsidRPr="00692AEB">
        <w:rPr>
          <w:color w:val="00B0F0"/>
          <w:lang w:val="en-US"/>
        </w:rPr>
        <w:t>ng-model</w:t>
      </w:r>
    </w:p>
    <w:p w14:paraId="0A2AF6B8" w14:textId="63BEE4D9" w:rsidR="00692AEB" w:rsidRDefault="00692AEB" w:rsidP="00692AEB">
      <w:pPr>
        <w:pStyle w:val="ListParagraph"/>
        <w:numPr>
          <w:ilvl w:val="0"/>
          <w:numId w:val="35"/>
        </w:numPr>
        <w:spacing w:after="0" w:line="240" w:lineRule="auto"/>
        <w:rPr>
          <w:lang w:val="en-US"/>
        </w:rPr>
      </w:pPr>
      <w:r w:rsidRPr="00692AEB">
        <w:rPr>
          <w:lang w:val="en-US"/>
        </w:rPr>
        <w:t>ng-blur</w:t>
      </w:r>
    </w:p>
    <w:p w14:paraId="2D5E4BC6" w14:textId="04FE788D" w:rsidR="00692AEB" w:rsidRDefault="00692AEB" w:rsidP="00692AEB">
      <w:pPr>
        <w:spacing w:after="0" w:line="240" w:lineRule="auto"/>
        <w:rPr>
          <w:lang w:val="en-US"/>
        </w:rPr>
      </w:pPr>
    </w:p>
    <w:p w14:paraId="6577E756" w14:textId="77777777" w:rsidR="00692AEB" w:rsidRPr="00692AEB" w:rsidRDefault="00692AEB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692AEB">
        <w:rPr>
          <w:lang w:val="en-US"/>
        </w:rPr>
        <w:t>Which one of following is correct syntax for creating a module in AngularJs?</w:t>
      </w:r>
    </w:p>
    <w:p w14:paraId="43F2B498" w14:textId="696274F6" w:rsidR="00692AEB" w:rsidRPr="00692AEB" w:rsidRDefault="00692AEB" w:rsidP="00692AEB">
      <w:pPr>
        <w:pStyle w:val="ListParagraph"/>
        <w:numPr>
          <w:ilvl w:val="0"/>
          <w:numId w:val="36"/>
        </w:numPr>
        <w:spacing w:after="0" w:line="240" w:lineRule="auto"/>
        <w:rPr>
          <w:lang w:val="en-US"/>
        </w:rPr>
      </w:pPr>
      <w:r w:rsidRPr="00692AEB">
        <w:rPr>
          <w:lang w:val="en-US"/>
        </w:rPr>
        <w:t xml:space="preserve">var myModule= </w:t>
      </w:r>
      <w:proofErr w:type="gramStart"/>
      <w:r w:rsidRPr="00692AEB">
        <w:rPr>
          <w:lang w:val="en-US"/>
        </w:rPr>
        <w:t>angular.module</w:t>
      </w:r>
      <w:proofErr w:type="gramEnd"/>
      <w:r w:rsidRPr="00692AEB">
        <w:rPr>
          <w:lang w:val="en-US"/>
        </w:rPr>
        <w:t>();</w:t>
      </w:r>
    </w:p>
    <w:p w14:paraId="510709B4" w14:textId="08872313" w:rsidR="00692AEB" w:rsidRDefault="00692AEB" w:rsidP="00692AEB">
      <w:pPr>
        <w:pStyle w:val="ListParagraph"/>
        <w:numPr>
          <w:ilvl w:val="0"/>
          <w:numId w:val="36"/>
        </w:numPr>
        <w:spacing w:after="0" w:line="240" w:lineRule="auto"/>
        <w:rPr>
          <w:lang w:val="en-US"/>
        </w:rPr>
      </w:pPr>
      <w:r w:rsidRPr="00692AEB">
        <w:rPr>
          <w:lang w:val="en-US"/>
        </w:rPr>
        <w:t xml:space="preserve">var myModule= new </w:t>
      </w:r>
      <w:proofErr w:type="gramStart"/>
      <w:r w:rsidRPr="00692AEB">
        <w:rPr>
          <w:lang w:val="en-US"/>
        </w:rPr>
        <w:t>Module(</w:t>
      </w:r>
      <w:proofErr w:type="gramEnd"/>
      <w:r w:rsidRPr="00692AEB">
        <w:rPr>
          <w:lang w:val="en-US"/>
        </w:rPr>
        <w:t>);</w:t>
      </w:r>
    </w:p>
    <w:p w14:paraId="31636CD9" w14:textId="5160FE95" w:rsidR="00692AEB" w:rsidRPr="00692AEB" w:rsidRDefault="00692AEB" w:rsidP="00692AEB">
      <w:pPr>
        <w:pStyle w:val="ListParagraph"/>
        <w:numPr>
          <w:ilvl w:val="0"/>
          <w:numId w:val="36"/>
        </w:numPr>
        <w:spacing w:after="0" w:line="240" w:lineRule="auto"/>
        <w:rPr>
          <w:color w:val="00B0F0"/>
          <w:lang w:val="en-US"/>
        </w:rPr>
      </w:pPr>
      <w:proofErr w:type="gramStart"/>
      <w:r w:rsidRPr="00692AEB">
        <w:rPr>
          <w:color w:val="00B0F0"/>
          <w:lang w:val="en-US"/>
        </w:rPr>
        <w:t>angular.module</w:t>
      </w:r>
      <w:proofErr w:type="gramEnd"/>
      <w:r w:rsidRPr="00692AEB">
        <w:rPr>
          <w:color w:val="00B0F0"/>
          <w:lang w:val="en-US"/>
        </w:rPr>
        <w:t>("app", []);</w:t>
      </w:r>
    </w:p>
    <w:p w14:paraId="111387C1" w14:textId="7233E42F" w:rsidR="00692AEB" w:rsidRDefault="00692AEB" w:rsidP="00692AEB">
      <w:pPr>
        <w:spacing w:after="0" w:line="240" w:lineRule="auto"/>
        <w:rPr>
          <w:lang w:val="en-US"/>
        </w:rPr>
      </w:pPr>
    </w:p>
    <w:p w14:paraId="00843326" w14:textId="77777777" w:rsidR="00692AEB" w:rsidRPr="00692AEB" w:rsidRDefault="00692AEB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692AEB">
        <w:rPr>
          <w:lang w:val="en-US"/>
        </w:rPr>
        <w:t>How do you share data between controller and view?</w:t>
      </w:r>
    </w:p>
    <w:p w14:paraId="6AAAEA1B" w14:textId="64CEED33" w:rsidR="00692AEB" w:rsidRPr="00692AEB" w:rsidRDefault="00692AEB" w:rsidP="00692AEB">
      <w:pPr>
        <w:pStyle w:val="ListParagraph"/>
        <w:numPr>
          <w:ilvl w:val="0"/>
          <w:numId w:val="37"/>
        </w:numPr>
        <w:spacing w:after="0" w:line="240" w:lineRule="auto"/>
        <w:rPr>
          <w:lang w:val="en-US"/>
        </w:rPr>
      </w:pPr>
      <w:r w:rsidRPr="00692AEB">
        <w:rPr>
          <w:lang w:val="en-US"/>
        </w:rPr>
        <w:t>using Model</w:t>
      </w:r>
    </w:p>
    <w:p w14:paraId="39E3FB95" w14:textId="32C4C08D" w:rsidR="00692AEB" w:rsidRPr="00692AEB" w:rsidRDefault="00692AEB" w:rsidP="00692AEB">
      <w:pPr>
        <w:pStyle w:val="ListParagraph"/>
        <w:numPr>
          <w:ilvl w:val="0"/>
          <w:numId w:val="37"/>
        </w:numPr>
        <w:spacing w:after="0" w:line="240" w:lineRule="auto"/>
        <w:rPr>
          <w:color w:val="00B0F0"/>
          <w:lang w:val="en-US"/>
        </w:rPr>
      </w:pPr>
      <w:r w:rsidRPr="00692AEB">
        <w:rPr>
          <w:color w:val="00B0F0"/>
          <w:lang w:val="en-US"/>
        </w:rPr>
        <w:t>using services</w:t>
      </w:r>
    </w:p>
    <w:p w14:paraId="7A374609" w14:textId="5FC1A809" w:rsidR="00692AEB" w:rsidRDefault="00692AEB" w:rsidP="00692AEB">
      <w:pPr>
        <w:pStyle w:val="ListParagraph"/>
        <w:numPr>
          <w:ilvl w:val="0"/>
          <w:numId w:val="37"/>
        </w:numPr>
        <w:spacing w:after="0" w:line="240" w:lineRule="auto"/>
        <w:rPr>
          <w:lang w:val="en-US"/>
        </w:rPr>
      </w:pPr>
      <w:r w:rsidRPr="00692AEB">
        <w:rPr>
          <w:lang w:val="en-US"/>
        </w:rPr>
        <w:t>using factory</w:t>
      </w:r>
    </w:p>
    <w:p w14:paraId="4BC5D636" w14:textId="0C78A07C" w:rsidR="00692AEB" w:rsidRDefault="00692AEB" w:rsidP="00692AEB">
      <w:pPr>
        <w:pStyle w:val="ListParagraph"/>
        <w:numPr>
          <w:ilvl w:val="0"/>
          <w:numId w:val="37"/>
        </w:numPr>
        <w:spacing w:after="0" w:line="240" w:lineRule="auto"/>
        <w:rPr>
          <w:lang w:val="en-US"/>
        </w:rPr>
      </w:pPr>
      <w:r w:rsidRPr="00692AEB">
        <w:rPr>
          <w:lang w:val="en-US"/>
        </w:rPr>
        <w:t>using $scope</w:t>
      </w:r>
    </w:p>
    <w:p w14:paraId="0AB15E56" w14:textId="0EAB0854" w:rsidR="00692AEB" w:rsidRDefault="00692AEB" w:rsidP="00692AEB">
      <w:pPr>
        <w:spacing w:after="0" w:line="240" w:lineRule="auto"/>
        <w:rPr>
          <w:lang w:val="en-US"/>
        </w:rPr>
      </w:pPr>
    </w:p>
    <w:p w14:paraId="6A711931" w14:textId="77777777" w:rsidR="00692AEB" w:rsidRPr="00692AEB" w:rsidRDefault="00692AEB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692AEB">
        <w:rPr>
          <w:lang w:val="en-US"/>
        </w:rPr>
        <w:t>What is $</w:t>
      </w:r>
      <w:proofErr w:type="gramStart"/>
      <w:r w:rsidRPr="00692AEB">
        <w:rPr>
          <w:lang w:val="en-US"/>
        </w:rPr>
        <w:t>routeProvider ?</w:t>
      </w:r>
      <w:proofErr w:type="gramEnd"/>
    </w:p>
    <w:p w14:paraId="0FE06271" w14:textId="3ADD0F34" w:rsidR="00692AEB" w:rsidRPr="00692AEB" w:rsidRDefault="00692AEB" w:rsidP="00692AEB">
      <w:pPr>
        <w:pStyle w:val="ListParagraph"/>
        <w:numPr>
          <w:ilvl w:val="0"/>
          <w:numId w:val="38"/>
        </w:numPr>
        <w:spacing w:after="0" w:line="240" w:lineRule="auto"/>
        <w:rPr>
          <w:color w:val="00B0F0"/>
          <w:lang w:val="en-US"/>
        </w:rPr>
      </w:pPr>
      <w:r w:rsidRPr="00692AEB">
        <w:rPr>
          <w:color w:val="00B0F0"/>
          <w:lang w:val="en-US"/>
        </w:rPr>
        <w:t>A service</w:t>
      </w:r>
    </w:p>
    <w:p w14:paraId="2E2D4345" w14:textId="27D08A73" w:rsidR="00692AEB" w:rsidRDefault="00692AEB" w:rsidP="00692AEB">
      <w:pPr>
        <w:pStyle w:val="ListParagraph"/>
        <w:numPr>
          <w:ilvl w:val="0"/>
          <w:numId w:val="38"/>
        </w:numPr>
        <w:spacing w:after="0" w:line="240" w:lineRule="auto"/>
        <w:rPr>
          <w:lang w:val="en-US"/>
        </w:rPr>
      </w:pPr>
      <w:r w:rsidRPr="00692AEB">
        <w:rPr>
          <w:lang w:val="en-US"/>
        </w:rPr>
        <w:t>A module</w:t>
      </w:r>
    </w:p>
    <w:p w14:paraId="526B3CDB" w14:textId="16A9C9CB" w:rsidR="00692AEB" w:rsidRDefault="00692AEB" w:rsidP="00692AEB">
      <w:pPr>
        <w:pStyle w:val="ListParagraph"/>
        <w:numPr>
          <w:ilvl w:val="0"/>
          <w:numId w:val="38"/>
        </w:numPr>
        <w:spacing w:after="0" w:line="240" w:lineRule="auto"/>
        <w:rPr>
          <w:lang w:val="en-US"/>
        </w:rPr>
      </w:pPr>
      <w:r w:rsidRPr="00692AEB">
        <w:rPr>
          <w:lang w:val="en-US"/>
        </w:rPr>
        <w:t>A component</w:t>
      </w:r>
    </w:p>
    <w:p w14:paraId="0AAF3C47" w14:textId="0BDCDDB1" w:rsidR="00692AEB" w:rsidRDefault="00692AEB" w:rsidP="00692AEB">
      <w:pPr>
        <w:spacing w:after="0" w:line="240" w:lineRule="auto"/>
        <w:rPr>
          <w:lang w:val="en-US"/>
        </w:rPr>
      </w:pPr>
    </w:p>
    <w:p w14:paraId="58D5782D" w14:textId="77777777" w:rsidR="00692AEB" w:rsidRPr="00692AEB" w:rsidRDefault="00692AEB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692AEB">
        <w:rPr>
          <w:lang w:val="en-US"/>
        </w:rPr>
        <w:t>Who is known as father of Angularjs?</w:t>
      </w:r>
    </w:p>
    <w:p w14:paraId="1070397B" w14:textId="759ACACF" w:rsidR="00692AEB" w:rsidRPr="00692AEB" w:rsidRDefault="00692AEB" w:rsidP="00692AEB">
      <w:pPr>
        <w:pStyle w:val="ListParagraph"/>
        <w:numPr>
          <w:ilvl w:val="0"/>
          <w:numId w:val="39"/>
        </w:numPr>
        <w:spacing w:after="0" w:line="240" w:lineRule="auto"/>
        <w:rPr>
          <w:lang w:val="en-US"/>
        </w:rPr>
      </w:pPr>
      <w:r w:rsidRPr="00692AEB">
        <w:rPr>
          <w:lang w:val="en-US"/>
        </w:rPr>
        <w:t>Brad Green</w:t>
      </w:r>
    </w:p>
    <w:p w14:paraId="3C59E313" w14:textId="68AE6C02" w:rsidR="00692AEB" w:rsidRPr="00692AEB" w:rsidRDefault="00692AEB" w:rsidP="00692AEB">
      <w:pPr>
        <w:pStyle w:val="ListParagraph"/>
        <w:numPr>
          <w:ilvl w:val="0"/>
          <w:numId w:val="39"/>
        </w:numPr>
        <w:spacing w:after="0" w:line="240" w:lineRule="auto"/>
        <w:rPr>
          <w:color w:val="00B0F0"/>
          <w:lang w:val="en-US"/>
        </w:rPr>
      </w:pPr>
      <w:r w:rsidRPr="00692AEB">
        <w:rPr>
          <w:color w:val="00B0F0"/>
          <w:lang w:val="en-US"/>
        </w:rPr>
        <w:t>Misko Hevery</w:t>
      </w:r>
    </w:p>
    <w:p w14:paraId="33319057" w14:textId="7035E413" w:rsidR="00692AEB" w:rsidRDefault="00692AEB" w:rsidP="00692AEB">
      <w:pPr>
        <w:pStyle w:val="ListParagraph"/>
        <w:numPr>
          <w:ilvl w:val="0"/>
          <w:numId w:val="39"/>
        </w:numPr>
        <w:spacing w:after="0" w:line="240" w:lineRule="auto"/>
        <w:rPr>
          <w:lang w:val="en-US"/>
        </w:rPr>
      </w:pPr>
      <w:r w:rsidRPr="00692AEB">
        <w:rPr>
          <w:lang w:val="en-US"/>
        </w:rPr>
        <w:t>Adam Abrons</w:t>
      </w:r>
    </w:p>
    <w:p w14:paraId="5E7B9ABF" w14:textId="09CDC9B1" w:rsidR="00692AEB" w:rsidRDefault="00692AEB" w:rsidP="00692AEB">
      <w:pPr>
        <w:spacing w:after="0" w:line="240" w:lineRule="auto"/>
        <w:rPr>
          <w:lang w:val="en-US"/>
        </w:rPr>
      </w:pPr>
    </w:p>
    <w:p w14:paraId="73AE1755" w14:textId="77777777" w:rsidR="00692AEB" w:rsidRPr="00692AEB" w:rsidRDefault="00692AEB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692AEB">
        <w:rPr>
          <w:lang w:val="en-US"/>
        </w:rPr>
        <w:t>Angular 1.x is written in</w:t>
      </w:r>
    </w:p>
    <w:p w14:paraId="78C213BB" w14:textId="50B877A6" w:rsidR="00692AEB" w:rsidRPr="00692AEB" w:rsidRDefault="00692AEB" w:rsidP="00692AEB">
      <w:pPr>
        <w:pStyle w:val="ListParagraph"/>
        <w:numPr>
          <w:ilvl w:val="0"/>
          <w:numId w:val="40"/>
        </w:numPr>
        <w:spacing w:after="0" w:line="240" w:lineRule="auto"/>
        <w:rPr>
          <w:lang w:val="en-US"/>
        </w:rPr>
      </w:pPr>
      <w:r w:rsidRPr="00692AEB">
        <w:rPr>
          <w:lang w:val="en-US"/>
        </w:rPr>
        <w:t>Java</w:t>
      </w:r>
    </w:p>
    <w:p w14:paraId="487BF6E0" w14:textId="6AD0BA87" w:rsidR="00692AEB" w:rsidRPr="00692AEB" w:rsidRDefault="00692AEB" w:rsidP="00692AEB">
      <w:pPr>
        <w:pStyle w:val="ListParagraph"/>
        <w:numPr>
          <w:ilvl w:val="0"/>
          <w:numId w:val="40"/>
        </w:numPr>
        <w:spacing w:after="0" w:line="240" w:lineRule="auto"/>
        <w:rPr>
          <w:color w:val="00B0F0"/>
          <w:lang w:val="en-US"/>
        </w:rPr>
      </w:pPr>
      <w:r w:rsidRPr="00692AEB">
        <w:rPr>
          <w:color w:val="00B0F0"/>
          <w:lang w:val="en-US"/>
        </w:rPr>
        <w:t>Javascript</w:t>
      </w:r>
    </w:p>
    <w:p w14:paraId="36BF51CF" w14:textId="21C2BFC6" w:rsidR="00692AEB" w:rsidRDefault="00692AEB" w:rsidP="00692AEB">
      <w:pPr>
        <w:pStyle w:val="ListParagraph"/>
        <w:numPr>
          <w:ilvl w:val="0"/>
          <w:numId w:val="40"/>
        </w:numPr>
        <w:spacing w:after="0" w:line="240" w:lineRule="auto"/>
        <w:rPr>
          <w:lang w:val="en-US"/>
        </w:rPr>
      </w:pPr>
      <w:r w:rsidRPr="00692AEB">
        <w:rPr>
          <w:lang w:val="en-US"/>
        </w:rPr>
        <w:t>TypeScript</w:t>
      </w:r>
    </w:p>
    <w:p w14:paraId="4743D9B5" w14:textId="15A2F471" w:rsidR="00692AEB" w:rsidRDefault="00692AEB" w:rsidP="00692AEB">
      <w:pPr>
        <w:spacing w:after="0" w:line="240" w:lineRule="auto"/>
        <w:rPr>
          <w:lang w:val="en-US"/>
        </w:rPr>
      </w:pPr>
    </w:p>
    <w:p w14:paraId="0EB3A81C" w14:textId="77777777" w:rsidR="00692AEB" w:rsidRPr="00692AEB" w:rsidRDefault="00692AEB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692AEB">
        <w:rPr>
          <w:lang w:val="en-US"/>
        </w:rPr>
        <w:lastRenderedPageBreak/>
        <w:t xml:space="preserve">Is AngularJs supports </w:t>
      </w:r>
      <w:proofErr w:type="gramStart"/>
      <w:r w:rsidRPr="00692AEB">
        <w:rPr>
          <w:lang w:val="en-US"/>
        </w:rPr>
        <w:t>two way</w:t>
      </w:r>
      <w:proofErr w:type="gramEnd"/>
      <w:r w:rsidRPr="00692AEB">
        <w:rPr>
          <w:lang w:val="en-US"/>
        </w:rPr>
        <w:t xml:space="preserve"> binding?</w:t>
      </w:r>
    </w:p>
    <w:p w14:paraId="1D44FAC3" w14:textId="6B12787C" w:rsidR="00692AEB" w:rsidRPr="00692AEB" w:rsidRDefault="00692AEB" w:rsidP="00692AEB">
      <w:pPr>
        <w:pStyle w:val="ListParagraph"/>
        <w:numPr>
          <w:ilvl w:val="0"/>
          <w:numId w:val="41"/>
        </w:numPr>
        <w:spacing w:after="0" w:line="240" w:lineRule="auto"/>
        <w:rPr>
          <w:color w:val="00B0F0"/>
          <w:lang w:val="en-US"/>
        </w:rPr>
      </w:pPr>
      <w:r w:rsidRPr="00692AEB">
        <w:rPr>
          <w:color w:val="00B0F0"/>
          <w:lang w:val="en-US"/>
        </w:rPr>
        <w:t>True</w:t>
      </w:r>
    </w:p>
    <w:p w14:paraId="27884B06" w14:textId="02CBCE0E" w:rsidR="00692AEB" w:rsidRDefault="00692AEB" w:rsidP="00692AEB">
      <w:pPr>
        <w:pStyle w:val="ListParagraph"/>
        <w:numPr>
          <w:ilvl w:val="0"/>
          <w:numId w:val="41"/>
        </w:numPr>
        <w:spacing w:after="0" w:line="240" w:lineRule="auto"/>
        <w:rPr>
          <w:lang w:val="en-US"/>
        </w:rPr>
      </w:pPr>
      <w:r w:rsidRPr="00692AEB">
        <w:rPr>
          <w:lang w:val="en-US"/>
        </w:rPr>
        <w:t>False</w:t>
      </w:r>
    </w:p>
    <w:p w14:paraId="5FACA64E" w14:textId="00221677" w:rsidR="00692AEB" w:rsidRDefault="00692AEB" w:rsidP="00692AEB">
      <w:pPr>
        <w:spacing w:after="0" w:line="240" w:lineRule="auto"/>
        <w:rPr>
          <w:lang w:val="en-US"/>
        </w:rPr>
      </w:pPr>
    </w:p>
    <w:p w14:paraId="58501A83" w14:textId="77777777" w:rsidR="00692AEB" w:rsidRPr="00692AEB" w:rsidRDefault="00692AEB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692AEB">
        <w:rPr>
          <w:lang w:val="en-US"/>
        </w:rPr>
        <w:t>Which Angular Directive is used to disable an Element?</w:t>
      </w:r>
    </w:p>
    <w:p w14:paraId="1415EBB5" w14:textId="5A9BF011" w:rsidR="00692AEB" w:rsidRPr="00692AEB" w:rsidRDefault="00692AEB" w:rsidP="00692AEB">
      <w:pPr>
        <w:pStyle w:val="ListParagraph"/>
        <w:numPr>
          <w:ilvl w:val="0"/>
          <w:numId w:val="42"/>
        </w:numPr>
        <w:spacing w:after="0" w:line="240" w:lineRule="auto"/>
        <w:rPr>
          <w:color w:val="00B0F0"/>
          <w:lang w:val="en-US"/>
        </w:rPr>
      </w:pPr>
      <w:r w:rsidRPr="00692AEB">
        <w:rPr>
          <w:color w:val="00B0F0"/>
          <w:lang w:val="en-US"/>
        </w:rPr>
        <w:t>ng-disabled</w:t>
      </w:r>
    </w:p>
    <w:p w14:paraId="2800499C" w14:textId="5F2A9FED" w:rsidR="00692AEB" w:rsidRDefault="00692AEB" w:rsidP="00692AEB">
      <w:pPr>
        <w:pStyle w:val="ListParagraph"/>
        <w:numPr>
          <w:ilvl w:val="0"/>
          <w:numId w:val="42"/>
        </w:numPr>
        <w:spacing w:after="0" w:line="240" w:lineRule="auto"/>
        <w:rPr>
          <w:lang w:val="en-US"/>
        </w:rPr>
      </w:pPr>
      <w:r w:rsidRPr="00692AEB">
        <w:rPr>
          <w:lang w:val="en-US"/>
        </w:rPr>
        <w:t>ng-hide</w:t>
      </w:r>
    </w:p>
    <w:p w14:paraId="36C4782C" w14:textId="7D13AA35" w:rsidR="00692AEB" w:rsidRDefault="00692AEB" w:rsidP="00692AEB">
      <w:pPr>
        <w:pStyle w:val="ListParagraph"/>
        <w:numPr>
          <w:ilvl w:val="0"/>
          <w:numId w:val="42"/>
        </w:numPr>
        <w:spacing w:after="0" w:line="240" w:lineRule="auto"/>
        <w:rPr>
          <w:lang w:val="en-US"/>
        </w:rPr>
      </w:pPr>
      <w:r w:rsidRPr="00692AEB">
        <w:rPr>
          <w:lang w:val="en-US"/>
        </w:rPr>
        <w:t>ng-false</w:t>
      </w:r>
    </w:p>
    <w:p w14:paraId="7675A166" w14:textId="0C85D069" w:rsidR="00692AEB" w:rsidRDefault="00692AEB" w:rsidP="00692AEB">
      <w:pPr>
        <w:spacing w:after="0" w:line="240" w:lineRule="auto"/>
        <w:rPr>
          <w:lang w:val="en-US"/>
        </w:rPr>
      </w:pPr>
    </w:p>
    <w:p w14:paraId="3C138EB5" w14:textId="77777777" w:rsidR="00692AEB" w:rsidRPr="00692AEB" w:rsidRDefault="00692AEB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692AEB">
        <w:rPr>
          <w:lang w:val="en-US"/>
        </w:rPr>
        <w:t>Is AngularJs supports internationalization?</w:t>
      </w:r>
    </w:p>
    <w:p w14:paraId="55569630" w14:textId="6258EBE2" w:rsidR="00692AEB" w:rsidRPr="00692AEB" w:rsidRDefault="00692AEB" w:rsidP="00692AEB">
      <w:pPr>
        <w:pStyle w:val="ListParagraph"/>
        <w:numPr>
          <w:ilvl w:val="0"/>
          <w:numId w:val="43"/>
        </w:numPr>
        <w:spacing w:after="0" w:line="240" w:lineRule="auto"/>
        <w:rPr>
          <w:color w:val="00B0F0"/>
          <w:lang w:val="en-US"/>
        </w:rPr>
      </w:pPr>
      <w:r w:rsidRPr="00692AEB">
        <w:rPr>
          <w:color w:val="00B0F0"/>
          <w:lang w:val="en-US"/>
        </w:rPr>
        <w:t>True</w:t>
      </w:r>
    </w:p>
    <w:p w14:paraId="0499114F" w14:textId="647E5A3C" w:rsidR="00692AEB" w:rsidRDefault="00692AEB" w:rsidP="00692AEB">
      <w:pPr>
        <w:pStyle w:val="ListParagraph"/>
        <w:numPr>
          <w:ilvl w:val="0"/>
          <w:numId w:val="43"/>
        </w:numPr>
        <w:spacing w:after="0" w:line="240" w:lineRule="auto"/>
        <w:rPr>
          <w:lang w:val="en-US"/>
        </w:rPr>
      </w:pPr>
      <w:r w:rsidRPr="00692AEB">
        <w:rPr>
          <w:lang w:val="en-US"/>
        </w:rPr>
        <w:t>False</w:t>
      </w:r>
    </w:p>
    <w:p w14:paraId="5E58976C" w14:textId="2EE60596" w:rsidR="00692AEB" w:rsidRDefault="00692AEB" w:rsidP="00692AEB">
      <w:pPr>
        <w:spacing w:after="0" w:line="240" w:lineRule="auto"/>
        <w:rPr>
          <w:lang w:val="en-US"/>
        </w:rPr>
      </w:pPr>
    </w:p>
    <w:p w14:paraId="67383EF3" w14:textId="77777777" w:rsidR="00692AEB" w:rsidRPr="00692AEB" w:rsidRDefault="00692AEB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692AEB">
        <w:rPr>
          <w:lang w:val="en-US"/>
        </w:rPr>
        <w:t>Can we extend AngularJS?</w:t>
      </w:r>
    </w:p>
    <w:p w14:paraId="73D3CB63" w14:textId="2C51BF2C" w:rsidR="00692AEB" w:rsidRPr="00692AEB" w:rsidRDefault="00692AEB" w:rsidP="00692AEB">
      <w:pPr>
        <w:pStyle w:val="ListParagraph"/>
        <w:numPr>
          <w:ilvl w:val="0"/>
          <w:numId w:val="44"/>
        </w:numPr>
        <w:spacing w:after="0" w:line="240" w:lineRule="auto"/>
        <w:rPr>
          <w:lang w:val="en-US"/>
        </w:rPr>
      </w:pPr>
      <w:r w:rsidRPr="00692AEB">
        <w:rPr>
          <w:lang w:val="en-US"/>
        </w:rPr>
        <w:t>True</w:t>
      </w:r>
    </w:p>
    <w:p w14:paraId="49710EA1" w14:textId="2ED7E170" w:rsidR="00692AEB" w:rsidRDefault="00692AEB" w:rsidP="00692AEB">
      <w:pPr>
        <w:pStyle w:val="ListParagraph"/>
        <w:numPr>
          <w:ilvl w:val="0"/>
          <w:numId w:val="44"/>
        </w:numPr>
        <w:spacing w:after="0" w:line="240" w:lineRule="auto"/>
        <w:rPr>
          <w:lang w:val="en-US"/>
        </w:rPr>
      </w:pPr>
      <w:r w:rsidRPr="00692AEB">
        <w:rPr>
          <w:lang w:val="en-US"/>
        </w:rPr>
        <w:t>False</w:t>
      </w:r>
    </w:p>
    <w:p w14:paraId="2AF043BB" w14:textId="539FAF46" w:rsidR="00692AEB" w:rsidRDefault="00692AEB" w:rsidP="00692AEB">
      <w:pPr>
        <w:spacing w:after="0" w:line="240" w:lineRule="auto"/>
        <w:rPr>
          <w:lang w:val="en-US"/>
        </w:rPr>
      </w:pPr>
    </w:p>
    <w:p w14:paraId="73DD8130" w14:textId="77777777" w:rsidR="00692AEB" w:rsidRPr="00692AEB" w:rsidRDefault="00692AEB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692AEB">
        <w:rPr>
          <w:lang w:val="en-US"/>
        </w:rPr>
        <w:t>What is $</w:t>
      </w:r>
      <w:proofErr w:type="gramStart"/>
      <w:r w:rsidRPr="00692AEB">
        <w:rPr>
          <w:lang w:val="en-US"/>
        </w:rPr>
        <w:t>routeProvider ?</w:t>
      </w:r>
      <w:proofErr w:type="gramEnd"/>
    </w:p>
    <w:p w14:paraId="13B1FBC3" w14:textId="17B68465" w:rsidR="00692AEB" w:rsidRPr="00692AEB" w:rsidRDefault="00692AEB" w:rsidP="00692AEB">
      <w:pPr>
        <w:pStyle w:val="ListParagraph"/>
        <w:numPr>
          <w:ilvl w:val="0"/>
          <w:numId w:val="45"/>
        </w:numPr>
        <w:spacing w:after="0" w:line="240" w:lineRule="auto"/>
        <w:rPr>
          <w:color w:val="00B0F0"/>
          <w:lang w:val="en-US"/>
        </w:rPr>
      </w:pPr>
      <w:r w:rsidRPr="00692AEB">
        <w:rPr>
          <w:color w:val="00B0F0"/>
          <w:lang w:val="en-US"/>
        </w:rPr>
        <w:t>A service</w:t>
      </w:r>
    </w:p>
    <w:p w14:paraId="2E141BEB" w14:textId="1252A10B" w:rsidR="00692AEB" w:rsidRDefault="00692AEB" w:rsidP="00692AEB">
      <w:pPr>
        <w:pStyle w:val="ListParagraph"/>
        <w:numPr>
          <w:ilvl w:val="0"/>
          <w:numId w:val="45"/>
        </w:numPr>
        <w:spacing w:after="0" w:line="240" w:lineRule="auto"/>
        <w:rPr>
          <w:lang w:val="en-US"/>
        </w:rPr>
      </w:pPr>
      <w:r w:rsidRPr="00692AEB">
        <w:rPr>
          <w:lang w:val="en-US"/>
        </w:rPr>
        <w:t>A module</w:t>
      </w:r>
    </w:p>
    <w:p w14:paraId="3013EB52" w14:textId="1279BAF2" w:rsidR="00692AEB" w:rsidRDefault="00692AEB" w:rsidP="00692AEB">
      <w:pPr>
        <w:pStyle w:val="ListParagraph"/>
        <w:numPr>
          <w:ilvl w:val="0"/>
          <w:numId w:val="45"/>
        </w:numPr>
        <w:spacing w:after="0" w:line="240" w:lineRule="auto"/>
        <w:rPr>
          <w:lang w:val="en-US"/>
        </w:rPr>
      </w:pPr>
      <w:r w:rsidRPr="00692AEB">
        <w:rPr>
          <w:lang w:val="en-US"/>
        </w:rPr>
        <w:t>A component</w:t>
      </w:r>
    </w:p>
    <w:p w14:paraId="63057EC0" w14:textId="7EFCF0DB" w:rsidR="00692AEB" w:rsidRDefault="00692AEB" w:rsidP="00692AEB">
      <w:pPr>
        <w:spacing w:after="0" w:line="240" w:lineRule="auto"/>
        <w:rPr>
          <w:lang w:val="en-US"/>
        </w:rPr>
      </w:pPr>
    </w:p>
    <w:p w14:paraId="1A7A4877" w14:textId="77777777" w:rsidR="00692AEB" w:rsidRPr="00692AEB" w:rsidRDefault="00692AEB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692AEB">
        <w:rPr>
          <w:lang w:val="en-US"/>
        </w:rPr>
        <w:t>AngularJS directives are used in ____________</w:t>
      </w:r>
    </w:p>
    <w:p w14:paraId="603ABC78" w14:textId="42F28C84" w:rsidR="00692AEB" w:rsidRPr="00692AEB" w:rsidRDefault="00692AEB" w:rsidP="00692AEB">
      <w:pPr>
        <w:pStyle w:val="ListParagraph"/>
        <w:numPr>
          <w:ilvl w:val="0"/>
          <w:numId w:val="46"/>
        </w:numPr>
        <w:spacing w:after="0" w:line="240" w:lineRule="auto"/>
        <w:rPr>
          <w:lang w:val="en-US"/>
        </w:rPr>
      </w:pPr>
      <w:r w:rsidRPr="00692AEB">
        <w:rPr>
          <w:lang w:val="en-US"/>
        </w:rPr>
        <w:t>Module</w:t>
      </w:r>
    </w:p>
    <w:p w14:paraId="485D2D1F" w14:textId="5E35870F" w:rsidR="00692AEB" w:rsidRDefault="00692AEB" w:rsidP="00692AEB">
      <w:pPr>
        <w:pStyle w:val="ListParagraph"/>
        <w:numPr>
          <w:ilvl w:val="0"/>
          <w:numId w:val="46"/>
        </w:numPr>
        <w:spacing w:after="0" w:line="240" w:lineRule="auto"/>
        <w:rPr>
          <w:lang w:val="en-US"/>
        </w:rPr>
      </w:pPr>
      <w:r w:rsidRPr="00692AEB">
        <w:rPr>
          <w:lang w:val="en-US"/>
        </w:rPr>
        <w:t>Controller</w:t>
      </w:r>
    </w:p>
    <w:p w14:paraId="3998DCD2" w14:textId="67EFA385" w:rsidR="00692AEB" w:rsidRDefault="00692AEB" w:rsidP="00692AEB">
      <w:pPr>
        <w:pStyle w:val="ListParagraph"/>
        <w:numPr>
          <w:ilvl w:val="0"/>
          <w:numId w:val="46"/>
        </w:numPr>
        <w:spacing w:after="0" w:line="240" w:lineRule="auto"/>
        <w:rPr>
          <w:lang w:val="en-US"/>
        </w:rPr>
      </w:pPr>
      <w:r w:rsidRPr="00692AEB">
        <w:rPr>
          <w:lang w:val="en-US"/>
        </w:rPr>
        <w:t>Service</w:t>
      </w:r>
    </w:p>
    <w:p w14:paraId="48B103EF" w14:textId="7AB2EA76" w:rsidR="00692AEB" w:rsidRPr="00692AEB" w:rsidRDefault="00692AEB" w:rsidP="00692AEB">
      <w:pPr>
        <w:pStyle w:val="ListParagraph"/>
        <w:numPr>
          <w:ilvl w:val="0"/>
          <w:numId w:val="46"/>
        </w:numPr>
        <w:spacing w:after="0" w:line="240" w:lineRule="auto"/>
        <w:rPr>
          <w:color w:val="00B0F0"/>
          <w:lang w:val="en-US"/>
        </w:rPr>
      </w:pPr>
      <w:r w:rsidRPr="00692AEB">
        <w:rPr>
          <w:color w:val="00B0F0"/>
          <w:lang w:val="en-US"/>
        </w:rPr>
        <w:t>View</w:t>
      </w:r>
    </w:p>
    <w:p w14:paraId="3CD9B6EA" w14:textId="1C06C1F6" w:rsidR="00692AEB" w:rsidRDefault="00692AEB" w:rsidP="00692AEB">
      <w:pPr>
        <w:spacing w:after="0" w:line="240" w:lineRule="auto"/>
        <w:rPr>
          <w:lang w:val="en-US"/>
        </w:rPr>
      </w:pPr>
    </w:p>
    <w:p w14:paraId="30BA0E65" w14:textId="77777777" w:rsidR="00692AEB" w:rsidRPr="00692AEB" w:rsidRDefault="00692AEB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692AEB">
        <w:rPr>
          <w:lang w:val="en-US"/>
        </w:rPr>
        <w:t>AngularJS directives can be written in Templates as</w:t>
      </w:r>
    </w:p>
    <w:p w14:paraId="6CC717D9" w14:textId="750387A0" w:rsidR="00692AEB" w:rsidRPr="00692AEB" w:rsidRDefault="00692AEB" w:rsidP="00692AEB">
      <w:pPr>
        <w:pStyle w:val="ListParagraph"/>
        <w:numPr>
          <w:ilvl w:val="0"/>
          <w:numId w:val="47"/>
        </w:numPr>
        <w:spacing w:after="0" w:line="240" w:lineRule="auto"/>
        <w:rPr>
          <w:lang w:val="en-US"/>
        </w:rPr>
      </w:pPr>
      <w:r w:rsidRPr="00692AEB">
        <w:rPr>
          <w:lang w:val="en-US"/>
        </w:rPr>
        <w:t>Tag</w:t>
      </w:r>
    </w:p>
    <w:p w14:paraId="2CEAD3E6" w14:textId="68B3CF46" w:rsidR="00692AEB" w:rsidRDefault="00692AEB" w:rsidP="00692AEB">
      <w:pPr>
        <w:pStyle w:val="ListParagraph"/>
        <w:numPr>
          <w:ilvl w:val="0"/>
          <w:numId w:val="47"/>
        </w:numPr>
        <w:spacing w:after="0" w:line="240" w:lineRule="auto"/>
        <w:rPr>
          <w:lang w:val="en-US"/>
        </w:rPr>
      </w:pPr>
      <w:r w:rsidRPr="00692AEB">
        <w:rPr>
          <w:lang w:val="en-US"/>
        </w:rPr>
        <w:t>Attribute</w:t>
      </w:r>
    </w:p>
    <w:p w14:paraId="47CFDFF8" w14:textId="517BF3B8" w:rsidR="00692AEB" w:rsidRDefault="00692AEB" w:rsidP="00692AEB">
      <w:pPr>
        <w:pStyle w:val="ListParagraph"/>
        <w:numPr>
          <w:ilvl w:val="0"/>
          <w:numId w:val="47"/>
        </w:numPr>
        <w:spacing w:after="0" w:line="240" w:lineRule="auto"/>
        <w:rPr>
          <w:lang w:val="en-US"/>
        </w:rPr>
      </w:pPr>
      <w:r w:rsidRPr="00692AEB">
        <w:rPr>
          <w:lang w:val="en-US"/>
        </w:rPr>
        <w:t>Class name</w:t>
      </w:r>
    </w:p>
    <w:p w14:paraId="4A4BB20A" w14:textId="41D39B0A" w:rsidR="00692AEB" w:rsidRPr="00692AEB" w:rsidRDefault="00692AEB" w:rsidP="00692AEB">
      <w:pPr>
        <w:pStyle w:val="ListParagraph"/>
        <w:numPr>
          <w:ilvl w:val="0"/>
          <w:numId w:val="47"/>
        </w:numPr>
        <w:spacing w:after="0" w:line="240" w:lineRule="auto"/>
        <w:rPr>
          <w:color w:val="00B0F0"/>
          <w:lang w:val="en-US"/>
        </w:rPr>
      </w:pPr>
      <w:r w:rsidRPr="00692AEB">
        <w:rPr>
          <w:color w:val="00B0F0"/>
          <w:lang w:val="en-US"/>
        </w:rPr>
        <w:t>All of the above</w:t>
      </w:r>
    </w:p>
    <w:p w14:paraId="7EC12FA6" w14:textId="77777777" w:rsidR="00692AEB" w:rsidRPr="00692AEB" w:rsidRDefault="00692AEB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692AEB">
        <w:rPr>
          <w:lang w:val="en-US"/>
        </w:rPr>
        <w:t>Which of the following directive allows us to use a form in AngularJs?</w:t>
      </w:r>
    </w:p>
    <w:p w14:paraId="544DE665" w14:textId="7737828F" w:rsidR="00692AEB" w:rsidRPr="00692AEB" w:rsidRDefault="00692AEB" w:rsidP="00692AEB">
      <w:pPr>
        <w:pStyle w:val="ListParagraph"/>
        <w:numPr>
          <w:ilvl w:val="0"/>
          <w:numId w:val="48"/>
        </w:numPr>
        <w:spacing w:after="0" w:line="240" w:lineRule="auto"/>
        <w:rPr>
          <w:lang w:val="en-US"/>
        </w:rPr>
      </w:pPr>
      <w:r w:rsidRPr="00692AEB">
        <w:rPr>
          <w:lang w:val="en-US"/>
        </w:rPr>
        <w:t>ng-include</w:t>
      </w:r>
    </w:p>
    <w:p w14:paraId="4B8C8A88" w14:textId="67726A60" w:rsidR="00692AEB" w:rsidRDefault="00692AEB" w:rsidP="00692AEB">
      <w:pPr>
        <w:pStyle w:val="ListParagraph"/>
        <w:numPr>
          <w:ilvl w:val="0"/>
          <w:numId w:val="48"/>
        </w:numPr>
        <w:spacing w:after="0" w:line="240" w:lineRule="auto"/>
        <w:rPr>
          <w:lang w:val="en-US"/>
        </w:rPr>
      </w:pPr>
      <w:r w:rsidRPr="00692AEB">
        <w:rPr>
          <w:lang w:val="en-US"/>
        </w:rPr>
        <w:t>ng-form</w:t>
      </w:r>
    </w:p>
    <w:p w14:paraId="69AB5513" w14:textId="4B648698" w:rsidR="00692AEB" w:rsidRDefault="00692AEB" w:rsidP="00692AEB">
      <w:pPr>
        <w:pStyle w:val="ListParagraph"/>
        <w:numPr>
          <w:ilvl w:val="0"/>
          <w:numId w:val="48"/>
        </w:numPr>
        <w:spacing w:after="0" w:line="240" w:lineRule="auto"/>
        <w:rPr>
          <w:lang w:val="en-US"/>
        </w:rPr>
      </w:pPr>
      <w:r w:rsidRPr="00692AEB">
        <w:rPr>
          <w:lang w:val="en-US"/>
        </w:rPr>
        <w:t>ng-directive</w:t>
      </w:r>
    </w:p>
    <w:p w14:paraId="6DEFB3B5" w14:textId="22ED0DB1" w:rsidR="00692AEB" w:rsidRDefault="00692AEB" w:rsidP="00692AEB">
      <w:pPr>
        <w:pStyle w:val="ListParagraph"/>
        <w:numPr>
          <w:ilvl w:val="0"/>
          <w:numId w:val="48"/>
        </w:numPr>
        <w:spacing w:after="0" w:line="240" w:lineRule="auto"/>
        <w:rPr>
          <w:lang w:val="en-US"/>
        </w:rPr>
      </w:pPr>
      <w:r w:rsidRPr="00692AEB">
        <w:rPr>
          <w:lang w:val="en-US"/>
        </w:rPr>
        <w:t>ng-bind</w:t>
      </w:r>
    </w:p>
    <w:p w14:paraId="7B3316BD" w14:textId="142E20A7" w:rsidR="00692AEB" w:rsidRDefault="00692AEB" w:rsidP="00692AEB">
      <w:pPr>
        <w:spacing w:after="0" w:line="240" w:lineRule="auto"/>
        <w:rPr>
          <w:lang w:val="en-US"/>
        </w:rPr>
      </w:pPr>
    </w:p>
    <w:p w14:paraId="0F30A0EB" w14:textId="77777777" w:rsidR="00692AEB" w:rsidRPr="00692AEB" w:rsidRDefault="00692AEB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692AEB">
        <w:rPr>
          <w:lang w:val="en-US"/>
        </w:rPr>
        <w:t>AngularJS applications are a mix of</w:t>
      </w:r>
    </w:p>
    <w:p w14:paraId="579A1902" w14:textId="08196DB1" w:rsidR="00692AEB" w:rsidRPr="00692AEB" w:rsidRDefault="00692AEB" w:rsidP="00692AEB">
      <w:pPr>
        <w:pStyle w:val="ListParagraph"/>
        <w:numPr>
          <w:ilvl w:val="0"/>
          <w:numId w:val="49"/>
        </w:numPr>
        <w:spacing w:after="0" w:line="240" w:lineRule="auto"/>
        <w:rPr>
          <w:lang w:val="en-US"/>
        </w:rPr>
      </w:pPr>
      <w:r w:rsidRPr="00692AEB">
        <w:rPr>
          <w:lang w:val="en-US"/>
        </w:rPr>
        <w:t>HTML and PHP</w:t>
      </w:r>
    </w:p>
    <w:p w14:paraId="4DBE4010" w14:textId="38BE3743" w:rsidR="00692AEB" w:rsidRDefault="00692AEB" w:rsidP="00692AEB">
      <w:pPr>
        <w:pStyle w:val="ListParagraph"/>
        <w:numPr>
          <w:ilvl w:val="0"/>
          <w:numId w:val="49"/>
        </w:numPr>
        <w:spacing w:after="0" w:line="240" w:lineRule="auto"/>
        <w:rPr>
          <w:lang w:val="en-US"/>
        </w:rPr>
      </w:pPr>
      <w:r w:rsidRPr="00692AEB">
        <w:rPr>
          <w:lang w:val="en-US"/>
        </w:rPr>
        <w:t>HTML and JavaScript</w:t>
      </w:r>
    </w:p>
    <w:p w14:paraId="16AC7397" w14:textId="5ED46680" w:rsidR="00692AEB" w:rsidRDefault="00692AEB" w:rsidP="00692AEB">
      <w:pPr>
        <w:pStyle w:val="ListParagraph"/>
        <w:numPr>
          <w:ilvl w:val="0"/>
          <w:numId w:val="49"/>
        </w:numPr>
        <w:spacing w:after="0" w:line="240" w:lineRule="auto"/>
        <w:rPr>
          <w:lang w:val="en-US"/>
        </w:rPr>
      </w:pPr>
      <w:r w:rsidRPr="00692AEB">
        <w:rPr>
          <w:lang w:val="en-US"/>
        </w:rPr>
        <w:t>HTML and CrossScript</w:t>
      </w:r>
    </w:p>
    <w:p w14:paraId="48A76934" w14:textId="16BF451B" w:rsidR="00692AEB" w:rsidRDefault="00692AEB" w:rsidP="00692AEB">
      <w:pPr>
        <w:pStyle w:val="ListParagraph"/>
        <w:numPr>
          <w:ilvl w:val="0"/>
          <w:numId w:val="49"/>
        </w:numPr>
        <w:spacing w:after="0" w:line="240" w:lineRule="auto"/>
        <w:rPr>
          <w:lang w:val="en-US"/>
        </w:rPr>
      </w:pPr>
      <w:r w:rsidRPr="00692AEB">
        <w:rPr>
          <w:lang w:val="en-US"/>
        </w:rPr>
        <w:t>HTML and AngularScript</w:t>
      </w:r>
    </w:p>
    <w:p w14:paraId="42CAD920" w14:textId="1BA691CE" w:rsidR="00692AEB" w:rsidRDefault="00692AEB" w:rsidP="00692AEB">
      <w:pPr>
        <w:spacing w:after="0" w:line="240" w:lineRule="auto"/>
        <w:rPr>
          <w:lang w:val="en-US"/>
        </w:rPr>
      </w:pPr>
    </w:p>
    <w:p w14:paraId="27754117" w14:textId="77777777" w:rsidR="00692AEB" w:rsidRPr="00692AEB" w:rsidRDefault="00692AEB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692AEB">
        <w:rPr>
          <w:lang w:val="en-US"/>
        </w:rPr>
        <w:t>AngularJS application expressions are pure JavaScript expressions.</w:t>
      </w:r>
    </w:p>
    <w:p w14:paraId="584ED32A" w14:textId="6E878B67" w:rsidR="00692AEB" w:rsidRPr="003D27ED" w:rsidRDefault="00692AEB" w:rsidP="00692AEB">
      <w:pPr>
        <w:pStyle w:val="ListParagraph"/>
        <w:numPr>
          <w:ilvl w:val="0"/>
          <w:numId w:val="50"/>
        </w:numPr>
        <w:spacing w:after="0" w:line="240" w:lineRule="auto"/>
        <w:rPr>
          <w:color w:val="00B0F0"/>
          <w:lang w:val="en-US"/>
        </w:rPr>
      </w:pPr>
      <w:r w:rsidRPr="003D27ED">
        <w:rPr>
          <w:color w:val="00B0F0"/>
          <w:lang w:val="en-US"/>
        </w:rPr>
        <w:t>True</w:t>
      </w:r>
    </w:p>
    <w:p w14:paraId="603456B0" w14:textId="1E0C294D" w:rsidR="00692AEB" w:rsidRDefault="00692AEB" w:rsidP="00692AEB">
      <w:pPr>
        <w:pStyle w:val="ListParagraph"/>
        <w:numPr>
          <w:ilvl w:val="0"/>
          <w:numId w:val="50"/>
        </w:numPr>
        <w:spacing w:after="0" w:line="240" w:lineRule="auto"/>
        <w:rPr>
          <w:lang w:val="en-US"/>
        </w:rPr>
      </w:pPr>
      <w:r w:rsidRPr="00692AEB">
        <w:rPr>
          <w:lang w:val="en-US"/>
        </w:rPr>
        <w:t>False</w:t>
      </w:r>
    </w:p>
    <w:p w14:paraId="53993E05" w14:textId="39580E51" w:rsidR="00692AEB" w:rsidRDefault="00692AEB" w:rsidP="00692AEB">
      <w:pPr>
        <w:spacing w:after="0" w:line="240" w:lineRule="auto"/>
        <w:rPr>
          <w:lang w:val="en-US"/>
        </w:rPr>
      </w:pPr>
    </w:p>
    <w:p w14:paraId="7F464E42" w14:textId="77777777" w:rsidR="003D27ED" w:rsidRPr="003D27ED" w:rsidRDefault="003D27ED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3D27ED">
        <w:rPr>
          <w:lang w:val="en-US"/>
        </w:rPr>
        <w:t>Can $http service is used to make an Ajax call to server.</w:t>
      </w:r>
    </w:p>
    <w:p w14:paraId="473529FF" w14:textId="30153848" w:rsidR="003D27ED" w:rsidRPr="003D27ED" w:rsidRDefault="003D27ED" w:rsidP="003D27ED">
      <w:pPr>
        <w:pStyle w:val="ListParagraph"/>
        <w:numPr>
          <w:ilvl w:val="0"/>
          <w:numId w:val="51"/>
        </w:numPr>
        <w:spacing w:after="0" w:line="240" w:lineRule="auto"/>
        <w:rPr>
          <w:color w:val="00B0F0"/>
          <w:lang w:val="en-US"/>
        </w:rPr>
      </w:pPr>
      <w:r w:rsidRPr="003D27ED">
        <w:rPr>
          <w:color w:val="00B0F0"/>
          <w:lang w:val="en-US"/>
        </w:rPr>
        <w:t>Yes</w:t>
      </w:r>
    </w:p>
    <w:p w14:paraId="022A118C" w14:textId="43FABEB0" w:rsidR="00692AEB" w:rsidRDefault="003D27ED" w:rsidP="003D27ED">
      <w:pPr>
        <w:pStyle w:val="ListParagraph"/>
        <w:numPr>
          <w:ilvl w:val="0"/>
          <w:numId w:val="51"/>
        </w:numPr>
        <w:spacing w:after="0" w:line="240" w:lineRule="auto"/>
        <w:rPr>
          <w:lang w:val="en-US"/>
        </w:rPr>
      </w:pPr>
      <w:r w:rsidRPr="003D27ED">
        <w:rPr>
          <w:lang w:val="en-US"/>
        </w:rPr>
        <w:lastRenderedPageBreak/>
        <w:t>No</w:t>
      </w:r>
    </w:p>
    <w:p w14:paraId="05724C5E" w14:textId="03CE0CA2" w:rsidR="003D27ED" w:rsidRDefault="003D27ED" w:rsidP="003D27ED">
      <w:pPr>
        <w:spacing w:after="0" w:line="240" w:lineRule="auto"/>
        <w:rPr>
          <w:lang w:val="en-US"/>
        </w:rPr>
      </w:pPr>
    </w:p>
    <w:p w14:paraId="23CC25AC" w14:textId="77777777" w:rsidR="003D27ED" w:rsidRPr="003D27ED" w:rsidRDefault="003D27ED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3D27ED">
        <w:rPr>
          <w:lang w:val="en-US"/>
        </w:rPr>
        <w:t>What is deep linking in AngularJs?</w:t>
      </w:r>
    </w:p>
    <w:p w14:paraId="69CDF779" w14:textId="1B8EB89D" w:rsidR="003D27ED" w:rsidRPr="003D27ED" w:rsidRDefault="003D27ED" w:rsidP="003D27ED">
      <w:pPr>
        <w:pStyle w:val="ListParagraph"/>
        <w:numPr>
          <w:ilvl w:val="0"/>
          <w:numId w:val="52"/>
        </w:numPr>
        <w:spacing w:after="0" w:line="240" w:lineRule="auto"/>
        <w:rPr>
          <w:lang w:val="en-US"/>
        </w:rPr>
      </w:pPr>
      <w:r w:rsidRPr="003D27ED">
        <w:rPr>
          <w:lang w:val="en-US"/>
        </w:rPr>
        <w:t>Deep linking is a SEO based technique.</w:t>
      </w:r>
    </w:p>
    <w:p w14:paraId="1D9BBB72" w14:textId="661EDFC4" w:rsidR="003D27ED" w:rsidRDefault="003D27ED" w:rsidP="003D27ED">
      <w:pPr>
        <w:pStyle w:val="ListParagraph"/>
        <w:numPr>
          <w:ilvl w:val="0"/>
          <w:numId w:val="52"/>
        </w:numPr>
        <w:spacing w:after="0" w:line="240" w:lineRule="auto"/>
        <w:rPr>
          <w:lang w:val="en-US"/>
        </w:rPr>
      </w:pPr>
      <w:r w:rsidRPr="003D27ED">
        <w:rPr>
          <w:lang w:val="en-US"/>
        </w:rPr>
        <w:t>Deep linking refers to linking various views to a central page.</w:t>
      </w:r>
    </w:p>
    <w:p w14:paraId="7A72B9C3" w14:textId="1A1408A4" w:rsidR="003D27ED" w:rsidRPr="003D27ED" w:rsidRDefault="003D27ED" w:rsidP="003D27ED">
      <w:pPr>
        <w:pStyle w:val="ListParagraph"/>
        <w:numPr>
          <w:ilvl w:val="0"/>
          <w:numId w:val="52"/>
        </w:numPr>
        <w:spacing w:after="0" w:line="240" w:lineRule="auto"/>
        <w:rPr>
          <w:color w:val="00B0F0"/>
          <w:lang w:val="en-US"/>
        </w:rPr>
      </w:pPr>
      <w:r w:rsidRPr="003D27ED">
        <w:rPr>
          <w:color w:val="00B0F0"/>
          <w:lang w:val="en-US"/>
        </w:rPr>
        <w:t>Deep linking allows you to encode the state of application in the URL so that it can be bookmarked.</w:t>
      </w:r>
    </w:p>
    <w:p w14:paraId="12C74CD1" w14:textId="3EDC7A32" w:rsidR="003D27ED" w:rsidRDefault="003D27ED" w:rsidP="003D27ED">
      <w:pPr>
        <w:pStyle w:val="ListParagraph"/>
        <w:numPr>
          <w:ilvl w:val="0"/>
          <w:numId w:val="52"/>
        </w:numPr>
        <w:spacing w:after="0" w:line="240" w:lineRule="auto"/>
        <w:rPr>
          <w:lang w:val="en-US"/>
        </w:rPr>
      </w:pPr>
      <w:r w:rsidRPr="003D27ED">
        <w:rPr>
          <w:lang w:val="en-US"/>
        </w:rPr>
        <w:t>All of the Above</w:t>
      </w:r>
    </w:p>
    <w:p w14:paraId="2B4894CD" w14:textId="6CEA5064" w:rsidR="003D27ED" w:rsidRDefault="003D27ED" w:rsidP="003D27ED">
      <w:pPr>
        <w:spacing w:after="0" w:line="240" w:lineRule="auto"/>
        <w:rPr>
          <w:lang w:val="en-US"/>
        </w:rPr>
      </w:pPr>
    </w:p>
    <w:p w14:paraId="2166A8F5" w14:textId="77777777" w:rsidR="003D27ED" w:rsidRPr="003D27ED" w:rsidRDefault="003D27ED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3D27ED">
        <w:rPr>
          <w:lang w:val="en-US"/>
        </w:rPr>
        <w:t>Which components can be injected as a dependency in AngularJS?</w:t>
      </w:r>
    </w:p>
    <w:p w14:paraId="7A6C8E93" w14:textId="26529DC6" w:rsidR="003D27ED" w:rsidRPr="003D27ED" w:rsidRDefault="003D27ED" w:rsidP="003D27ED">
      <w:pPr>
        <w:pStyle w:val="ListParagraph"/>
        <w:numPr>
          <w:ilvl w:val="0"/>
          <w:numId w:val="53"/>
        </w:numPr>
        <w:spacing w:after="0" w:line="240" w:lineRule="auto"/>
        <w:rPr>
          <w:lang w:val="en-US"/>
        </w:rPr>
      </w:pPr>
      <w:r w:rsidRPr="003D27ED">
        <w:rPr>
          <w:lang w:val="en-US"/>
        </w:rPr>
        <w:t>Value</w:t>
      </w:r>
    </w:p>
    <w:p w14:paraId="31A699DC" w14:textId="55B2E472" w:rsidR="003D27ED" w:rsidRDefault="003D27ED" w:rsidP="003D27ED">
      <w:pPr>
        <w:pStyle w:val="ListParagraph"/>
        <w:numPr>
          <w:ilvl w:val="0"/>
          <w:numId w:val="53"/>
        </w:numPr>
        <w:spacing w:after="0" w:line="240" w:lineRule="auto"/>
        <w:rPr>
          <w:lang w:val="en-US"/>
        </w:rPr>
      </w:pPr>
      <w:r w:rsidRPr="003D27ED">
        <w:rPr>
          <w:lang w:val="en-US"/>
        </w:rPr>
        <w:t>Factory</w:t>
      </w:r>
    </w:p>
    <w:p w14:paraId="5F695B85" w14:textId="5FF4125E" w:rsidR="003D27ED" w:rsidRDefault="003D27ED" w:rsidP="003D27ED">
      <w:pPr>
        <w:pStyle w:val="ListParagraph"/>
        <w:numPr>
          <w:ilvl w:val="0"/>
          <w:numId w:val="53"/>
        </w:numPr>
        <w:spacing w:after="0" w:line="240" w:lineRule="auto"/>
        <w:rPr>
          <w:lang w:val="en-US"/>
        </w:rPr>
      </w:pPr>
      <w:r w:rsidRPr="003D27ED">
        <w:rPr>
          <w:lang w:val="en-US"/>
        </w:rPr>
        <w:t>Constant</w:t>
      </w:r>
    </w:p>
    <w:p w14:paraId="741AFF57" w14:textId="6BF11318" w:rsidR="003D27ED" w:rsidRPr="003D27ED" w:rsidRDefault="003D27ED" w:rsidP="003D27ED">
      <w:pPr>
        <w:pStyle w:val="ListParagraph"/>
        <w:numPr>
          <w:ilvl w:val="0"/>
          <w:numId w:val="53"/>
        </w:numPr>
        <w:spacing w:after="0" w:line="240" w:lineRule="auto"/>
        <w:rPr>
          <w:color w:val="00B0F0"/>
          <w:lang w:val="en-US"/>
        </w:rPr>
      </w:pPr>
      <w:r w:rsidRPr="003D27ED">
        <w:rPr>
          <w:color w:val="00B0F0"/>
          <w:lang w:val="en-US"/>
        </w:rPr>
        <w:t>Application Module</w:t>
      </w:r>
    </w:p>
    <w:p w14:paraId="1A766C98" w14:textId="4C6DE159" w:rsidR="003D27ED" w:rsidRDefault="003D27ED" w:rsidP="003D27ED">
      <w:pPr>
        <w:spacing w:after="0" w:line="240" w:lineRule="auto"/>
        <w:rPr>
          <w:lang w:val="en-US"/>
        </w:rPr>
      </w:pPr>
    </w:p>
    <w:p w14:paraId="4FD03D92" w14:textId="2DD801D3" w:rsidR="00F8741E" w:rsidRPr="003D27ED" w:rsidRDefault="00F8741E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3D27ED">
        <w:rPr>
          <w:lang w:val="en-US"/>
        </w:rPr>
        <w:t>What is a controller in MVC?</w:t>
      </w:r>
    </w:p>
    <w:p w14:paraId="02D6F843" w14:textId="7A72F9E9" w:rsidR="00F8741E" w:rsidRDefault="00F8741E" w:rsidP="00F8741E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F8741E">
        <w:rPr>
          <w:lang w:val="en-US"/>
        </w:rPr>
        <w:t>It is a software Code that stores the data</w:t>
      </w:r>
    </w:p>
    <w:p w14:paraId="0BFEDD3D" w14:textId="290AC8CB" w:rsidR="00F8741E" w:rsidRDefault="00F8741E" w:rsidP="00F8741E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F8741E">
        <w:rPr>
          <w:lang w:val="en-US"/>
        </w:rPr>
        <w:t>It is a software Code that renders the user interface</w:t>
      </w:r>
    </w:p>
    <w:p w14:paraId="4B7A17CC" w14:textId="7B94343E" w:rsidR="00F8741E" w:rsidRPr="009D121F" w:rsidRDefault="00F8741E" w:rsidP="00F8741E">
      <w:pPr>
        <w:pStyle w:val="ListParagraph"/>
        <w:numPr>
          <w:ilvl w:val="0"/>
          <w:numId w:val="11"/>
        </w:numPr>
        <w:spacing w:after="0" w:line="240" w:lineRule="auto"/>
        <w:rPr>
          <w:color w:val="00B0F0"/>
          <w:lang w:val="en-US"/>
        </w:rPr>
      </w:pPr>
      <w:r w:rsidRPr="009D121F">
        <w:rPr>
          <w:color w:val="00B0F0"/>
          <w:lang w:val="en-US"/>
        </w:rPr>
        <w:t>It is a software Code that controls the interactions between the Model and View</w:t>
      </w:r>
    </w:p>
    <w:p w14:paraId="27EF310E" w14:textId="5C0D147E" w:rsidR="00AE62AC" w:rsidRDefault="00F8741E" w:rsidP="00F8741E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F8741E">
        <w:rPr>
          <w:lang w:val="en-US"/>
        </w:rPr>
        <w:t>No</w:t>
      </w:r>
      <w:r w:rsidRPr="00F8741E">
        <w:rPr>
          <w:lang w:val="en-US"/>
        </w:rPr>
        <w:t>n</w:t>
      </w:r>
      <w:r w:rsidRPr="00F8741E">
        <w:rPr>
          <w:lang w:val="en-US"/>
        </w:rPr>
        <w:t>e of the above</w:t>
      </w:r>
    </w:p>
    <w:p w14:paraId="7CD81AE2" w14:textId="53EE7589" w:rsidR="009D121F" w:rsidRDefault="009D121F" w:rsidP="009D121F">
      <w:pPr>
        <w:spacing w:after="0" w:line="240" w:lineRule="auto"/>
        <w:rPr>
          <w:lang w:val="en-US"/>
        </w:rPr>
      </w:pPr>
    </w:p>
    <w:p w14:paraId="33C3E344" w14:textId="77777777" w:rsidR="009D121F" w:rsidRPr="009D121F" w:rsidRDefault="009D121F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9D121F">
        <w:rPr>
          <w:lang w:val="en-US"/>
        </w:rPr>
        <w:t>Which of the followings are validation directives?</w:t>
      </w:r>
    </w:p>
    <w:p w14:paraId="7CF266B7" w14:textId="22F1D605" w:rsidR="009D121F" w:rsidRPr="009D121F" w:rsidRDefault="009D121F" w:rsidP="009D121F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9D121F">
        <w:rPr>
          <w:lang w:val="en-US"/>
        </w:rPr>
        <w:t>ng-required</w:t>
      </w:r>
    </w:p>
    <w:p w14:paraId="7A5B7177" w14:textId="0870D27F" w:rsidR="009D121F" w:rsidRDefault="009D121F" w:rsidP="009D121F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9D121F">
        <w:rPr>
          <w:lang w:val="en-US"/>
        </w:rPr>
        <w:t>ng-minlength</w:t>
      </w:r>
    </w:p>
    <w:p w14:paraId="211CCD28" w14:textId="42770774" w:rsidR="009D121F" w:rsidRDefault="009D121F" w:rsidP="009D121F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9D121F">
        <w:rPr>
          <w:lang w:val="en-US"/>
        </w:rPr>
        <w:t>ng-pattern</w:t>
      </w:r>
    </w:p>
    <w:p w14:paraId="7E1FFE1B" w14:textId="38CEF108" w:rsidR="009D121F" w:rsidRPr="009D121F" w:rsidRDefault="009D121F" w:rsidP="009D121F">
      <w:pPr>
        <w:pStyle w:val="ListParagraph"/>
        <w:numPr>
          <w:ilvl w:val="0"/>
          <w:numId w:val="12"/>
        </w:numPr>
        <w:spacing w:after="0" w:line="240" w:lineRule="auto"/>
        <w:rPr>
          <w:color w:val="00B0F0"/>
          <w:lang w:val="en-US"/>
        </w:rPr>
      </w:pPr>
      <w:r w:rsidRPr="009D121F">
        <w:rPr>
          <w:color w:val="00B0F0"/>
          <w:lang w:val="en-US"/>
        </w:rPr>
        <w:t>All of the above</w:t>
      </w:r>
    </w:p>
    <w:p w14:paraId="76019027" w14:textId="2567EED7" w:rsidR="009D121F" w:rsidRDefault="009D121F" w:rsidP="009D121F">
      <w:pPr>
        <w:spacing w:after="0" w:line="240" w:lineRule="auto"/>
        <w:rPr>
          <w:lang w:val="en-US"/>
        </w:rPr>
      </w:pPr>
    </w:p>
    <w:p w14:paraId="751C1F89" w14:textId="77777777" w:rsidR="00771EBA" w:rsidRPr="00771EBA" w:rsidRDefault="00771EBA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771EBA">
        <w:rPr>
          <w:lang w:val="en-US"/>
        </w:rPr>
        <w:t>Which components can be injected as a dependency in AngularJS?</w:t>
      </w:r>
    </w:p>
    <w:p w14:paraId="52F2AE0C" w14:textId="3A8CB1FC" w:rsidR="00771EBA" w:rsidRPr="00771EBA" w:rsidRDefault="00771EBA" w:rsidP="00771EBA">
      <w:pPr>
        <w:pStyle w:val="ListParagraph"/>
        <w:numPr>
          <w:ilvl w:val="0"/>
          <w:numId w:val="13"/>
        </w:numPr>
        <w:spacing w:after="0" w:line="240" w:lineRule="auto"/>
        <w:rPr>
          <w:color w:val="00B0F0"/>
          <w:lang w:val="en-US"/>
        </w:rPr>
      </w:pPr>
      <w:r w:rsidRPr="00771EBA">
        <w:rPr>
          <w:color w:val="00B0F0"/>
          <w:lang w:val="en-US"/>
        </w:rPr>
        <w:t>Application Module</w:t>
      </w:r>
    </w:p>
    <w:p w14:paraId="430BF620" w14:textId="661C966B" w:rsidR="00771EBA" w:rsidRDefault="00771EBA" w:rsidP="00771EBA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771EBA">
        <w:rPr>
          <w:lang w:val="en-US"/>
        </w:rPr>
        <w:t>C</w:t>
      </w:r>
      <w:r w:rsidRPr="00771EBA">
        <w:rPr>
          <w:lang w:val="en-US"/>
        </w:rPr>
        <w:t>onstant</w:t>
      </w:r>
    </w:p>
    <w:p w14:paraId="3CEDF574" w14:textId="74C77DCA" w:rsidR="00771EBA" w:rsidRDefault="00771EBA" w:rsidP="00771EBA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771EBA">
        <w:rPr>
          <w:lang w:val="en-US"/>
        </w:rPr>
        <w:t>V</w:t>
      </w:r>
      <w:r w:rsidRPr="00771EBA">
        <w:rPr>
          <w:lang w:val="en-US"/>
        </w:rPr>
        <w:t>alue</w:t>
      </w:r>
    </w:p>
    <w:p w14:paraId="1F4285D9" w14:textId="376ED3B3" w:rsidR="009D121F" w:rsidRDefault="00771EBA" w:rsidP="00771EBA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771EBA">
        <w:rPr>
          <w:lang w:val="en-US"/>
        </w:rPr>
        <w:t>F</w:t>
      </w:r>
      <w:r w:rsidRPr="00771EBA">
        <w:rPr>
          <w:lang w:val="en-US"/>
        </w:rPr>
        <w:t>actory</w:t>
      </w:r>
    </w:p>
    <w:p w14:paraId="2014ECE6" w14:textId="4F6182BD" w:rsidR="00771EBA" w:rsidRDefault="00771EBA" w:rsidP="00771EBA">
      <w:pPr>
        <w:spacing w:after="0" w:line="240" w:lineRule="auto"/>
        <w:rPr>
          <w:lang w:val="en-US"/>
        </w:rPr>
      </w:pPr>
    </w:p>
    <w:p w14:paraId="65AAF528" w14:textId="77777777" w:rsidR="00771EBA" w:rsidRPr="00771EBA" w:rsidRDefault="00771EBA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771EBA">
        <w:rPr>
          <w:lang w:val="en-US"/>
        </w:rPr>
        <w:t>Who is sometimes called as Father of AngularJS?</w:t>
      </w:r>
    </w:p>
    <w:p w14:paraId="6A8BFBC3" w14:textId="379E7DBE" w:rsidR="00771EBA" w:rsidRPr="00771EBA" w:rsidRDefault="00771EBA" w:rsidP="00771EBA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771EBA">
        <w:rPr>
          <w:lang w:val="en-US"/>
        </w:rPr>
        <w:t>Brad Green</w:t>
      </w:r>
    </w:p>
    <w:p w14:paraId="174647D3" w14:textId="16261E10" w:rsidR="00771EBA" w:rsidRDefault="00771EBA" w:rsidP="00771EBA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771EBA">
        <w:rPr>
          <w:lang w:val="en-US"/>
        </w:rPr>
        <w:t>Igor Minor</w:t>
      </w:r>
    </w:p>
    <w:p w14:paraId="7E3E3746" w14:textId="1712CEEC" w:rsidR="00771EBA" w:rsidRPr="00771EBA" w:rsidRDefault="00771EBA" w:rsidP="00771EBA">
      <w:pPr>
        <w:pStyle w:val="ListParagraph"/>
        <w:numPr>
          <w:ilvl w:val="0"/>
          <w:numId w:val="14"/>
        </w:numPr>
        <w:spacing w:after="0" w:line="240" w:lineRule="auto"/>
        <w:rPr>
          <w:color w:val="00B0F0"/>
          <w:lang w:val="en-US"/>
        </w:rPr>
      </w:pPr>
      <w:r w:rsidRPr="00771EBA">
        <w:rPr>
          <w:color w:val="00B0F0"/>
          <w:lang w:val="en-US"/>
        </w:rPr>
        <w:t>Misko Hevery</w:t>
      </w:r>
    </w:p>
    <w:p w14:paraId="6AE17748" w14:textId="33DB7F87" w:rsidR="00771EBA" w:rsidRPr="00771EBA" w:rsidRDefault="00771EBA" w:rsidP="00771EBA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771EBA">
        <w:rPr>
          <w:lang w:val="en-US"/>
        </w:rPr>
        <w:t>Brian Ford</w:t>
      </w:r>
    </w:p>
    <w:p w14:paraId="20972F09" w14:textId="2D63C149" w:rsidR="00771EBA" w:rsidRDefault="00771EBA" w:rsidP="00771EBA">
      <w:pPr>
        <w:spacing w:after="0" w:line="240" w:lineRule="auto"/>
        <w:rPr>
          <w:lang w:val="en-US"/>
        </w:rPr>
      </w:pPr>
    </w:p>
    <w:p w14:paraId="536C1CFD" w14:textId="77777777" w:rsidR="00771EBA" w:rsidRPr="00771EBA" w:rsidRDefault="00771EBA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771EBA">
        <w:rPr>
          <w:lang w:val="en-US"/>
        </w:rPr>
        <w:t xml:space="preserve">Which of the following is true about AngularJS </w:t>
      </w:r>
      <w:proofErr w:type="gramStart"/>
      <w:r w:rsidRPr="00771EBA">
        <w:rPr>
          <w:lang w:val="en-US"/>
        </w:rPr>
        <w:t>expressions</w:t>
      </w:r>
      <w:proofErr w:type="gramEnd"/>
    </w:p>
    <w:p w14:paraId="75A10194" w14:textId="72AC0FED" w:rsidR="00771EBA" w:rsidRPr="00771EBA" w:rsidRDefault="00771EBA" w:rsidP="00771EBA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771EBA">
        <w:rPr>
          <w:lang w:val="en-US"/>
        </w:rPr>
        <w:t>Expressions behave in same way as ng-bind directives</w:t>
      </w:r>
    </w:p>
    <w:p w14:paraId="27E7FC9A" w14:textId="7F67D608" w:rsidR="00771EBA" w:rsidRDefault="00771EBA" w:rsidP="00771EBA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771EBA">
        <w:rPr>
          <w:lang w:val="en-US"/>
        </w:rPr>
        <w:t xml:space="preserve">Expressions are written inside double braces like </w:t>
      </w:r>
      <w:proofErr w:type="gramStart"/>
      <w:r w:rsidRPr="00771EBA">
        <w:rPr>
          <w:lang w:val="en-US"/>
        </w:rPr>
        <w:t>{{ expression</w:t>
      </w:r>
      <w:proofErr w:type="gramEnd"/>
      <w:r w:rsidRPr="00771EBA">
        <w:rPr>
          <w:lang w:val="en-US"/>
        </w:rPr>
        <w:t>}}</w:t>
      </w:r>
    </w:p>
    <w:p w14:paraId="66FAE9C1" w14:textId="74861C01" w:rsidR="00771EBA" w:rsidRDefault="00771EBA" w:rsidP="00771EBA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771EBA">
        <w:rPr>
          <w:lang w:val="en-US"/>
        </w:rPr>
        <w:t>Expressions are used to bind application data to html</w:t>
      </w:r>
    </w:p>
    <w:p w14:paraId="4662D7F9" w14:textId="77777777" w:rsidR="00771EBA" w:rsidRPr="00771EBA" w:rsidRDefault="00771EBA" w:rsidP="00771EBA">
      <w:pPr>
        <w:pStyle w:val="ListParagraph"/>
        <w:numPr>
          <w:ilvl w:val="0"/>
          <w:numId w:val="15"/>
        </w:numPr>
        <w:spacing w:after="0" w:line="240" w:lineRule="auto"/>
        <w:rPr>
          <w:color w:val="00B0F0"/>
          <w:lang w:val="en-US"/>
        </w:rPr>
      </w:pPr>
      <w:r w:rsidRPr="00771EBA">
        <w:rPr>
          <w:color w:val="00B0F0"/>
          <w:lang w:val="en-US"/>
        </w:rPr>
        <w:t>All of these</w:t>
      </w:r>
    </w:p>
    <w:p w14:paraId="57ED51AA" w14:textId="44BB5761" w:rsidR="00771EBA" w:rsidRDefault="00771EBA" w:rsidP="00771EBA">
      <w:pPr>
        <w:spacing w:after="0" w:line="240" w:lineRule="auto"/>
        <w:rPr>
          <w:lang w:val="en-US"/>
        </w:rPr>
      </w:pPr>
    </w:p>
    <w:p w14:paraId="631AC3D5" w14:textId="77777777" w:rsidR="00771EBA" w:rsidRPr="00771EBA" w:rsidRDefault="00771EBA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771EBA">
        <w:rPr>
          <w:lang w:val="en-US"/>
        </w:rPr>
        <w:t>AngularJS module can be created using ________</w:t>
      </w:r>
    </w:p>
    <w:p w14:paraId="14D7AE5B" w14:textId="14BC7EB8" w:rsidR="00771EBA" w:rsidRPr="005D5678" w:rsidRDefault="00771EBA" w:rsidP="00771EBA">
      <w:pPr>
        <w:pStyle w:val="ListParagraph"/>
        <w:numPr>
          <w:ilvl w:val="0"/>
          <w:numId w:val="16"/>
        </w:numPr>
        <w:spacing w:after="0" w:line="240" w:lineRule="auto"/>
        <w:rPr>
          <w:color w:val="00B0F0"/>
          <w:lang w:val="en-US"/>
        </w:rPr>
      </w:pPr>
      <w:proofErr w:type="gramStart"/>
      <w:r w:rsidRPr="005D5678">
        <w:rPr>
          <w:color w:val="00B0F0"/>
          <w:lang w:val="en-US"/>
        </w:rPr>
        <w:t>angular.module</w:t>
      </w:r>
      <w:proofErr w:type="gramEnd"/>
      <w:r w:rsidRPr="005D5678">
        <w:rPr>
          <w:color w:val="00B0F0"/>
          <w:lang w:val="en-US"/>
        </w:rPr>
        <w:t>();</w:t>
      </w:r>
    </w:p>
    <w:p w14:paraId="314882B8" w14:textId="4C9C29E5" w:rsidR="00771EBA" w:rsidRDefault="00771EBA" w:rsidP="00771EBA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771EBA">
        <w:rPr>
          <w:lang w:val="en-US"/>
        </w:rPr>
        <w:t xml:space="preserve">var myModule = new </w:t>
      </w:r>
      <w:proofErr w:type="gramStart"/>
      <w:r w:rsidRPr="00771EBA">
        <w:rPr>
          <w:lang w:val="en-US"/>
        </w:rPr>
        <w:t>module(</w:t>
      </w:r>
      <w:proofErr w:type="gramEnd"/>
      <w:r w:rsidRPr="00771EBA">
        <w:rPr>
          <w:lang w:val="en-US"/>
        </w:rPr>
        <w:t>);</w:t>
      </w:r>
    </w:p>
    <w:p w14:paraId="45CBA662" w14:textId="0331B78E" w:rsidR="00771EBA" w:rsidRDefault="00771EBA" w:rsidP="00771EBA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proofErr w:type="gramStart"/>
      <w:r w:rsidRPr="00771EBA">
        <w:rPr>
          <w:lang w:val="en-US"/>
        </w:rPr>
        <w:t>module.create</w:t>
      </w:r>
      <w:proofErr w:type="gramEnd"/>
      <w:r w:rsidRPr="00771EBA">
        <w:rPr>
          <w:lang w:val="en-US"/>
        </w:rPr>
        <w:t>();</w:t>
      </w:r>
    </w:p>
    <w:p w14:paraId="6213F0F7" w14:textId="43709718" w:rsidR="00771EBA" w:rsidRDefault="00771EBA" w:rsidP="00771EBA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proofErr w:type="gramStart"/>
      <w:r w:rsidRPr="00771EBA">
        <w:rPr>
          <w:lang w:val="en-US"/>
        </w:rPr>
        <w:t>angular.create</w:t>
      </w:r>
      <w:proofErr w:type="gramEnd"/>
      <w:r w:rsidRPr="00771EBA">
        <w:rPr>
          <w:lang w:val="en-US"/>
        </w:rPr>
        <w:t>();</w:t>
      </w:r>
    </w:p>
    <w:p w14:paraId="51615ABF" w14:textId="0AE6E666" w:rsidR="00771EBA" w:rsidRDefault="00771EBA" w:rsidP="00771EBA">
      <w:pPr>
        <w:spacing w:after="0" w:line="240" w:lineRule="auto"/>
        <w:rPr>
          <w:lang w:val="en-US"/>
        </w:rPr>
      </w:pPr>
    </w:p>
    <w:p w14:paraId="5F5B8274" w14:textId="77777777" w:rsidR="005D5678" w:rsidRPr="005D5678" w:rsidRDefault="005D5678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5D5678">
        <w:rPr>
          <w:lang w:val="en-US"/>
        </w:rPr>
        <w:lastRenderedPageBreak/>
        <w:t>What is link function is used for in angular js?</w:t>
      </w:r>
    </w:p>
    <w:p w14:paraId="54A87980" w14:textId="354C6813" w:rsidR="005D5678" w:rsidRPr="005D5678" w:rsidRDefault="005D5678" w:rsidP="005D5678">
      <w:pPr>
        <w:pStyle w:val="ListParagraph"/>
        <w:numPr>
          <w:ilvl w:val="0"/>
          <w:numId w:val="17"/>
        </w:numPr>
        <w:spacing w:after="0" w:line="240" w:lineRule="auto"/>
        <w:rPr>
          <w:color w:val="00B0F0"/>
          <w:lang w:val="en-US"/>
        </w:rPr>
      </w:pPr>
      <w:r w:rsidRPr="005D5678">
        <w:rPr>
          <w:color w:val="00B0F0"/>
          <w:lang w:val="en-US"/>
        </w:rPr>
        <w:t>It is used for registering DOM listeners as well as instance DOM manipulation</w:t>
      </w:r>
    </w:p>
    <w:p w14:paraId="5E4A09C7" w14:textId="20867065" w:rsidR="005D5678" w:rsidRDefault="005D5678" w:rsidP="005D5678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5D5678">
        <w:rPr>
          <w:lang w:val="en-US"/>
        </w:rPr>
        <w:t>It is used to retrieve object instances as defined by provider</w:t>
      </w:r>
    </w:p>
    <w:p w14:paraId="5965EECF" w14:textId="733FCE1D" w:rsidR="005D5678" w:rsidRDefault="005D5678" w:rsidP="005D5678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5D5678">
        <w:rPr>
          <w:lang w:val="en-US"/>
        </w:rPr>
        <w:t>It is used for template DOM Manipulation and collect all of the directives</w:t>
      </w:r>
    </w:p>
    <w:p w14:paraId="57218DAD" w14:textId="4C61A9AB" w:rsidR="00771EBA" w:rsidRDefault="005D5678" w:rsidP="005D5678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5D5678">
        <w:rPr>
          <w:lang w:val="en-US"/>
        </w:rPr>
        <w:t>The method traverses the DOM and matches the directives</w:t>
      </w:r>
    </w:p>
    <w:p w14:paraId="59B6D91D" w14:textId="61522238" w:rsidR="005D5678" w:rsidRDefault="005D5678" w:rsidP="005D5678">
      <w:pPr>
        <w:spacing w:after="0" w:line="240" w:lineRule="auto"/>
        <w:rPr>
          <w:lang w:val="en-US"/>
        </w:rPr>
      </w:pPr>
    </w:p>
    <w:p w14:paraId="32A41F7F" w14:textId="77777777" w:rsidR="005D5678" w:rsidRPr="005D5678" w:rsidRDefault="005D5678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5D5678">
        <w:rPr>
          <w:lang w:val="en-US"/>
        </w:rPr>
        <w:t>Angular initializes based upon which of the following scenario?</w:t>
      </w:r>
    </w:p>
    <w:p w14:paraId="5D590880" w14:textId="5152DA7A" w:rsidR="005D5678" w:rsidRPr="005D5678" w:rsidRDefault="005D5678" w:rsidP="005D5678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5D5678">
        <w:rPr>
          <w:lang w:val="en-US"/>
        </w:rPr>
        <w:t>DOMContentLoaded event happens</w:t>
      </w:r>
    </w:p>
    <w:p w14:paraId="3BA80DA3" w14:textId="17CB82FE" w:rsidR="005D5678" w:rsidRDefault="005D5678" w:rsidP="005D5678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proofErr w:type="gramStart"/>
      <w:r w:rsidRPr="005D5678">
        <w:rPr>
          <w:lang w:val="en-US"/>
        </w:rPr>
        <w:t>document.readyState</w:t>
      </w:r>
      <w:proofErr w:type="gramEnd"/>
      <w:r w:rsidRPr="005D5678">
        <w:rPr>
          <w:lang w:val="en-US"/>
        </w:rPr>
        <w:t xml:space="preserve"> is set to complete</w:t>
      </w:r>
    </w:p>
    <w:p w14:paraId="391FF8B6" w14:textId="727A72F8" w:rsidR="005D5678" w:rsidRPr="005D5678" w:rsidRDefault="005D5678" w:rsidP="005D5678">
      <w:pPr>
        <w:pStyle w:val="ListParagraph"/>
        <w:numPr>
          <w:ilvl w:val="0"/>
          <w:numId w:val="18"/>
        </w:numPr>
        <w:spacing w:after="0" w:line="240" w:lineRule="auto"/>
        <w:rPr>
          <w:color w:val="00B0F0"/>
          <w:lang w:val="en-US"/>
        </w:rPr>
      </w:pPr>
      <w:r w:rsidRPr="005D5678">
        <w:rPr>
          <w:color w:val="00B0F0"/>
          <w:lang w:val="en-US"/>
        </w:rPr>
        <w:t>Both of the above</w:t>
      </w:r>
    </w:p>
    <w:p w14:paraId="26F7B196" w14:textId="43D28541" w:rsidR="005D5678" w:rsidRDefault="005D5678" w:rsidP="005D5678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5D5678">
        <w:rPr>
          <w:lang w:val="en-US"/>
        </w:rPr>
        <w:t>None of the above</w:t>
      </w:r>
    </w:p>
    <w:p w14:paraId="7E4EEA79" w14:textId="743E6ABF" w:rsidR="005D5678" w:rsidRDefault="005D5678" w:rsidP="005D5678">
      <w:pPr>
        <w:spacing w:after="0" w:line="240" w:lineRule="auto"/>
        <w:rPr>
          <w:lang w:val="en-US"/>
        </w:rPr>
      </w:pPr>
    </w:p>
    <w:p w14:paraId="19921C59" w14:textId="77777777" w:rsidR="005D5678" w:rsidRDefault="005D5678" w:rsidP="005D5678">
      <w:pPr>
        <w:spacing w:after="0" w:line="240" w:lineRule="auto"/>
        <w:rPr>
          <w:lang w:val="en-US"/>
        </w:rPr>
      </w:pPr>
    </w:p>
    <w:p w14:paraId="65565050" w14:textId="77777777" w:rsidR="005D5678" w:rsidRPr="005D5678" w:rsidRDefault="005D5678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5D5678">
        <w:rPr>
          <w:lang w:val="en-US"/>
        </w:rPr>
        <w:t>AngularJS expressions are written using.</w:t>
      </w:r>
    </w:p>
    <w:p w14:paraId="3B540134" w14:textId="2F4FF6D1" w:rsidR="005D5678" w:rsidRPr="002225D6" w:rsidRDefault="005D5678" w:rsidP="005D5678">
      <w:pPr>
        <w:pStyle w:val="ListParagraph"/>
        <w:numPr>
          <w:ilvl w:val="0"/>
          <w:numId w:val="19"/>
        </w:numPr>
        <w:spacing w:after="0" w:line="240" w:lineRule="auto"/>
        <w:rPr>
          <w:color w:val="00B0F0"/>
          <w:lang w:val="en-US"/>
        </w:rPr>
      </w:pPr>
      <w:r w:rsidRPr="002225D6">
        <w:rPr>
          <w:color w:val="00B0F0"/>
          <w:lang w:val="en-US"/>
        </w:rPr>
        <w:t xml:space="preserve">double braces like </w:t>
      </w:r>
      <w:proofErr w:type="gramStart"/>
      <w:r w:rsidRPr="002225D6">
        <w:rPr>
          <w:color w:val="00B0F0"/>
          <w:lang w:val="en-US"/>
        </w:rPr>
        <w:t>{{ expression</w:t>
      </w:r>
      <w:proofErr w:type="gramEnd"/>
      <w:r w:rsidRPr="002225D6">
        <w:rPr>
          <w:color w:val="00B0F0"/>
          <w:lang w:val="en-US"/>
        </w:rPr>
        <w:t>}}</w:t>
      </w:r>
    </w:p>
    <w:p w14:paraId="20BEF033" w14:textId="24A56542" w:rsidR="005D5678" w:rsidRDefault="005D5678" w:rsidP="005D5678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5D5678">
        <w:rPr>
          <w:lang w:val="en-US"/>
        </w:rPr>
        <w:t>single braces like {expression}</w:t>
      </w:r>
    </w:p>
    <w:p w14:paraId="581192DE" w14:textId="09F95281" w:rsidR="005D5678" w:rsidRDefault="005D5678" w:rsidP="005D5678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5D5678">
        <w:rPr>
          <w:lang w:val="en-US"/>
        </w:rPr>
        <w:t>small bracket like (expression)</w:t>
      </w:r>
    </w:p>
    <w:p w14:paraId="11328AC1" w14:textId="4CB39435" w:rsidR="005D5678" w:rsidRDefault="005D5678" w:rsidP="005D5678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5D5678">
        <w:rPr>
          <w:lang w:val="en-US"/>
        </w:rPr>
        <w:t>capital bracket like [expression]</w:t>
      </w:r>
    </w:p>
    <w:p w14:paraId="204987C1" w14:textId="77777777" w:rsidR="005D5678" w:rsidRPr="005D5678" w:rsidRDefault="005D5678" w:rsidP="005D5678">
      <w:pPr>
        <w:spacing w:after="0" w:line="240" w:lineRule="auto"/>
        <w:rPr>
          <w:lang w:val="en-US"/>
        </w:rPr>
      </w:pPr>
    </w:p>
    <w:p w14:paraId="01733156" w14:textId="77777777" w:rsidR="002225D6" w:rsidRPr="002225D6" w:rsidRDefault="002225D6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2225D6">
        <w:rPr>
          <w:lang w:val="en-US"/>
        </w:rPr>
        <w:t>What angular function is used to manually start up an angular application?</w:t>
      </w:r>
    </w:p>
    <w:p w14:paraId="3B38600C" w14:textId="61A1D996" w:rsidR="002225D6" w:rsidRPr="002225D6" w:rsidRDefault="002225D6" w:rsidP="002225D6">
      <w:pPr>
        <w:pStyle w:val="ListParagraph"/>
        <w:numPr>
          <w:ilvl w:val="0"/>
          <w:numId w:val="20"/>
        </w:numPr>
        <w:spacing w:after="0" w:line="240" w:lineRule="auto"/>
        <w:rPr>
          <w:color w:val="00B0F0"/>
          <w:lang w:val="en-US"/>
        </w:rPr>
      </w:pPr>
      <w:proofErr w:type="gramStart"/>
      <w:r w:rsidRPr="002225D6">
        <w:rPr>
          <w:color w:val="00B0F0"/>
          <w:lang w:val="en-US"/>
        </w:rPr>
        <w:t>angular.bootstrap</w:t>
      </w:r>
      <w:proofErr w:type="gramEnd"/>
    </w:p>
    <w:p w14:paraId="7CC981DA" w14:textId="7B61818C" w:rsidR="002225D6" w:rsidRDefault="002225D6" w:rsidP="002225D6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proofErr w:type="gramStart"/>
      <w:r w:rsidRPr="002225D6">
        <w:rPr>
          <w:lang w:val="en-US"/>
        </w:rPr>
        <w:t>angular.element</w:t>
      </w:r>
      <w:proofErr w:type="gramEnd"/>
    </w:p>
    <w:p w14:paraId="5987772A" w14:textId="1D85C35A" w:rsidR="002225D6" w:rsidRDefault="002225D6" w:rsidP="002225D6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proofErr w:type="gramStart"/>
      <w:r w:rsidRPr="002225D6">
        <w:rPr>
          <w:lang w:val="en-US"/>
        </w:rPr>
        <w:t>angular.copy</w:t>
      </w:r>
      <w:proofErr w:type="gramEnd"/>
    </w:p>
    <w:p w14:paraId="5F4793F2" w14:textId="438B8AF5" w:rsidR="00771EBA" w:rsidRDefault="002225D6" w:rsidP="002225D6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2225D6">
        <w:rPr>
          <w:lang w:val="en-US"/>
        </w:rPr>
        <w:t>None of the above</w:t>
      </w:r>
    </w:p>
    <w:p w14:paraId="5B5EB038" w14:textId="3FC3BA02" w:rsidR="002225D6" w:rsidRDefault="002225D6" w:rsidP="002225D6">
      <w:pPr>
        <w:spacing w:after="0" w:line="240" w:lineRule="auto"/>
        <w:rPr>
          <w:lang w:val="en-US"/>
        </w:rPr>
      </w:pPr>
    </w:p>
    <w:p w14:paraId="46254186" w14:textId="77777777" w:rsidR="002225D6" w:rsidRPr="002225D6" w:rsidRDefault="002225D6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2225D6">
        <w:rPr>
          <w:lang w:val="en-US"/>
        </w:rPr>
        <w:t>AngularJS directives are used in ________</w:t>
      </w:r>
    </w:p>
    <w:p w14:paraId="1E4F9E07" w14:textId="59E74BEA" w:rsidR="002225D6" w:rsidRPr="002225D6" w:rsidRDefault="002225D6" w:rsidP="002225D6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 w:rsidRPr="002225D6">
        <w:rPr>
          <w:lang w:val="en-US"/>
        </w:rPr>
        <w:t>Model</w:t>
      </w:r>
    </w:p>
    <w:p w14:paraId="6F6E3F0B" w14:textId="52D444D7" w:rsidR="002225D6" w:rsidRPr="002225D6" w:rsidRDefault="002225D6" w:rsidP="002225D6">
      <w:pPr>
        <w:pStyle w:val="ListParagraph"/>
        <w:numPr>
          <w:ilvl w:val="0"/>
          <w:numId w:val="21"/>
        </w:numPr>
        <w:spacing w:after="0" w:line="240" w:lineRule="auto"/>
        <w:rPr>
          <w:color w:val="00B0F0"/>
          <w:lang w:val="en-US"/>
        </w:rPr>
      </w:pPr>
      <w:r w:rsidRPr="002225D6">
        <w:rPr>
          <w:color w:val="00B0F0"/>
          <w:lang w:val="en-US"/>
        </w:rPr>
        <w:t>View</w:t>
      </w:r>
    </w:p>
    <w:p w14:paraId="7375744A" w14:textId="27F06FB2" w:rsidR="002225D6" w:rsidRDefault="002225D6" w:rsidP="002225D6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 w:rsidRPr="002225D6">
        <w:rPr>
          <w:lang w:val="en-US"/>
        </w:rPr>
        <w:t>Controller</w:t>
      </w:r>
    </w:p>
    <w:p w14:paraId="52C3BCB0" w14:textId="04F49D38" w:rsidR="002225D6" w:rsidRDefault="002225D6" w:rsidP="002225D6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 w:rsidRPr="002225D6">
        <w:rPr>
          <w:lang w:val="en-US"/>
        </w:rPr>
        <w:t>Module</w:t>
      </w:r>
    </w:p>
    <w:p w14:paraId="37402F95" w14:textId="4B481359" w:rsidR="002225D6" w:rsidRDefault="002225D6" w:rsidP="002225D6">
      <w:pPr>
        <w:spacing w:after="0" w:line="240" w:lineRule="auto"/>
        <w:rPr>
          <w:lang w:val="en-US"/>
        </w:rPr>
      </w:pPr>
    </w:p>
    <w:p w14:paraId="4F313C5A" w14:textId="77777777" w:rsidR="002225D6" w:rsidRPr="002225D6" w:rsidRDefault="002225D6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2225D6">
        <w:rPr>
          <w:lang w:val="en-US"/>
        </w:rPr>
        <w:t>How does an object or function can get hold of its dependencies in angular js?</w:t>
      </w:r>
    </w:p>
    <w:p w14:paraId="2EE536EB" w14:textId="3C9E3D98" w:rsidR="002225D6" w:rsidRPr="002225D6" w:rsidRDefault="002225D6" w:rsidP="002225D6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2225D6">
        <w:rPr>
          <w:lang w:val="en-US"/>
        </w:rPr>
        <w:t>Typically using the new operator, dependency can be created</w:t>
      </w:r>
    </w:p>
    <w:p w14:paraId="2A789044" w14:textId="57085FB5" w:rsidR="002225D6" w:rsidRDefault="002225D6" w:rsidP="002225D6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2225D6">
        <w:rPr>
          <w:lang w:val="en-US"/>
        </w:rPr>
        <w:t>By referring to a global variable, dependency can be looked up</w:t>
      </w:r>
    </w:p>
    <w:p w14:paraId="6E4351B3" w14:textId="4F1AA4F2" w:rsidR="002225D6" w:rsidRDefault="002225D6" w:rsidP="002225D6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2225D6">
        <w:rPr>
          <w:lang w:val="en-US"/>
        </w:rPr>
        <w:t>Dependency can be passed into where it is required</w:t>
      </w:r>
    </w:p>
    <w:p w14:paraId="271B24F6" w14:textId="6BEEAC85" w:rsidR="002225D6" w:rsidRPr="002225D6" w:rsidRDefault="002225D6" w:rsidP="002225D6">
      <w:pPr>
        <w:pStyle w:val="ListParagraph"/>
        <w:numPr>
          <w:ilvl w:val="0"/>
          <w:numId w:val="22"/>
        </w:numPr>
        <w:spacing w:after="0" w:line="240" w:lineRule="auto"/>
        <w:rPr>
          <w:color w:val="00B0F0"/>
          <w:lang w:val="en-US"/>
        </w:rPr>
      </w:pPr>
      <w:r w:rsidRPr="002225D6">
        <w:rPr>
          <w:color w:val="00B0F0"/>
          <w:lang w:val="en-US"/>
        </w:rPr>
        <w:t>All of the above</w:t>
      </w:r>
    </w:p>
    <w:p w14:paraId="3E5D64D3" w14:textId="3AD4B667" w:rsidR="002225D6" w:rsidRDefault="002225D6" w:rsidP="002225D6">
      <w:pPr>
        <w:spacing w:after="0" w:line="240" w:lineRule="auto"/>
        <w:rPr>
          <w:lang w:val="en-US"/>
        </w:rPr>
      </w:pPr>
    </w:p>
    <w:p w14:paraId="36EBA647" w14:textId="77777777" w:rsidR="002225D6" w:rsidRPr="002225D6" w:rsidRDefault="002225D6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2225D6">
        <w:rPr>
          <w:lang w:val="en-US"/>
        </w:rPr>
        <w:t xml:space="preserve">There is a controller which takes a single parameter. We call it </w:t>
      </w:r>
      <w:proofErr w:type="gramStart"/>
      <w:r w:rsidRPr="002225D6">
        <w:rPr>
          <w:lang w:val="en-US"/>
        </w:rPr>
        <w:t>. . . .</w:t>
      </w:r>
      <w:proofErr w:type="gramEnd"/>
      <w:r w:rsidRPr="002225D6">
        <w:rPr>
          <w:lang w:val="en-US"/>
        </w:rPr>
        <w:t xml:space="preserve"> . parameter.</w:t>
      </w:r>
    </w:p>
    <w:p w14:paraId="0956C917" w14:textId="366D002F" w:rsidR="002225D6" w:rsidRPr="002225D6" w:rsidRDefault="002225D6" w:rsidP="002225D6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2225D6">
        <w:rPr>
          <w:lang w:val="en-US"/>
        </w:rPr>
        <w:t>$param</w:t>
      </w:r>
    </w:p>
    <w:p w14:paraId="616D1BEB" w14:textId="0DE7188E" w:rsidR="002225D6" w:rsidRDefault="002225D6" w:rsidP="002225D6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2225D6">
        <w:rPr>
          <w:lang w:val="en-US"/>
        </w:rPr>
        <w:t>$control</w:t>
      </w:r>
    </w:p>
    <w:p w14:paraId="31D4F8CA" w14:textId="706043A8" w:rsidR="002225D6" w:rsidRPr="002225D6" w:rsidRDefault="002225D6" w:rsidP="002225D6">
      <w:pPr>
        <w:pStyle w:val="ListParagraph"/>
        <w:numPr>
          <w:ilvl w:val="0"/>
          <w:numId w:val="23"/>
        </w:numPr>
        <w:spacing w:after="0" w:line="240" w:lineRule="auto"/>
        <w:rPr>
          <w:color w:val="00B0F0"/>
          <w:lang w:val="en-US"/>
        </w:rPr>
      </w:pPr>
      <w:r w:rsidRPr="002225D6">
        <w:rPr>
          <w:color w:val="00B0F0"/>
          <w:lang w:val="en-US"/>
        </w:rPr>
        <w:t>$scope</w:t>
      </w:r>
    </w:p>
    <w:p w14:paraId="0D665F51" w14:textId="6897729E" w:rsidR="002225D6" w:rsidRDefault="002225D6" w:rsidP="002225D6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2225D6">
        <w:rPr>
          <w:lang w:val="en-US"/>
        </w:rPr>
        <w:t>$scont</w:t>
      </w:r>
    </w:p>
    <w:p w14:paraId="1514FBA8" w14:textId="03D57CAD" w:rsidR="002225D6" w:rsidRDefault="002225D6" w:rsidP="002225D6">
      <w:pPr>
        <w:spacing w:after="0" w:line="240" w:lineRule="auto"/>
        <w:rPr>
          <w:lang w:val="en-US"/>
        </w:rPr>
      </w:pPr>
    </w:p>
    <w:p w14:paraId="7BC85B66" w14:textId="77777777" w:rsidR="002225D6" w:rsidRPr="002225D6" w:rsidRDefault="002225D6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2225D6">
        <w:rPr>
          <w:lang w:val="en-US"/>
        </w:rPr>
        <w:t>Which of the following directive allows us to use form?</w:t>
      </w:r>
    </w:p>
    <w:p w14:paraId="506764D8" w14:textId="267F30B5" w:rsidR="002225D6" w:rsidRPr="002225D6" w:rsidRDefault="002225D6" w:rsidP="002225D6"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r w:rsidRPr="002225D6">
        <w:rPr>
          <w:lang w:val="en-US"/>
        </w:rPr>
        <w:t>ng-include</w:t>
      </w:r>
    </w:p>
    <w:p w14:paraId="29949800" w14:textId="014BD838" w:rsidR="002225D6" w:rsidRPr="002225D6" w:rsidRDefault="002225D6" w:rsidP="002225D6">
      <w:pPr>
        <w:pStyle w:val="ListParagraph"/>
        <w:numPr>
          <w:ilvl w:val="0"/>
          <w:numId w:val="24"/>
        </w:numPr>
        <w:spacing w:after="0" w:line="240" w:lineRule="auto"/>
        <w:rPr>
          <w:color w:val="00B0F0"/>
          <w:lang w:val="en-US"/>
        </w:rPr>
      </w:pPr>
      <w:r w:rsidRPr="002225D6">
        <w:rPr>
          <w:color w:val="00B0F0"/>
          <w:lang w:val="en-US"/>
        </w:rPr>
        <w:t>ng-form</w:t>
      </w:r>
    </w:p>
    <w:p w14:paraId="4497F032" w14:textId="3D7B0604" w:rsidR="002225D6" w:rsidRDefault="002225D6" w:rsidP="002225D6"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r w:rsidRPr="002225D6">
        <w:rPr>
          <w:lang w:val="en-US"/>
        </w:rPr>
        <w:t>ng-bind</w:t>
      </w:r>
    </w:p>
    <w:p w14:paraId="301CAEB9" w14:textId="7FF5F8B8" w:rsidR="002225D6" w:rsidRDefault="002225D6" w:rsidP="002225D6"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r w:rsidRPr="002225D6">
        <w:rPr>
          <w:lang w:val="en-US"/>
        </w:rPr>
        <w:t>ng-attach</w:t>
      </w:r>
    </w:p>
    <w:p w14:paraId="1A539C96" w14:textId="5AA28E4F" w:rsidR="002225D6" w:rsidRDefault="002225D6" w:rsidP="002225D6">
      <w:pPr>
        <w:spacing w:after="0" w:line="240" w:lineRule="auto"/>
        <w:rPr>
          <w:lang w:val="en-US"/>
        </w:rPr>
      </w:pPr>
    </w:p>
    <w:p w14:paraId="485FEEFA" w14:textId="77777777" w:rsidR="002225D6" w:rsidRPr="002225D6" w:rsidRDefault="002225D6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2225D6">
        <w:rPr>
          <w:lang w:val="en-US"/>
        </w:rPr>
        <w:t>In AngulsrJS HTML document is loaded and evaluated first in the browser. Mean while in AngularJS ________</w:t>
      </w:r>
      <w:proofErr w:type="gramStart"/>
      <w:r w:rsidRPr="002225D6">
        <w:rPr>
          <w:lang w:val="en-US"/>
        </w:rPr>
        <w:t>_ ?</w:t>
      </w:r>
      <w:proofErr w:type="gramEnd"/>
    </w:p>
    <w:p w14:paraId="235FC8E9" w14:textId="5F893AA5" w:rsidR="002225D6" w:rsidRPr="002225D6" w:rsidRDefault="002225D6" w:rsidP="002225D6"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 w:rsidRPr="002225D6">
        <w:rPr>
          <w:lang w:val="en-US"/>
        </w:rPr>
        <w:lastRenderedPageBreak/>
        <w:t>JavaScript file is loaded</w:t>
      </w:r>
    </w:p>
    <w:p w14:paraId="2CAB4F30" w14:textId="55782C94" w:rsidR="002225D6" w:rsidRDefault="002225D6" w:rsidP="002225D6"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 w:rsidRPr="002225D6">
        <w:rPr>
          <w:lang w:val="en-US"/>
        </w:rPr>
        <w:t>The angular global object is created</w:t>
      </w:r>
    </w:p>
    <w:p w14:paraId="4309B549" w14:textId="5208DF9E" w:rsidR="002225D6" w:rsidRDefault="002225D6" w:rsidP="002225D6"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 w:rsidRPr="002225D6">
        <w:rPr>
          <w:lang w:val="en-US"/>
        </w:rPr>
        <w:t>Your JavaScript which registers controller functions is executed</w:t>
      </w:r>
    </w:p>
    <w:p w14:paraId="293A5BD2" w14:textId="3B1E8AE6" w:rsidR="002225D6" w:rsidRPr="00450501" w:rsidRDefault="002225D6" w:rsidP="002225D6">
      <w:pPr>
        <w:pStyle w:val="ListParagraph"/>
        <w:numPr>
          <w:ilvl w:val="0"/>
          <w:numId w:val="25"/>
        </w:numPr>
        <w:spacing w:after="0" w:line="240" w:lineRule="auto"/>
        <w:rPr>
          <w:color w:val="00B0F0"/>
          <w:lang w:val="en-US"/>
        </w:rPr>
      </w:pPr>
      <w:r w:rsidRPr="00450501">
        <w:rPr>
          <w:color w:val="00B0F0"/>
          <w:lang w:val="en-US"/>
        </w:rPr>
        <w:t>All of above</w:t>
      </w:r>
    </w:p>
    <w:p w14:paraId="1DC37CD6" w14:textId="68A740C5" w:rsidR="002225D6" w:rsidRDefault="002225D6" w:rsidP="002225D6">
      <w:pPr>
        <w:spacing w:after="0" w:line="240" w:lineRule="auto"/>
        <w:rPr>
          <w:lang w:val="en-US"/>
        </w:rPr>
      </w:pPr>
    </w:p>
    <w:p w14:paraId="3C014A5D" w14:textId="77777777" w:rsidR="00450501" w:rsidRPr="00450501" w:rsidRDefault="00450501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450501">
        <w:rPr>
          <w:lang w:val="en-US"/>
        </w:rPr>
        <w:t>What are various possible prefixes such as 'ng-' using which Angular directives (for example, ng-app) can be defined?</w:t>
      </w:r>
    </w:p>
    <w:p w14:paraId="188EB2F8" w14:textId="6D24A4B5" w:rsidR="00450501" w:rsidRPr="00450501" w:rsidRDefault="00450501" w:rsidP="00450501"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 w:rsidRPr="00450501">
        <w:rPr>
          <w:lang w:val="en-US"/>
        </w:rPr>
        <w:t>'ng-', 'data-ng-', 'ng:'</w:t>
      </w:r>
    </w:p>
    <w:p w14:paraId="35749E20" w14:textId="4AB5B2ED" w:rsidR="00450501" w:rsidRDefault="00450501" w:rsidP="00450501"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 w:rsidRPr="00450501">
        <w:rPr>
          <w:lang w:val="en-US"/>
        </w:rPr>
        <w:t>'ng-'</w:t>
      </w:r>
    </w:p>
    <w:p w14:paraId="55E2F6C8" w14:textId="42E0082A" w:rsidR="00450501" w:rsidRPr="00450501" w:rsidRDefault="00450501" w:rsidP="00450501">
      <w:pPr>
        <w:pStyle w:val="ListParagraph"/>
        <w:numPr>
          <w:ilvl w:val="0"/>
          <w:numId w:val="26"/>
        </w:numPr>
        <w:spacing w:after="0" w:line="240" w:lineRule="auto"/>
        <w:rPr>
          <w:color w:val="00B0F0"/>
          <w:lang w:val="en-US"/>
        </w:rPr>
      </w:pPr>
      <w:r w:rsidRPr="00450501">
        <w:rPr>
          <w:color w:val="00B0F0"/>
          <w:lang w:val="en-US"/>
        </w:rPr>
        <w:t>'ng-', 'data-ng-', 'ng:', 'x-ng-'</w:t>
      </w:r>
    </w:p>
    <w:p w14:paraId="736CC35E" w14:textId="2779B375" w:rsidR="002225D6" w:rsidRDefault="00450501" w:rsidP="00450501"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 w:rsidRPr="00450501">
        <w:rPr>
          <w:lang w:val="en-US"/>
        </w:rPr>
        <w:t>'ng-', 'data-ng-','x-ng-'</w:t>
      </w:r>
    </w:p>
    <w:p w14:paraId="02E644B5" w14:textId="048BD609" w:rsidR="00450501" w:rsidRDefault="00450501" w:rsidP="00450501">
      <w:pPr>
        <w:spacing w:after="0" w:line="240" w:lineRule="auto"/>
        <w:rPr>
          <w:lang w:val="en-US"/>
        </w:rPr>
      </w:pPr>
    </w:p>
    <w:p w14:paraId="039EC248" w14:textId="77777777" w:rsidR="004C13A6" w:rsidRDefault="004C13A6" w:rsidP="00450501">
      <w:pPr>
        <w:spacing w:after="0" w:line="240" w:lineRule="auto"/>
        <w:rPr>
          <w:lang w:val="en-US"/>
        </w:rPr>
      </w:pPr>
    </w:p>
    <w:p w14:paraId="2B86108E" w14:textId="77777777" w:rsidR="00450501" w:rsidRPr="00450501" w:rsidRDefault="00450501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450501">
        <w:rPr>
          <w:lang w:val="en-US"/>
        </w:rPr>
        <w:t>Is AngularJS extensible?</w:t>
      </w:r>
    </w:p>
    <w:p w14:paraId="5135DF97" w14:textId="0032EE19" w:rsidR="00450501" w:rsidRPr="00450501" w:rsidRDefault="00450501" w:rsidP="00450501">
      <w:pPr>
        <w:pStyle w:val="ListParagraph"/>
        <w:numPr>
          <w:ilvl w:val="0"/>
          <w:numId w:val="27"/>
        </w:numPr>
        <w:spacing w:after="0" w:line="240" w:lineRule="auto"/>
        <w:rPr>
          <w:lang w:val="en-US"/>
        </w:rPr>
      </w:pPr>
      <w:r w:rsidRPr="00450501">
        <w:rPr>
          <w:lang w:val="en-US"/>
        </w:rPr>
        <w:t>false</w:t>
      </w:r>
    </w:p>
    <w:p w14:paraId="1ACF930D" w14:textId="756B7CC1" w:rsidR="00450501" w:rsidRPr="00450501" w:rsidRDefault="00450501" w:rsidP="00450501">
      <w:pPr>
        <w:pStyle w:val="ListParagraph"/>
        <w:numPr>
          <w:ilvl w:val="0"/>
          <w:numId w:val="27"/>
        </w:numPr>
        <w:spacing w:after="0" w:line="240" w:lineRule="auto"/>
        <w:rPr>
          <w:color w:val="00B0F0"/>
          <w:lang w:val="en-US"/>
        </w:rPr>
      </w:pPr>
      <w:r w:rsidRPr="00450501">
        <w:rPr>
          <w:color w:val="00B0F0"/>
          <w:lang w:val="en-US"/>
        </w:rPr>
        <w:t>true</w:t>
      </w:r>
    </w:p>
    <w:p w14:paraId="2849227B" w14:textId="43827F35" w:rsidR="00450501" w:rsidRDefault="00450501" w:rsidP="00450501">
      <w:pPr>
        <w:pStyle w:val="ListParagraph"/>
        <w:numPr>
          <w:ilvl w:val="0"/>
          <w:numId w:val="27"/>
        </w:numPr>
        <w:spacing w:after="0" w:line="240" w:lineRule="auto"/>
        <w:rPr>
          <w:lang w:val="en-US"/>
        </w:rPr>
      </w:pPr>
      <w:r w:rsidRPr="00450501">
        <w:rPr>
          <w:lang w:val="en-US"/>
        </w:rPr>
        <w:t>All of the above</w:t>
      </w:r>
    </w:p>
    <w:p w14:paraId="0749F083" w14:textId="1F7D9CF9" w:rsidR="00450501" w:rsidRDefault="00450501" w:rsidP="00450501">
      <w:pPr>
        <w:pStyle w:val="ListParagraph"/>
        <w:numPr>
          <w:ilvl w:val="0"/>
          <w:numId w:val="27"/>
        </w:numPr>
        <w:spacing w:after="0" w:line="240" w:lineRule="auto"/>
        <w:rPr>
          <w:lang w:val="en-US"/>
        </w:rPr>
      </w:pPr>
      <w:r w:rsidRPr="00450501">
        <w:rPr>
          <w:lang w:val="en-US"/>
        </w:rPr>
        <w:t>None</w:t>
      </w:r>
    </w:p>
    <w:p w14:paraId="30FBCBE2" w14:textId="70728E3B" w:rsidR="00450501" w:rsidRDefault="00450501" w:rsidP="00450501">
      <w:pPr>
        <w:spacing w:after="0" w:line="240" w:lineRule="auto"/>
        <w:rPr>
          <w:lang w:val="en-US"/>
        </w:rPr>
      </w:pPr>
    </w:p>
    <w:p w14:paraId="722148B0" w14:textId="77777777" w:rsidR="00450501" w:rsidRPr="00450501" w:rsidRDefault="00450501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450501">
        <w:rPr>
          <w:lang w:val="en-US"/>
        </w:rPr>
        <w:t>Can an HTML page have multiple “ng-app” directive for bootstrapping multiple AngularJS application?</w:t>
      </w:r>
    </w:p>
    <w:p w14:paraId="01EE8346" w14:textId="2E28D41D" w:rsidR="00450501" w:rsidRPr="00450501" w:rsidRDefault="00450501" w:rsidP="00450501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450501">
        <w:rPr>
          <w:lang w:val="en-US"/>
        </w:rPr>
        <w:t>Yes</w:t>
      </w:r>
    </w:p>
    <w:p w14:paraId="362EC74F" w14:textId="7E51F4C9" w:rsidR="00450501" w:rsidRPr="00450501" w:rsidRDefault="00450501" w:rsidP="00450501">
      <w:pPr>
        <w:pStyle w:val="ListParagraph"/>
        <w:numPr>
          <w:ilvl w:val="0"/>
          <w:numId w:val="28"/>
        </w:numPr>
        <w:spacing w:after="0" w:line="240" w:lineRule="auto"/>
        <w:rPr>
          <w:color w:val="00B0F0"/>
          <w:lang w:val="en-US"/>
        </w:rPr>
      </w:pPr>
      <w:r w:rsidRPr="00450501">
        <w:rPr>
          <w:color w:val="00B0F0"/>
          <w:lang w:val="en-US"/>
        </w:rPr>
        <w:t>No</w:t>
      </w:r>
    </w:p>
    <w:p w14:paraId="3BA0E1FE" w14:textId="199FED02" w:rsidR="00450501" w:rsidRDefault="00450501" w:rsidP="00450501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450501">
        <w:rPr>
          <w:lang w:val="en-US"/>
        </w:rPr>
        <w:t>None</w:t>
      </w:r>
    </w:p>
    <w:p w14:paraId="75C76EFB" w14:textId="634BAF8C" w:rsidR="00450501" w:rsidRDefault="00450501" w:rsidP="00450501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450501">
        <w:rPr>
          <w:lang w:val="en-US"/>
        </w:rPr>
        <w:t>All</w:t>
      </w:r>
    </w:p>
    <w:p w14:paraId="699A83F2" w14:textId="39290B41" w:rsidR="00450501" w:rsidRDefault="00450501" w:rsidP="00450501">
      <w:pPr>
        <w:spacing w:after="0" w:line="240" w:lineRule="auto"/>
        <w:rPr>
          <w:lang w:val="en-US"/>
        </w:rPr>
      </w:pPr>
    </w:p>
    <w:p w14:paraId="76F06201" w14:textId="5B26C929" w:rsidR="00F479DB" w:rsidRPr="00450501" w:rsidRDefault="00F479DB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450501">
        <w:rPr>
          <w:lang w:val="en-US"/>
        </w:rPr>
        <w:t>Which of the following is true about ng-init directive?</w:t>
      </w:r>
    </w:p>
    <w:p w14:paraId="7EECAF2E" w14:textId="36C76399" w:rsidR="00F479DB" w:rsidRPr="00F479DB" w:rsidRDefault="00F479DB" w:rsidP="00F479DB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F479DB">
        <w:rPr>
          <w:lang w:val="en-US"/>
        </w:rPr>
        <w:t>ng-init directive initializes an AngularJS Application data.</w:t>
      </w:r>
    </w:p>
    <w:p w14:paraId="59096A6D" w14:textId="13BB50CA" w:rsidR="00F479DB" w:rsidRDefault="00F479DB" w:rsidP="00F479DB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F479DB">
        <w:rPr>
          <w:lang w:val="en-US"/>
        </w:rPr>
        <w:t>ng-init directive is used to put values to the variables to be used in the application.</w:t>
      </w:r>
    </w:p>
    <w:p w14:paraId="5944B508" w14:textId="53906806" w:rsidR="00F479DB" w:rsidRPr="00F479DB" w:rsidRDefault="00F479DB" w:rsidP="00F479DB">
      <w:pPr>
        <w:pStyle w:val="ListParagraph"/>
        <w:numPr>
          <w:ilvl w:val="0"/>
          <w:numId w:val="2"/>
        </w:numPr>
        <w:spacing w:after="0" w:line="240" w:lineRule="auto"/>
        <w:rPr>
          <w:color w:val="00B0F0"/>
          <w:lang w:val="en-US"/>
        </w:rPr>
      </w:pPr>
      <w:r w:rsidRPr="00F479DB">
        <w:rPr>
          <w:color w:val="00B0F0"/>
          <w:lang w:val="en-US"/>
        </w:rPr>
        <w:t>Both of the above.</w:t>
      </w:r>
    </w:p>
    <w:p w14:paraId="61F4B6D1" w14:textId="4AEF76E7" w:rsidR="00F479DB" w:rsidRDefault="00F479DB" w:rsidP="00F479DB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F479DB">
        <w:rPr>
          <w:lang w:val="en-US"/>
        </w:rPr>
        <w:t>None of the above.</w:t>
      </w:r>
    </w:p>
    <w:p w14:paraId="5FB14F9C" w14:textId="7A8BCC59" w:rsidR="00F479DB" w:rsidRDefault="00F479DB" w:rsidP="00F479DB">
      <w:pPr>
        <w:spacing w:after="0" w:line="240" w:lineRule="auto"/>
        <w:rPr>
          <w:lang w:val="en-US"/>
        </w:rPr>
      </w:pPr>
    </w:p>
    <w:p w14:paraId="602B6D36" w14:textId="77777777" w:rsidR="003D27ED" w:rsidRDefault="003D27ED" w:rsidP="00F479DB">
      <w:pPr>
        <w:spacing w:after="0" w:line="240" w:lineRule="auto"/>
        <w:rPr>
          <w:lang w:val="en-US"/>
        </w:rPr>
      </w:pPr>
    </w:p>
    <w:p w14:paraId="271481A6" w14:textId="74B2D917" w:rsidR="00F479DB" w:rsidRPr="00450501" w:rsidRDefault="00F479DB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450501">
        <w:rPr>
          <w:lang w:val="en-US"/>
        </w:rPr>
        <w:t>AngularJS expressions are written using.</w:t>
      </w:r>
    </w:p>
    <w:p w14:paraId="58BE938C" w14:textId="5F6DC82E" w:rsidR="00F479DB" w:rsidRPr="00F479DB" w:rsidRDefault="00F479DB" w:rsidP="00F479DB">
      <w:pPr>
        <w:pStyle w:val="ListParagraph"/>
        <w:numPr>
          <w:ilvl w:val="0"/>
          <w:numId w:val="3"/>
        </w:numPr>
        <w:spacing w:after="0" w:line="240" w:lineRule="auto"/>
        <w:rPr>
          <w:color w:val="00B0F0"/>
          <w:lang w:val="en-US"/>
        </w:rPr>
      </w:pPr>
      <w:r w:rsidRPr="00F479DB">
        <w:rPr>
          <w:color w:val="00B0F0"/>
          <w:lang w:val="en-US"/>
        </w:rPr>
        <w:t xml:space="preserve">double braces like </w:t>
      </w:r>
      <w:proofErr w:type="gramStart"/>
      <w:r w:rsidRPr="00F479DB">
        <w:rPr>
          <w:color w:val="00B0F0"/>
          <w:lang w:val="en-US"/>
        </w:rPr>
        <w:t>{{ expression</w:t>
      </w:r>
      <w:proofErr w:type="gramEnd"/>
      <w:r w:rsidRPr="00F479DB">
        <w:rPr>
          <w:color w:val="00B0F0"/>
          <w:lang w:val="en-US"/>
        </w:rPr>
        <w:t>}}</w:t>
      </w:r>
    </w:p>
    <w:p w14:paraId="222F3E53" w14:textId="3801B8CC" w:rsidR="00F479DB" w:rsidRDefault="00F479DB" w:rsidP="00F479DB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F479DB">
        <w:rPr>
          <w:lang w:val="en-US"/>
        </w:rPr>
        <w:t>single braces like {expression}</w:t>
      </w:r>
    </w:p>
    <w:p w14:paraId="0976AF2D" w14:textId="715B3AD6" w:rsidR="00F479DB" w:rsidRDefault="00F479DB" w:rsidP="00F479DB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F479DB">
        <w:rPr>
          <w:lang w:val="en-US"/>
        </w:rPr>
        <w:t>small bracket like (expression)</w:t>
      </w:r>
    </w:p>
    <w:p w14:paraId="43341A84" w14:textId="48E54AFA" w:rsidR="00F479DB" w:rsidRDefault="00F479DB" w:rsidP="00F479DB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F479DB">
        <w:rPr>
          <w:lang w:val="en-US"/>
        </w:rPr>
        <w:t>capital bracket like [expression]</w:t>
      </w:r>
    </w:p>
    <w:p w14:paraId="1F7A3B94" w14:textId="3C5D9D21" w:rsidR="00F479DB" w:rsidRDefault="00F479DB" w:rsidP="00F479DB">
      <w:pPr>
        <w:spacing w:after="0" w:line="240" w:lineRule="auto"/>
        <w:rPr>
          <w:lang w:val="en-US"/>
        </w:rPr>
      </w:pPr>
    </w:p>
    <w:p w14:paraId="53679387" w14:textId="77777777" w:rsidR="00F479DB" w:rsidRPr="00F479DB" w:rsidRDefault="00F479DB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F479DB">
        <w:rPr>
          <w:lang w:val="en-US"/>
        </w:rPr>
        <w:t xml:space="preserve">How </w:t>
      </w:r>
      <w:proofErr w:type="gramStart"/>
      <w:r w:rsidRPr="00F479DB">
        <w:rPr>
          <w:lang w:val="en-US"/>
        </w:rPr>
        <w:t>angular.module</w:t>
      </w:r>
      <w:proofErr w:type="gramEnd"/>
      <w:r w:rsidRPr="00F479DB">
        <w:rPr>
          <w:lang w:val="en-US"/>
        </w:rPr>
        <w:t xml:space="preserve"> works?</w:t>
      </w:r>
    </w:p>
    <w:p w14:paraId="47937A9C" w14:textId="3DA64291" w:rsidR="00F479DB" w:rsidRPr="00F479DB" w:rsidRDefault="00F479DB" w:rsidP="00F479DB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proofErr w:type="gramStart"/>
      <w:r w:rsidRPr="00F479DB">
        <w:rPr>
          <w:lang w:val="en-US"/>
        </w:rPr>
        <w:t>angular.module</w:t>
      </w:r>
      <w:proofErr w:type="gramEnd"/>
      <w:r w:rsidRPr="00F479DB">
        <w:rPr>
          <w:lang w:val="en-US"/>
        </w:rPr>
        <w:t xml:space="preserve"> is used to create AngularJS modules along with its dependent modules.</w:t>
      </w:r>
    </w:p>
    <w:p w14:paraId="7FD380F8" w14:textId="3B46A154" w:rsidR="00F479DB" w:rsidRDefault="00F479DB" w:rsidP="00F479DB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proofErr w:type="gramStart"/>
      <w:r w:rsidRPr="00F479DB">
        <w:rPr>
          <w:lang w:val="en-US"/>
        </w:rPr>
        <w:t>angular.module</w:t>
      </w:r>
      <w:proofErr w:type="gramEnd"/>
      <w:r w:rsidRPr="00F479DB">
        <w:rPr>
          <w:lang w:val="en-US"/>
        </w:rPr>
        <w:t xml:space="preserve"> is primarily used to create application module.</w:t>
      </w:r>
    </w:p>
    <w:p w14:paraId="7007A32D" w14:textId="092F8363" w:rsidR="00F479DB" w:rsidRPr="00F479DB" w:rsidRDefault="00F479DB" w:rsidP="00F479DB">
      <w:pPr>
        <w:pStyle w:val="ListParagraph"/>
        <w:numPr>
          <w:ilvl w:val="0"/>
          <w:numId w:val="4"/>
        </w:numPr>
        <w:spacing w:after="0" w:line="240" w:lineRule="auto"/>
        <w:rPr>
          <w:color w:val="00B0F0"/>
          <w:lang w:val="en-US"/>
        </w:rPr>
      </w:pPr>
      <w:r w:rsidRPr="00F479DB">
        <w:rPr>
          <w:color w:val="00B0F0"/>
          <w:lang w:val="en-US"/>
        </w:rPr>
        <w:t>Both of the above.</w:t>
      </w:r>
    </w:p>
    <w:p w14:paraId="6E61DE1E" w14:textId="13BE069A" w:rsidR="00F479DB" w:rsidRDefault="00F479DB" w:rsidP="00F479DB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F479DB">
        <w:rPr>
          <w:lang w:val="en-US"/>
        </w:rPr>
        <w:t>None of the above.</w:t>
      </w:r>
    </w:p>
    <w:p w14:paraId="7C100082" w14:textId="63B6390A" w:rsidR="00F479DB" w:rsidRDefault="00F479DB" w:rsidP="00F479DB">
      <w:pPr>
        <w:spacing w:after="0" w:line="240" w:lineRule="auto"/>
        <w:rPr>
          <w:lang w:val="en-US"/>
        </w:rPr>
      </w:pPr>
    </w:p>
    <w:p w14:paraId="03252FB7" w14:textId="77777777" w:rsidR="00F479DB" w:rsidRPr="00F479DB" w:rsidRDefault="00F479DB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F479DB">
        <w:rPr>
          <w:lang w:val="en-US"/>
        </w:rPr>
        <w:t xml:space="preserve">Model available in $rootScope is available to its </w:t>
      </w:r>
      <w:proofErr w:type="gramStart"/>
      <w:r w:rsidRPr="00F479DB">
        <w:rPr>
          <w:lang w:val="en-US"/>
        </w:rPr>
        <w:t>all child</w:t>
      </w:r>
      <w:proofErr w:type="gramEnd"/>
      <w:r w:rsidRPr="00F479DB">
        <w:rPr>
          <w:lang w:val="en-US"/>
        </w:rPr>
        <w:t xml:space="preserve"> scopes.</w:t>
      </w:r>
    </w:p>
    <w:p w14:paraId="44A422FF" w14:textId="0AE243C5" w:rsidR="00F479DB" w:rsidRPr="00F479DB" w:rsidRDefault="00F479DB" w:rsidP="00F479DB">
      <w:pPr>
        <w:pStyle w:val="ListParagraph"/>
        <w:numPr>
          <w:ilvl w:val="0"/>
          <w:numId w:val="5"/>
        </w:numPr>
        <w:spacing w:after="0" w:line="240" w:lineRule="auto"/>
        <w:rPr>
          <w:color w:val="00B0F0"/>
          <w:lang w:val="en-US"/>
        </w:rPr>
      </w:pPr>
      <w:r w:rsidRPr="00F479DB">
        <w:rPr>
          <w:color w:val="00B0F0"/>
          <w:lang w:val="en-US"/>
        </w:rPr>
        <w:t>true</w:t>
      </w:r>
    </w:p>
    <w:p w14:paraId="60B72BFE" w14:textId="0DF8149E" w:rsidR="00F479DB" w:rsidRDefault="00F479DB" w:rsidP="00F479DB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F479DB">
        <w:rPr>
          <w:lang w:val="en-US"/>
        </w:rPr>
        <w:t>false</w:t>
      </w:r>
    </w:p>
    <w:p w14:paraId="013B9A51" w14:textId="1EAE5564" w:rsidR="00F479DB" w:rsidRDefault="00F479DB" w:rsidP="00F479DB">
      <w:pPr>
        <w:spacing w:after="0" w:line="240" w:lineRule="auto"/>
        <w:rPr>
          <w:lang w:val="en-US"/>
        </w:rPr>
      </w:pPr>
    </w:p>
    <w:p w14:paraId="2A9D0136" w14:textId="77777777" w:rsidR="00F479DB" w:rsidRPr="00F479DB" w:rsidRDefault="00F479DB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F479DB">
        <w:rPr>
          <w:lang w:val="en-US"/>
        </w:rPr>
        <w:t>Using factory method, we first define a factory and then assign method to it.</w:t>
      </w:r>
    </w:p>
    <w:p w14:paraId="64444E61" w14:textId="79F20197" w:rsidR="00F479DB" w:rsidRPr="00F479DB" w:rsidRDefault="00F479DB" w:rsidP="00F479DB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F479DB">
        <w:rPr>
          <w:lang w:val="en-US"/>
        </w:rPr>
        <w:t>false</w:t>
      </w:r>
    </w:p>
    <w:p w14:paraId="210E90F5" w14:textId="20C84D7D" w:rsidR="00F479DB" w:rsidRPr="00F479DB" w:rsidRDefault="00F479DB" w:rsidP="00F479DB">
      <w:pPr>
        <w:pStyle w:val="ListParagraph"/>
        <w:numPr>
          <w:ilvl w:val="0"/>
          <w:numId w:val="6"/>
        </w:numPr>
        <w:spacing w:after="0" w:line="240" w:lineRule="auto"/>
        <w:rPr>
          <w:color w:val="00B0F0"/>
          <w:lang w:val="en-US"/>
        </w:rPr>
      </w:pPr>
      <w:r w:rsidRPr="00F479DB">
        <w:rPr>
          <w:color w:val="00B0F0"/>
          <w:lang w:val="en-US"/>
        </w:rPr>
        <w:lastRenderedPageBreak/>
        <w:t>true</w:t>
      </w:r>
    </w:p>
    <w:p w14:paraId="3F517CB7" w14:textId="04A6485B" w:rsidR="00F479DB" w:rsidRDefault="00F479DB" w:rsidP="00F479DB">
      <w:pPr>
        <w:spacing w:after="0" w:line="240" w:lineRule="auto"/>
        <w:rPr>
          <w:lang w:val="en-US"/>
        </w:rPr>
      </w:pPr>
    </w:p>
    <w:p w14:paraId="05D81B1F" w14:textId="77777777" w:rsidR="00F479DB" w:rsidRPr="00F479DB" w:rsidRDefault="00F479DB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F479DB">
        <w:rPr>
          <w:lang w:val="en-US"/>
        </w:rPr>
        <w:t>Custom directives are used in AngularJS to extend the functionality of HTML.</w:t>
      </w:r>
    </w:p>
    <w:p w14:paraId="4E952BEF" w14:textId="3668825A" w:rsidR="00F479DB" w:rsidRPr="00F479DB" w:rsidRDefault="00F479DB" w:rsidP="00F479DB">
      <w:pPr>
        <w:pStyle w:val="ListParagraph"/>
        <w:numPr>
          <w:ilvl w:val="0"/>
          <w:numId w:val="7"/>
        </w:numPr>
        <w:spacing w:after="0" w:line="240" w:lineRule="auto"/>
        <w:rPr>
          <w:color w:val="00B0F0"/>
          <w:lang w:val="en-US"/>
        </w:rPr>
      </w:pPr>
      <w:r w:rsidRPr="00F479DB">
        <w:rPr>
          <w:color w:val="00B0F0"/>
          <w:lang w:val="en-US"/>
        </w:rPr>
        <w:t>true</w:t>
      </w:r>
    </w:p>
    <w:p w14:paraId="7A3288A5" w14:textId="71C6DCF2" w:rsidR="00F479DB" w:rsidRDefault="00F479DB" w:rsidP="00F479DB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F479DB">
        <w:rPr>
          <w:lang w:val="en-US"/>
        </w:rPr>
        <w:t>false</w:t>
      </w:r>
    </w:p>
    <w:p w14:paraId="75171BBC" w14:textId="70444B07" w:rsidR="00F479DB" w:rsidRDefault="00F479DB" w:rsidP="00F479DB">
      <w:pPr>
        <w:spacing w:after="0" w:line="240" w:lineRule="auto"/>
        <w:rPr>
          <w:lang w:val="en-US"/>
        </w:rPr>
      </w:pPr>
    </w:p>
    <w:p w14:paraId="1B57DA9F" w14:textId="77777777" w:rsidR="00F479DB" w:rsidRPr="00F479DB" w:rsidRDefault="00F479DB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F479DB">
        <w:rPr>
          <w:lang w:val="en-US"/>
        </w:rPr>
        <w:t>With AngularJS, developer writes less code and gets more functionality.</w:t>
      </w:r>
    </w:p>
    <w:p w14:paraId="146AB798" w14:textId="25A92BCE" w:rsidR="00F479DB" w:rsidRPr="00F479DB" w:rsidRDefault="00F479DB" w:rsidP="00F479DB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F479DB">
        <w:rPr>
          <w:lang w:val="en-US"/>
        </w:rPr>
        <w:t>false</w:t>
      </w:r>
    </w:p>
    <w:p w14:paraId="06FF41A2" w14:textId="70E64CC0" w:rsidR="00F479DB" w:rsidRPr="00F479DB" w:rsidRDefault="00F479DB" w:rsidP="00F479DB">
      <w:pPr>
        <w:pStyle w:val="ListParagraph"/>
        <w:numPr>
          <w:ilvl w:val="0"/>
          <w:numId w:val="8"/>
        </w:numPr>
        <w:spacing w:after="0" w:line="240" w:lineRule="auto"/>
        <w:rPr>
          <w:color w:val="00B0F0"/>
          <w:lang w:val="en-US"/>
        </w:rPr>
      </w:pPr>
      <w:r w:rsidRPr="00F479DB">
        <w:rPr>
          <w:color w:val="00B0F0"/>
          <w:lang w:val="en-US"/>
        </w:rPr>
        <w:t>true</w:t>
      </w:r>
    </w:p>
    <w:p w14:paraId="4E1B5271" w14:textId="5A12791A" w:rsidR="00F479DB" w:rsidRDefault="00F479DB" w:rsidP="00F479DB">
      <w:pPr>
        <w:spacing w:after="0" w:line="240" w:lineRule="auto"/>
        <w:rPr>
          <w:lang w:val="en-US"/>
        </w:rPr>
      </w:pPr>
    </w:p>
    <w:p w14:paraId="090AC222" w14:textId="77777777" w:rsidR="00F479DB" w:rsidRPr="00F479DB" w:rsidRDefault="00F479DB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F479DB">
        <w:rPr>
          <w:lang w:val="en-US"/>
        </w:rPr>
        <w:t>Currency filter is applied to an expression using pipe character.</w:t>
      </w:r>
    </w:p>
    <w:p w14:paraId="7CC64214" w14:textId="2102923A" w:rsidR="00F479DB" w:rsidRPr="00F479DB" w:rsidRDefault="00F479DB" w:rsidP="00F479DB">
      <w:pPr>
        <w:pStyle w:val="ListParagraph"/>
        <w:numPr>
          <w:ilvl w:val="0"/>
          <w:numId w:val="9"/>
        </w:numPr>
        <w:spacing w:after="0" w:line="240" w:lineRule="auto"/>
        <w:rPr>
          <w:color w:val="00B0F0"/>
          <w:lang w:val="en-US"/>
        </w:rPr>
      </w:pPr>
      <w:r w:rsidRPr="00F479DB">
        <w:rPr>
          <w:color w:val="00B0F0"/>
          <w:lang w:val="en-US"/>
        </w:rPr>
        <w:t>true</w:t>
      </w:r>
    </w:p>
    <w:p w14:paraId="11BCAF58" w14:textId="509FB0B9" w:rsidR="00F479DB" w:rsidRDefault="00F479DB" w:rsidP="00F479DB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F479DB">
        <w:rPr>
          <w:lang w:val="en-US"/>
        </w:rPr>
        <w:t>false</w:t>
      </w:r>
    </w:p>
    <w:p w14:paraId="194B9542" w14:textId="789AFA06" w:rsidR="00F479DB" w:rsidRDefault="00F479DB" w:rsidP="00F479DB">
      <w:pPr>
        <w:spacing w:after="0" w:line="240" w:lineRule="auto"/>
        <w:rPr>
          <w:lang w:val="en-US"/>
        </w:rPr>
      </w:pPr>
    </w:p>
    <w:p w14:paraId="7C71EABC" w14:textId="77777777" w:rsidR="00F479DB" w:rsidRPr="00F479DB" w:rsidRDefault="00F479DB" w:rsidP="0084309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F479DB">
        <w:rPr>
          <w:lang w:val="en-US"/>
        </w:rPr>
        <w:t>Internationalization is a way to show locale specific information on a website.</w:t>
      </w:r>
    </w:p>
    <w:p w14:paraId="39471E9D" w14:textId="23DE5551" w:rsidR="00F479DB" w:rsidRPr="00F479DB" w:rsidRDefault="00F479DB" w:rsidP="00F479DB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F479DB">
        <w:rPr>
          <w:lang w:val="en-US"/>
        </w:rPr>
        <w:t>false</w:t>
      </w:r>
    </w:p>
    <w:p w14:paraId="6C76A593" w14:textId="1021B178" w:rsidR="00F479DB" w:rsidRPr="00F479DB" w:rsidRDefault="00F479DB" w:rsidP="00F479DB">
      <w:pPr>
        <w:pStyle w:val="ListParagraph"/>
        <w:numPr>
          <w:ilvl w:val="0"/>
          <w:numId w:val="10"/>
        </w:numPr>
        <w:spacing w:after="0" w:line="240" w:lineRule="auto"/>
        <w:rPr>
          <w:color w:val="00B0F0"/>
          <w:lang w:val="en-US"/>
        </w:rPr>
      </w:pPr>
      <w:r w:rsidRPr="00F479DB">
        <w:rPr>
          <w:color w:val="00B0F0"/>
          <w:lang w:val="en-US"/>
        </w:rPr>
        <w:t>true</w:t>
      </w:r>
    </w:p>
    <w:p w14:paraId="77A21013" w14:textId="2A12869D" w:rsidR="00F479DB" w:rsidRDefault="00F479DB" w:rsidP="00F479DB">
      <w:pPr>
        <w:spacing w:after="0" w:line="240" w:lineRule="auto"/>
        <w:rPr>
          <w:lang w:val="en-US"/>
        </w:rPr>
      </w:pPr>
    </w:p>
    <w:sectPr w:rsidR="00F479D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D5B94"/>
    <w:multiLevelType w:val="hybridMultilevel"/>
    <w:tmpl w:val="4C3AAFCE"/>
    <w:lvl w:ilvl="0" w:tplc="06A64E3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2FC204D"/>
    <w:multiLevelType w:val="hybridMultilevel"/>
    <w:tmpl w:val="F20C7A7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9421E2"/>
    <w:multiLevelType w:val="hybridMultilevel"/>
    <w:tmpl w:val="9FC61526"/>
    <w:lvl w:ilvl="0" w:tplc="1D94FBC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85E1ED6"/>
    <w:multiLevelType w:val="hybridMultilevel"/>
    <w:tmpl w:val="457C3878"/>
    <w:lvl w:ilvl="0" w:tplc="A448D8D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A0C2685"/>
    <w:multiLevelType w:val="hybridMultilevel"/>
    <w:tmpl w:val="ADAAFA2A"/>
    <w:lvl w:ilvl="0" w:tplc="1898F38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EAC15E5"/>
    <w:multiLevelType w:val="hybridMultilevel"/>
    <w:tmpl w:val="71A2DA88"/>
    <w:lvl w:ilvl="0" w:tplc="2E9A50B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F585D79"/>
    <w:multiLevelType w:val="hybridMultilevel"/>
    <w:tmpl w:val="8356FCA2"/>
    <w:lvl w:ilvl="0" w:tplc="5D3407F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1A510E0"/>
    <w:multiLevelType w:val="hybridMultilevel"/>
    <w:tmpl w:val="7E202E08"/>
    <w:lvl w:ilvl="0" w:tplc="8F7604E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33F0A44"/>
    <w:multiLevelType w:val="hybridMultilevel"/>
    <w:tmpl w:val="1C2E5580"/>
    <w:lvl w:ilvl="0" w:tplc="6742ABA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40F4009"/>
    <w:multiLevelType w:val="hybridMultilevel"/>
    <w:tmpl w:val="73EEFBE0"/>
    <w:lvl w:ilvl="0" w:tplc="79147F9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52D0B3C"/>
    <w:multiLevelType w:val="hybridMultilevel"/>
    <w:tmpl w:val="99968484"/>
    <w:lvl w:ilvl="0" w:tplc="FCC2455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925446C"/>
    <w:multiLevelType w:val="hybridMultilevel"/>
    <w:tmpl w:val="ADF0685C"/>
    <w:lvl w:ilvl="0" w:tplc="73723AB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95869AD"/>
    <w:multiLevelType w:val="hybridMultilevel"/>
    <w:tmpl w:val="474CBA24"/>
    <w:lvl w:ilvl="0" w:tplc="37040BA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19AD2DA6"/>
    <w:multiLevelType w:val="hybridMultilevel"/>
    <w:tmpl w:val="E03E334E"/>
    <w:lvl w:ilvl="0" w:tplc="F4CA806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1A44594F"/>
    <w:multiLevelType w:val="hybridMultilevel"/>
    <w:tmpl w:val="5F30532A"/>
    <w:lvl w:ilvl="0" w:tplc="3BCED30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1DAD2F4C"/>
    <w:multiLevelType w:val="hybridMultilevel"/>
    <w:tmpl w:val="FB4C2570"/>
    <w:lvl w:ilvl="0" w:tplc="8396727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1E556A24"/>
    <w:multiLevelType w:val="hybridMultilevel"/>
    <w:tmpl w:val="DD8AB94E"/>
    <w:lvl w:ilvl="0" w:tplc="4A2A98D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1F24618B"/>
    <w:multiLevelType w:val="hybridMultilevel"/>
    <w:tmpl w:val="8C007E50"/>
    <w:lvl w:ilvl="0" w:tplc="060C4D8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3762487"/>
    <w:multiLevelType w:val="hybridMultilevel"/>
    <w:tmpl w:val="CC66DE26"/>
    <w:lvl w:ilvl="0" w:tplc="01CC6BE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37B5C78"/>
    <w:multiLevelType w:val="hybridMultilevel"/>
    <w:tmpl w:val="F14228A2"/>
    <w:lvl w:ilvl="0" w:tplc="C3807CB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54E53AD"/>
    <w:multiLevelType w:val="hybridMultilevel"/>
    <w:tmpl w:val="A7200348"/>
    <w:lvl w:ilvl="0" w:tplc="5F96902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279825D6"/>
    <w:multiLevelType w:val="hybridMultilevel"/>
    <w:tmpl w:val="BCF23272"/>
    <w:lvl w:ilvl="0" w:tplc="603405E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27CC683E"/>
    <w:multiLevelType w:val="hybridMultilevel"/>
    <w:tmpl w:val="A2425FEA"/>
    <w:lvl w:ilvl="0" w:tplc="E248657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29BC3E12"/>
    <w:multiLevelType w:val="hybridMultilevel"/>
    <w:tmpl w:val="61D8FDFC"/>
    <w:lvl w:ilvl="0" w:tplc="9BA6AAD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2B551093"/>
    <w:multiLevelType w:val="hybridMultilevel"/>
    <w:tmpl w:val="4C024D08"/>
    <w:lvl w:ilvl="0" w:tplc="C076224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2E547BF9"/>
    <w:multiLevelType w:val="hybridMultilevel"/>
    <w:tmpl w:val="81E014AC"/>
    <w:lvl w:ilvl="0" w:tplc="7CDED17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2E9B23DA"/>
    <w:multiLevelType w:val="hybridMultilevel"/>
    <w:tmpl w:val="1C7632BC"/>
    <w:lvl w:ilvl="0" w:tplc="AA76F1C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31CF0899"/>
    <w:multiLevelType w:val="hybridMultilevel"/>
    <w:tmpl w:val="2A126CF0"/>
    <w:lvl w:ilvl="0" w:tplc="642C591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32AB147B"/>
    <w:multiLevelType w:val="hybridMultilevel"/>
    <w:tmpl w:val="75D61E92"/>
    <w:lvl w:ilvl="0" w:tplc="6DE42CF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391C2846"/>
    <w:multiLevelType w:val="hybridMultilevel"/>
    <w:tmpl w:val="D7F8E256"/>
    <w:lvl w:ilvl="0" w:tplc="FC2CCDE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3CE431E8"/>
    <w:multiLevelType w:val="hybridMultilevel"/>
    <w:tmpl w:val="596ABE9C"/>
    <w:lvl w:ilvl="0" w:tplc="CE866A7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3EA45F1E"/>
    <w:multiLevelType w:val="hybridMultilevel"/>
    <w:tmpl w:val="A4783E28"/>
    <w:lvl w:ilvl="0" w:tplc="D2CEE6B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42946429"/>
    <w:multiLevelType w:val="hybridMultilevel"/>
    <w:tmpl w:val="BADCFA9C"/>
    <w:lvl w:ilvl="0" w:tplc="29A0410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44507FFB"/>
    <w:multiLevelType w:val="hybridMultilevel"/>
    <w:tmpl w:val="56C8A8AA"/>
    <w:lvl w:ilvl="0" w:tplc="FA344F6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44A94F76"/>
    <w:multiLevelType w:val="hybridMultilevel"/>
    <w:tmpl w:val="8AB82BE4"/>
    <w:lvl w:ilvl="0" w:tplc="FFE0E8D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44EB3D77"/>
    <w:multiLevelType w:val="hybridMultilevel"/>
    <w:tmpl w:val="11425DF4"/>
    <w:lvl w:ilvl="0" w:tplc="889C642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492C56FE"/>
    <w:multiLevelType w:val="hybridMultilevel"/>
    <w:tmpl w:val="FAFA1364"/>
    <w:lvl w:ilvl="0" w:tplc="4C42D64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4A7A7EF2"/>
    <w:multiLevelType w:val="hybridMultilevel"/>
    <w:tmpl w:val="779E56C2"/>
    <w:lvl w:ilvl="0" w:tplc="A5C85C8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4AF8526A"/>
    <w:multiLevelType w:val="hybridMultilevel"/>
    <w:tmpl w:val="5DF01B72"/>
    <w:lvl w:ilvl="0" w:tplc="860634E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4D4C2510"/>
    <w:multiLevelType w:val="hybridMultilevel"/>
    <w:tmpl w:val="18804386"/>
    <w:lvl w:ilvl="0" w:tplc="DEA2AE4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4D9C1B73"/>
    <w:multiLevelType w:val="hybridMultilevel"/>
    <w:tmpl w:val="61267A82"/>
    <w:lvl w:ilvl="0" w:tplc="6922BFB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4DEB6E41"/>
    <w:multiLevelType w:val="hybridMultilevel"/>
    <w:tmpl w:val="B8DAF6B8"/>
    <w:lvl w:ilvl="0" w:tplc="B2FCEA9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4E625479"/>
    <w:multiLevelType w:val="hybridMultilevel"/>
    <w:tmpl w:val="BAEA1DC0"/>
    <w:lvl w:ilvl="0" w:tplc="7AAC769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4F401EB2"/>
    <w:multiLevelType w:val="hybridMultilevel"/>
    <w:tmpl w:val="628C255A"/>
    <w:lvl w:ilvl="0" w:tplc="5B763A0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4FD26C76"/>
    <w:multiLevelType w:val="hybridMultilevel"/>
    <w:tmpl w:val="B058C338"/>
    <w:lvl w:ilvl="0" w:tplc="2276674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500170CB"/>
    <w:multiLevelType w:val="hybridMultilevel"/>
    <w:tmpl w:val="A8A8E2EC"/>
    <w:lvl w:ilvl="0" w:tplc="1FF0BE0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52426A0D"/>
    <w:multiLevelType w:val="hybridMultilevel"/>
    <w:tmpl w:val="646ABD4C"/>
    <w:lvl w:ilvl="0" w:tplc="EA3494A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 w15:restartNumberingAfterBreak="0">
    <w:nsid w:val="5291424E"/>
    <w:multiLevelType w:val="hybridMultilevel"/>
    <w:tmpl w:val="333E5E2E"/>
    <w:lvl w:ilvl="0" w:tplc="06A0642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543366C8"/>
    <w:multiLevelType w:val="hybridMultilevel"/>
    <w:tmpl w:val="F6E2EEF8"/>
    <w:lvl w:ilvl="0" w:tplc="C24EBEC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 w15:restartNumberingAfterBreak="0">
    <w:nsid w:val="564A0CE1"/>
    <w:multiLevelType w:val="hybridMultilevel"/>
    <w:tmpl w:val="54A845C6"/>
    <w:lvl w:ilvl="0" w:tplc="3B52082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0" w15:restartNumberingAfterBreak="0">
    <w:nsid w:val="571F7876"/>
    <w:multiLevelType w:val="hybridMultilevel"/>
    <w:tmpl w:val="E7FA04D2"/>
    <w:lvl w:ilvl="0" w:tplc="150E1AA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1" w15:restartNumberingAfterBreak="0">
    <w:nsid w:val="57E66612"/>
    <w:multiLevelType w:val="hybridMultilevel"/>
    <w:tmpl w:val="3528C406"/>
    <w:lvl w:ilvl="0" w:tplc="01E6132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2" w15:restartNumberingAfterBreak="0">
    <w:nsid w:val="60FB3849"/>
    <w:multiLevelType w:val="hybridMultilevel"/>
    <w:tmpl w:val="21AC1FD2"/>
    <w:lvl w:ilvl="0" w:tplc="5CB4D76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3" w15:restartNumberingAfterBreak="0">
    <w:nsid w:val="61513462"/>
    <w:multiLevelType w:val="hybridMultilevel"/>
    <w:tmpl w:val="FC0033BC"/>
    <w:lvl w:ilvl="0" w:tplc="73E213E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4" w15:restartNumberingAfterBreak="0">
    <w:nsid w:val="625C3B69"/>
    <w:multiLevelType w:val="hybridMultilevel"/>
    <w:tmpl w:val="B18E0136"/>
    <w:lvl w:ilvl="0" w:tplc="C204B60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5" w15:restartNumberingAfterBreak="0">
    <w:nsid w:val="660102AD"/>
    <w:multiLevelType w:val="hybridMultilevel"/>
    <w:tmpl w:val="2FD091D4"/>
    <w:lvl w:ilvl="0" w:tplc="A4E43B1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6" w15:restartNumberingAfterBreak="0">
    <w:nsid w:val="66267D76"/>
    <w:multiLevelType w:val="hybridMultilevel"/>
    <w:tmpl w:val="F21C9D9E"/>
    <w:lvl w:ilvl="0" w:tplc="B76ACB6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7" w15:restartNumberingAfterBreak="0">
    <w:nsid w:val="68414BBD"/>
    <w:multiLevelType w:val="hybridMultilevel"/>
    <w:tmpl w:val="CA9C80A0"/>
    <w:lvl w:ilvl="0" w:tplc="F48E952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8" w15:restartNumberingAfterBreak="0">
    <w:nsid w:val="6E046366"/>
    <w:multiLevelType w:val="hybridMultilevel"/>
    <w:tmpl w:val="2C08AB94"/>
    <w:lvl w:ilvl="0" w:tplc="E482CE6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9" w15:restartNumberingAfterBreak="0">
    <w:nsid w:val="6F3516EF"/>
    <w:multiLevelType w:val="hybridMultilevel"/>
    <w:tmpl w:val="B0C4BF48"/>
    <w:lvl w:ilvl="0" w:tplc="A120DA2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0" w15:restartNumberingAfterBreak="0">
    <w:nsid w:val="6F5D08CF"/>
    <w:multiLevelType w:val="hybridMultilevel"/>
    <w:tmpl w:val="D856171C"/>
    <w:lvl w:ilvl="0" w:tplc="6CF8D47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1" w15:restartNumberingAfterBreak="0">
    <w:nsid w:val="716D3C7A"/>
    <w:multiLevelType w:val="hybridMultilevel"/>
    <w:tmpl w:val="3DECD9B4"/>
    <w:lvl w:ilvl="0" w:tplc="62E0A53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2" w15:restartNumberingAfterBreak="0">
    <w:nsid w:val="72933E84"/>
    <w:multiLevelType w:val="hybridMultilevel"/>
    <w:tmpl w:val="BCFEE4E8"/>
    <w:lvl w:ilvl="0" w:tplc="40962C9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3" w15:restartNumberingAfterBreak="0">
    <w:nsid w:val="729E5A3B"/>
    <w:multiLevelType w:val="hybridMultilevel"/>
    <w:tmpl w:val="4F04DB80"/>
    <w:lvl w:ilvl="0" w:tplc="087834A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4" w15:restartNumberingAfterBreak="0">
    <w:nsid w:val="752615B7"/>
    <w:multiLevelType w:val="hybridMultilevel"/>
    <w:tmpl w:val="883AB160"/>
    <w:lvl w:ilvl="0" w:tplc="6D3ACEE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5" w15:restartNumberingAfterBreak="0">
    <w:nsid w:val="761318C0"/>
    <w:multiLevelType w:val="hybridMultilevel"/>
    <w:tmpl w:val="A20668C8"/>
    <w:lvl w:ilvl="0" w:tplc="41C6D62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6" w15:restartNumberingAfterBreak="0">
    <w:nsid w:val="787B5769"/>
    <w:multiLevelType w:val="hybridMultilevel"/>
    <w:tmpl w:val="CB72934A"/>
    <w:lvl w:ilvl="0" w:tplc="1EC6D96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7" w15:restartNumberingAfterBreak="0">
    <w:nsid w:val="7AAF6235"/>
    <w:multiLevelType w:val="hybridMultilevel"/>
    <w:tmpl w:val="19BE0AAA"/>
    <w:lvl w:ilvl="0" w:tplc="56B8283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14"/>
  </w:num>
  <w:num w:numId="3">
    <w:abstractNumId w:val="7"/>
  </w:num>
  <w:num w:numId="4">
    <w:abstractNumId w:val="25"/>
  </w:num>
  <w:num w:numId="5">
    <w:abstractNumId w:val="20"/>
  </w:num>
  <w:num w:numId="6">
    <w:abstractNumId w:val="48"/>
  </w:num>
  <w:num w:numId="7">
    <w:abstractNumId w:val="54"/>
  </w:num>
  <w:num w:numId="8">
    <w:abstractNumId w:val="55"/>
  </w:num>
  <w:num w:numId="9">
    <w:abstractNumId w:val="67"/>
  </w:num>
  <w:num w:numId="10">
    <w:abstractNumId w:val="19"/>
  </w:num>
  <w:num w:numId="11">
    <w:abstractNumId w:val="56"/>
  </w:num>
  <w:num w:numId="12">
    <w:abstractNumId w:val="28"/>
  </w:num>
  <w:num w:numId="13">
    <w:abstractNumId w:val="32"/>
  </w:num>
  <w:num w:numId="14">
    <w:abstractNumId w:val="49"/>
  </w:num>
  <w:num w:numId="15">
    <w:abstractNumId w:val="41"/>
  </w:num>
  <w:num w:numId="16">
    <w:abstractNumId w:val="16"/>
  </w:num>
  <w:num w:numId="17">
    <w:abstractNumId w:val="43"/>
  </w:num>
  <w:num w:numId="18">
    <w:abstractNumId w:val="62"/>
  </w:num>
  <w:num w:numId="19">
    <w:abstractNumId w:val="23"/>
  </w:num>
  <w:num w:numId="20">
    <w:abstractNumId w:val="11"/>
  </w:num>
  <w:num w:numId="21">
    <w:abstractNumId w:val="12"/>
  </w:num>
  <w:num w:numId="22">
    <w:abstractNumId w:val="15"/>
  </w:num>
  <w:num w:numId="23">
    <w:abstractNumId w:val="5"/>
  </w:num>
  <w:num w:numId="24">
    <w:abstractNumId w:val="66"/>
  </w:num>
  <w:num w:numId="25">
    <w:abstractNumId w:val="26"/>
  </w:num>
  <w:num w:numId="26">
    <w:abstractNumId w:val="27"/>
  </w:num>
  <w:num w:numId="27">
    <w:abstractNumId w:val="30"/>
  </w:num>
  <w:num w:numId="28">
    <w:abstractNumId w:val="60"/>
  </w:num>
  <w:num w:numId="29">
    <w:abstractNumId w:val="17"/>
  </w:num>
  <w:num w:numId="30">
    <w:abstractNumId w:val="63"/>
  </w:num>
  <w:num w:numId="31">
    <w:abstractNumId w:val="64"/>
  </w:num>
  <w:num w:numId="32">
    <w:abstractNumId w:val="38"/>
  </w:num>
  <w:num w:numId="33">
    <w:abstractNumId w:val="10"/>
  </w:num>
  <w:num w:numId="34">
    <w:abstractNumId w:val="35"/>
  </w:num>
  <w:num w:numId="35">
    <w:abstractNumId w:val="6"/>
  </w:num>
  <w:num w:numId="36">
    <w:abstractNumId w:val="0"/>
  </w:num>
  <w:num w:numId="37">
    <w:abstractNumId w:val="61"/>
  </w:num>
  <w:num w:numId="38">
    <w:abstractNumId w:val="40"/>
  </w:num>
  <w:num w:numId="39">
    <w:abstractNumId w:val="42"/>
  </w:num>
  <w:num w:numId="40">
    <w:abstractNumId w:val="44"/>
  </w:num>
  <w:num w:numId="41">
    <w:abstractNumId w:val="31"/>
  </w:num>
  <w:num w:numId="42">
    <w:abstractNumId w:val="24"/>
  </w:num>
  <w:num w:numId="43">
    <w:abstractNumId w:val="3"/>
  </w:num>
  <w:num w:numId="44">
    <w:abstractNumId w:val="50"/>
  </w:num>
  <w:num w:numId="45">
    <w:abstractNumId w:val="45"/>
  </w:num>
  <w:num w:numId="46">
    <w:abstractNumId w:val="58"/>
  </w:num>
  <w:num w:numId="47">
    <w:abstractNumId w:val="18"/>
  </w:num>
  <w:num w:numId="48">
    <w:abstractNumId w:val="21"/>
  </w:num>
  <w:num w:numId="49">
    <w:abstractNumId w:val="47"/>
  </w:num>
  <w:num w:numId="50">
    <w:abstractNumId w:val="52"/>
  </w:num>
  <w:num w:numId="51">
    <w:abstractNumId w:val="29"/>
  </w:num>
  <w:num w:numId="52">
    <w:abstractNumId w:val="39"/>
  </w:num>
  <w:num w:numId="53">
    <w:abstractNumId w:val="37"/>
  </w:num>
  <w:num w:numId="54">
    <w:abstractNumId w:val="36"/>
  </w:num>
  <w:num w:numId="55">
    <w:abstractNumId w:val="2"/>
  </w:num>
  <w:num w:numId="56">
    <w:abstractNumId w:val="59"/>
  </w:num>
  <w:num w:numId="57">
    <w:abstractNumId w:val="46"/>
  </w:num>
  <w:num w:numId="58">
    <w:abstractNumId w:val="51"/>
  </w:num>
  <w:num w:numId="59">
    <w:abstractNumId w:val="22"/>
  </w:num>
  <w:num w:numId="60">
    <w:abstractNumId w:val="4"/>
  </w:num>
  <w:num w:numId="61">
    <w:abstractNumId w:val="34"/>
  </w:num>
  <w:num w:numId="62">
    <w:abstractNumId w:val="33"/>
  </w:num>
  <w:num w:numId="63">
    <w:abstractNumId w:val="13"/>
  </w:num>
  <w:num w:numId="64">
    <w:abstractNumId w:val="9"/>
  </w:num>
  <w:num w:numId="65">
    <w:abstractNumId w:val="8"/>
  </w:num>
  <w:num w:numId="66">
    <w:abstractNumId w:val="65"/>
  </w:num>
  <w:num w:numId="67">
    <w:abstractNumId w:val="53"/>
  </w:num>
  <w:num w:numId="68">
    <w:abstractNumId w:val="57"/>
  </w:num>
  <w:numIdMacAtCleanup w:val="6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2NzS1NDE3NjOxNDVR0lEKTi0uzszPAykwrAUA1UCQ9SwAAAA="/>
  </w:docVars>
  <w:rsids>
    <w:rsidRoot w:val="00F479DB"/>
    <w:rsid w:val="002225D6"/>
    <w:rsid w:val="003D27ED"/>
    <w:rsid w:val="004235EB"/>
    <w:rsid w:val="00450501"/>
    <w:rsid w:val="004C13A6"/>
    <w:rsid w:val="005D5678"/>
    <w:rsid w:val="00692AEB"/>
    <w:rsid w:val="007504E0"/>
    <w:rsid w:val="00771EBA"/>
    <w:rsid w:val="0084309B"/>
    <w:rsid w:val="009D121F"/>
    <w:rsid w:val="00AE62AC"/>
    <w:rsid w:val="00F479DB"/>
    <w:rsid w:val="00F548C1"/>
    <w:rsid w:val="00F874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3F8DD6"/>
  <w15:chartTrackingRefBased/>
  <w15:docId w15:val="{E06F709E-E1C9-469D-BB91-DB9A62DEC2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479D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683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774348">
          <w:marLeft w:val="0"/>
          <w:marRight w:val="0"/>
          <w:marTop w:val="375"/>
          <w:marBottom w:val="375"/>
          <w:divBdr>
            <w:top w:val="single" w:sz="6" w:space="4" w:color="DDDDDD"/>
            <w:left w:val="single" w:sz="6" w:space="4" w:color="DDDDDD"/>
            <w:bottom w:val="single" w:sz="6" w:space="4" w:color="DDDDDD"/>
            <w:right w:val="single" w:sz="6" w:space="4" w:color="DDDDDD"/>
          </w:divBdr>
          <w:divsChild>
            <w:div w:id="122429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0298">
              <w:marLeft w:val="0"/>
              <w:marRight w:val="0"/>
              <w:marTop w:val="0"/>
              <w:marBottom w:val="150"/>
              <w:divBdr>
                <w:top w:val="single" w:sz="6" w:space="4" w:color="D6D6D6"/>
                <w:left w:val="single" w:sz="6" w:space="4" w:color="D6D6D6"/>
                <w:bottom w:val="single" w:sz="6" w:space="4" w:color="D6D6D6"/>
                <w:right w:val="single" w:sz="6" w:space="4" w:color="D6D6D6"/>
              </w:divBdr>
            </w:div>
          </w:divsChild>
        </w:div>
        <w:div w:id="721052316">
          <w:marLeft w:val="0"/>
          <w:marRight w:val="0"/>
          <w:marTop w:val="375"/>
          <w:marBottom w:val="375"/>
          <w:divBdr>
            <w:top w:val="single" w:sz="6" w:space="4" w:color="DDDDDD"/>
            <w:left w:val="single" w:sz="6" w:space="4" w:color="DDDDDD"/>
            <w:bottom w:val="single" w:sz="6" w:space="4" w:color="DDDDDD"/>
            <w:right w:val="single" w:sz="6" w:space="4" w:color="DDDDDD"/>
          </w:divBdr>
          <w:divsChild>
            <w:div w:id="129586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93649">
              <w:marLeft w:val="0"/>
              <w:marRight w:val="0"/>
              <w:marTop w:val="0"/>
              <w:marBottom w:val="150"/>
              <w:divBdr>
                <w:top w:val="single" w:sz="6" w:space="4" w:color="D6D6D6"/>
                <w:left w:val="single" w:sz="6" w:space="4" w:color="D6D6D6"/>
                <w:bottom w:val="single" w:sz="6" w:space="4" w:color="D6D6D6"/>
                <w:right w:val="single" w:sz="6" w:space="4" w:color="D6D6D6"/>
              </w:divBdr>
            </w:div>
          </w:divsChild>
        </w:div>
        <w:div w:id="271984362">
          <w:marLeft w:val="0"/>
          <w:marRight w:val="0"/>
          <w:marTop w:val="375"/>
          <w:marBottom w:val="375"/>
          <w:divBdr>
            <w:top w:val="single" w:sz="6" w:space="4" w:color="DDDDDD"/>
            <w:left w:val="single" w:sz="6" w:space="4" w:color="DDDDDD"/>
            <w:bottom w:val="single" w:sz="6" w:space="4" w:color="DDDDDD"/>
            <w:right w:val="single" w:sz="6" w:space="4" w:color="DDDDDD"/>
          </w:divBdr>
          <w:divsChild>
            <w:div w:id="69796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267754">
              <w:marLeft w:val="0"/>
              <w:marRight w:val="0"/>
              <w:marTop w:val="0"/>
              <w:marBottom w:val="150"/>
              <w:divBdr>
                <w:top w:val="single" w:sz="6" w:space="4" w:color="D6D6D6"/>
                <w:left w:val="single" w:sz="6" w:space="4" w:color="D6D6D6"/>
                <w:bottom w:val="single" w:sz="6" w:space="4" w:color="D6D6D6"/>
                <w:right w:val="single" w:sz="6" w:space="4" w:color="D6D6D6"/>
              </w:divBdr>
            </w:div>
          </w:divsChild>
        </w:div>
        <w:div w:id="338655914">
          <w:marLeft w:val="0"/>
          <w:marRight w:val="0"/>
          <w:marTop w:val="375"/>
          <w:marBottom w:val="375"/>
          <w:divBdr>
            <w:top w:val="single" w:sz="6" w:space="4" w:color="DDDDDD"/>
            <w:left w:val="single" w:sz="6" w:space="4" w:color="DDDDDD"/>
            <w:bottom w:val="single" w:sz="6" w:space="4" w:color="DDDDDD"/>
            <w:right w:val="single" w:sz="6" w:space="4" w:color="DDDDDD"/>
          </w:divBdr>
          <w:divsChild>
            <w:div w:id="190436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66797">
              <w:marLeft w:val="0"/>
              <w:marRight w:val="0"/>
              <w:marTop w:val="0"/>
              <w:marBottom w:val="150"/>
              <w:divBdr>
                <w:top w:val="single" w:sz="6" w:space="4" w:color="D6D6D6"/>
                <w:left w:val="single" w:sz="6" w:space="4" w:color="D6D6D6"/>
                <w:bottom w:val="single" w:sz="6" w:space="4" w:color="D6D6D6"/>
                <w:right w:val="single" w:sz="6" w:space="4" w:color="D6D6D6"/>
              </w:divBdr>
            </w:div>
          </w:divsChild>
        </w:div>
        <w:div w:id="203179175">
          <w:marLeft w:val="0"/>
          <w:marRight w:val="0"/>
          <w:marTop w:val="375"/>
          <w:marBottom w:val="375"/>
          <w:divBdr>
            <w:top w:val="single" w:sz="6" w:space="4" w:color="DDDDDD"/>
            <w:left w:val="single" w:sz="6" w:space="4" w:color="DDDDDD"/>
            <w:bottom w:val="single" w:sz="6" w:space="4" w:color="DDDDDD"/>
            <w:right w:val="single" w:sz="6" w:space="4" w:color="DDDDDD"/>
          </w:divBdr>
          <w:divsChild>
            <w:div w:id="10061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07229">
              <w:marLeft w:val="0"/>
              <w:marRight w:val="0"/>
              <w:marTop w:val="0"/>
              <w:marBottom w:val="150"/>
              <w:divBdr>
                <w:top w:val="single" w:sz="6" w:space="4" w:color="D6D6D6"/>
                <w:left w:val="single" w:sz="6" w:space="4" w:color="D6D6D6"/>
                <w:bottom w:val="single" w:sz="6" w:space="4" w:color="D6D6D6"/>
                <w:right w:val="single" w:sz="6" w:space="4" w:color="D6D6D6"/>
              </w:divBdr>
            </w:div>
          </w:divsChild>
        </w:div>
        <w:div w:id="808399316">
          <w:marLeft w:val="0"/>
          <w:marRight w:val="0"/>
          <w:marTop w:val="375"/>
          <w:marBottom w:val="375"/>
          <w:divBdr>
            <w:top w:val="single" w:sz="6" w:space="4" w:color="DDDDDD"/>
            <w:left w:val="single" w:sz="6" w:space="4" w:color="DDDDDD"/>
            <w:bottom w:val="single" w:sz="6" w:space="4" w:color="DDDDDD"/>
            <w:right w:val="single" w:sz="6" w:space="4" w:color="DDDDDD"/>
          </w:divBdr>
          <w:divsChild>
            <w:div w:id="177998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55908">
              <w:marLeft w:val="0"/>
              <w:marRight w:val="0"/>
              <w:marTop w:val="0"/>
              <w:marBottom w:val="150"/>
              <w:divBdr>
                <w:top w:val="single" w:sz="6" w:space="4" w:color="D6D6D6"/>
                <w:left w:val="single" w:sz="6" w:space="4" w:color="D6D6D6"/>
                <w:bottom w:val="single" w:sz="6" w:space="4" w:color="D6D6D6"/>
                <w:right w:val="single" w:sz="6" w:space="4" w:color="D6D6D6"/>
              </w:divBdr>
            </w:div>
          </w:divsChild>
        </w:div>
        <w:div w:id="213855153">
          <w:marLeft w:val="0"/>
          <w:marRight w:val="0"/>
          <w:marTop w:val="375"/>
          <w:marBottom w:val="375"/>
          <w:divBdr>
            <w:top w:val="single" w:sz="6" w:space="4" w:color="DDDDDD"/>
            <w:left w:val="single" w:sz="6" w:space="4" w:color="DDDDDD"/>
            <w:bottom w:val="single" w:sz="6" w:space="4" w:color="DDDDDD"/>
            <w:right w:val="single" w:sz="6" w:space="4" w:color="DDDDDD"/>
          </w:divBdr>
          <w:divsChild>
            <w:div w:id="46008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364974">
              <w:marLeft w:val="0"/>
              <w:marRight w:val="0"/>
              <w:marTop w:val="0"/>
              <w:marBottom w:val="150"/>
              <w:divBdr>
                <w:top w:val="single" w:sz="6" w:space="4" w:color="D6D6D6"/>
                <w:left w:val="single" w:sz="6" w:space="4" w:color="D6D6D6"/>
                <w:bottom w:val="single" w:sz="6" w:space="4" w:color="D6D6D6"/>
                <w:right w:val="single" w:sz="6" w:space="4" w:color="D6D6D6"/>
              </w:divBdr>
            </w:div>
          </w:divsChild>
        </w:div>
        <w:div w:id="519007990">
          <w:marLeft w:val="0"/>
          <w:marRight w:val="0"/>
          <w:marTop w:val="375"/>
          <w:marBottom w:val="375"/>
          <w:divBdr>
            <w:top w:val="single" w:sz="6" w:space="4" w:color="DDDDDD"/>
            <w:left w:val="single" w:sz="6" w:space="4" w:color="DDDDDD"/>
            <w:bottom w:val="single" w:sz="6" w:space="4" w:color="DDDDDD"/>
            <w:right w:val="single" w:sz="6" w:space="4" w:color="DDDDDD"/>
          </w:divBdr>
          <w:divsChild>
            <w:div w:id="94774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362596">
              <w:marLeft w:val="0"/>
              <w:marRight w:val="0"/>
              <w:marTop w:val="0"/>
              <w:marBottom w:val="150"/>
              <w:divBdr>
                <w:top w:val="single" w:sz="6" w:space="4" w:color="D6D6D6"/>
                <w:left w:val="single" w:sz="6" w:space="4" w:color="D6D6D6"/>
                <w:bottom w:val="single" w:sz="6" w:space="4" w:color="D6D6D6"/>
                <w:right w:val="single" w:sz="6" w:space="4" w:color="D6D6D6"/>
              </w:divBdr>
            </w:div>
          </w:divsChild>
        </w:div>
        <w:div w:id="724333812">
          <w:marLeft w:val="0"/>
          <w:marRight w:val="0"/>
          <w:marTop w:val="375"/>
          <w:marBottom w:val="375"/>
          <w:divBdr>
            <w:top w:val="single" w:sz="6" w:space="4" w:color="DDDDDD"/>
            <w:left w:val="single" w:sz="6" w:space="4" w:color="DDDDDD"/>
            <w:bottom w:val="single" w:sz="6" w:space="4" w:color="DDDDDD"/>
            <w:right w:val="single" w:sz="6" w:space="4" w:color="DDDDDD"/>
          </w:divBdr>
          <w:divsChild>
            <w:div w:id="182046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277495">
              <w:marLeft w:val="0"/>
              <w:marRight w:val="0"/>
              <w:marTop w:val="0"/>
              <w:marBottom w:val="150"/>
              <w:divBdr>
                <w:top w:val="single" w:sz="6" w:space="4" w:color="D6D6D6"/>
                <w:left w:val="single" w:sz="6" w:space="4" w:color="D6D6D6"/>
                <w:bottom w:val="single" w:sz="6" w:space="4" w:color="D6D6D6"/>
                <w:right w:val="single" w:sz="6" w:space="4" w:color="D6D6D6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8</Pages>
  <Words>1208</Words>
  <Characters>6889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Milan Das</cp:lastModifiedBy>
  <cp:revision>8</cp:revision>
  <dcterms:created xsi:type="dcterms:W3CDTF">2021-04-20T05:53:00Z</dcterms:created>
  <dcterms:modified xsi:type="dcterms:W3CDTF">2021-04-20T07:21:00Z</dcterms:modified>
</cp:coreProperties>
</file>